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1CE2C" w14:textId="77777777" w:rsidR="00F3744E" w:rsidRPr="00811E27" w:rsidRDefault="0015200B" w:rsidP="00587DA6">
      <w:pPr>
        <w:pStyle w:val="Heading1"/>
        <w:rPr>
          <w:rFonts w:ascii="Nirmala UI" w:hAnsi="Nirmala UI" w:cs="Nirmala UI"/>
        </w:rPr>
      </w:pPr>
      <w:bookmarkStart w:id="0" w:name="_Toc349720821"/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3FDF36E4" w14:textId="7959E71F" w:rsidR="00FD366A" w:rsidRPr="00811E27" w:rsidRDefault="00811E27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" w:name="_Toc107233451"/>
      <w:bookmarkStart w:id="2" w:name="_Toc107929365"/>
      <w:bookmarkStart w:id="3" w:name="_Toc108010513"/>
      <w:bookmarkStart w:id="4" w:name="_Toc118759151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811E27">
        <w:rPr>
          <w:rFonts w:eastAsia="Arial Unicode MS" w:cs="Mangal"/>
          <w:szCs w:val="40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पुस्तिकाओं में से पुस्तिका संख्या </w:t>
      </w:r>
      <w:bookmarkEnd w:id="1"/>
      <w:bookmarkEnd w:id="2"/>
      <w:bookmarkEnd w:id="3"/>
      <w:r w:rsidRPr="00811E27">
        <w:rPr>
          <w:rFonts w:eastAsia="Arial Unicode MS" w:cs="Mangal"/>
          <w:szCs w:val="40"/>
          <w:cs/>
          <w:lang w:val="hi" w:bidi="hi"/>
        </w:rPr>
        <w:t>3</w:t>
      </w:r>
      <w:bookmarkEnd w:id="4"/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7149988D" w14:textId="77777777" w:rsidR="00FD366A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ढ़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व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ठ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स्करण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2F6E3D41" w14:textId="337E7E9A" w:rsidR="00D92AE0" w:rsidRPr="00811E27" w:rsidRDefault="00811E27" w:rsidP="00587DA6">
      <w:pPr>
        <w:spacing w:line="288" w:lineRule="auto"/>
        <w:rPr>
          <w:rFonts w:ascii="Nirmala UI" w:hAnsi="Nirmala UI" w:cs="Nirmala UI"/>
        </w:rPr>
      </w:pPr>
      <w:r w:rsidRPr="00811E27">
        <w:t>Hindi</w:t>
      </w:r>
      <w:r w:rsidRPr="00811E27">
        <w:rPr>
          <w:rFonts w:ascii="Nirmala UI" w:hAnsi="Nirmala UI" w:cs="Nirmala UI"/>
        </w:rPr>
        <w:t xml:space="preserve"> | </w:t>
      </w:r>
      <w:r w:rsidRPr="00811E27">
        <w:rPr>
          <w:rFonts w:ascii="Nirmala UI" w:hAnsi="Nirmala UI" w:cs="Nirmala UI"/>
          <w:sz w:val="36"/>
          <w:szCs w:val="28"/>
          <w:cs/>
          <w:lang w:bidi="hi-IN"/>
        </w:rPr>
        <w:t>हिन्दी</w:t>
      </w:r>
    </w:p>
    <w:p w14:paraId="3330ACF9" w14:textId="77777777" w:rsidR="00F3744E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59152"/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6D68956F" w14:textId="7FFF5E6F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राष्ट्र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ँग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ीम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स्था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Nation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Disabilit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Insuran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Agency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="00811E27" w:rsidRPr="00811E27">
        <w:rPr>
          <w:rFonts w:eastAsia="Arial Unicode MS"/>
          <w:lang w:val="hi"/>
        </w:rPr>
        <w:t>NDIA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ैय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 </w:t>
      </w: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शब्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खा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ात्पर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NDIA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6039C06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ढ़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ख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2962939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हत्वपूर्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ब्द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बोल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ख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5B83D5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क्ष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ोट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ह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ं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815C69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ब्द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36713BB2" w14:textId="23C17BD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ृष्ठ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9A3BC9" w:rsidRPr="009A3BC9">
        <w:rPr>
          <w:rFonts w:eastAsia="Arial Unicode MS" w:hint="cs"/>
          <w:szCs w:val="28"/>
          <w:cs/>
          <w:lang w:val="hi" w:bidi="hi"/>
        </w:rPr>
        <w:t>41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ब्द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10BDA2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ढ़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रां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2EBCF6B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ढ़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द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ं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ोस्त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परिव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दस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2529212" w14:textId="412954E0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मिल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4BA751C" w14:textId="5DD1EF1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szCs w:val="28"/>
          <w:cs/>
          <w:lang w:val="hi" w:bidi="hi"/>
        </w:rPr>
        <w:t>1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ेद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02B9256" w14:textId="262B4F20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एँ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72999494" w14:textId="325ED80C" w:rsidR="00A73A7B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</w:t>
      </w:r>
      <w:r w:rsidRPr="00811E27">
        <w:rPr>
          <w:rFonts w:ascii="Nirmala UI" w:eastAsia="Arial Unicode MS" w:hAnsi="Nirmala UI" w:cs="Nirmala UI"/>
          <w:lang w:val="hi"/>
        </w:rPr>
        <w:t>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08E5D978" w14:textId="51137144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4D4930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ढ़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A1A5E59" w14:textId="77777777" w:rsidR="00F0586B" w:rsidRPr="00811E27" w:rsidRDefault="0015200B" w:rsidP="00587DA6">
      <w:pPr>
        <w:spacing w:line="288" w:lineRule="auto"/>
        <w:rPr>
          <w:rFonts w:ascii="Nirmala UI" w:hAnsi="Nirmala UI" w:cs="Nirmala UI"/>
          <w:b/>
          <w:bCs/>
          <w:color w:val="6B2976"/>
          <w:sz w:val="40"/>
          <w:szCs w:val="26"/>
          <w:lang w:val="x-none" w:eastAsia="x-none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ढ़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5E14A99E" w14:textId="77777777" w:rsidR="009A3BC9" w:rsidRDefault="0015200B" w:rsidP="00587DA6">
      <w:pPr>
        <w:pStyle w:val="TOCHeading"/>
        <w:rPr>
          <w:noProof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811E27">
        <w:rPr>
          <w:rFonts w:ascii="Nirmala UI" w:hAnsi="Nirmala UI" w:cs="Nirmala UI"/>
        </w:rPr>
        <w:fldChar w:fldCharType="begin"/>
      </w:r>
      <w:r w:rsidR="00CB4611" w:rsidRPr="00811E27">
        <w:rPr>
          <w:rFonts w:ascii="Nirmala UI" w:eastAsia="Arial Unicode MS" w:hAnsi="Nirmala UI" w:cs="Nirmala UI"/>
          <w:lang w:val="hi"/>
        </w:rPr>
        <w:instrText xml:space="preserve"> TOC \h \z \t "Heading 2,1" </w:instrText>
      </w:r>
      <w:r w:rsidR="00CB4611" w:rsidRPr="00811E27">
        <w:rPr>
          <w:rFonts w:ascii="Nirmala UI" w:hAnsi="Nirmala UI" w:cs="Nirmala UI"/>
        </w:rPr>
        <w:fldChar w:fldCharType="separate"/>
      </w:r>
    </w:p>
    <w:p w14:paraId="0EDD8EA5" w14:textId="3A87E7AE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3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एनडीआईएस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ोज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ैस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शुर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cs/>
            <w:lang w:val="hi" w:bidi="hi-IN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त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/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त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है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?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3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3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64B5FEEB" w14:textId="5F8F7FB3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4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ोज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ो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ैस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देख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कत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/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कत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है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?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4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6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14976973" w14:textId="175C1480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6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मर्थन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बजटो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ो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मझना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6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12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0FB51887" w14:textId="73392B94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7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निधीकरण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प्रबंध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ैस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cs/>
            <w:lang w:val="hi" w:bidi="hi-IN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कत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/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कत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है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>?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7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16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317AABEA" w14:textId="70718176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8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ोज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उपयोग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ना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8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17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4A2204AD" w14:textId="57CF5D2E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59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ेव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प्रदाता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59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20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161A446E" w14:textId="4F61F6B5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60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पन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मर्थनो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और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ेवाओ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ो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शुरू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ना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60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29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08BFF2CD" w14:textId="1AADF6CB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61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ह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ुनिश्चित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र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ि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क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ोज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के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लिए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ारगर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है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61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33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46D256D9" w14:textId="50450F10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62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आपकी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योजन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का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पुनराकलन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62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35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0E5A9B67" w14:textId="6597CAE0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63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और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अधिक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जानकारी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63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40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4508665B" w14:textId="6996837A" w:rsidR="009A3BC9" w:rsidRPr="009A3BC9" w:rsidRDefault="0015200B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9164" w:history="1"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शब्द</w:t>
        </w:r>
        <w:r w:rsidR="009A3BC9" w:rsidRPr="009A3BC9">
          <w:rPr>
            <w:rStyle w:val="Hyperlink"/>
            <w:rFonts w:ascii="Nirmala UI" w:eastAsia="Arial Unicode MS" w:hAnsi="Nirmala UI" w:cs="Nirmala UI"/>
            <w:noProof/>
            <w:szCs w:val="28"/>
            <w:lang w:val="hi"/>
          </w:rPr>
          <w:t xml:space="preserve"> </w:t>
        </w:r>
        <w:r w:rsidR="009A3BC9" w:rsidRPr="009A3BC9">
          <w:rPr>
            <w:rStyle w:val="Hyperlink"/>
            <w:rFonts w:ascii="Nirmala UI" w:eastAsia="Arial Unicode MS" w:hAnsi="Nirmala UI" w:cs="Nirmala UI" w:hint="cs"/>
            <w:noProof/>
            <w:szCs w:val="28"/>
            <w:cs/>
            <w:lang w:val="hi" w:bidi="hi-IN"/>
          </w:rPr>
          <w:t>सूची</w:t>
        </w:r>
        <w:r w:rsidR="009A3BC9" w:rsidRPr="009A3BC9">
          <w:rPr>
            <w:noProof/>
            <w:webHidden/>
            <w:szCs w:val="28"/>
          </w:rPr>
          <w:tab/>
        </w:r>
        <w:r w:rsidR="009A3BC9" w:rsidRPr="009A3BC9">
          <w:rPr>
            <w:noProof/>
            <w:webHidden/>
            <w:szCs w:val="28"/>
          </w:rPr>
          <w:fldChar w:fldCharType="begin"/>
        </w:r>
        <w:r w:rsidR="009A3BC9" w:rsidRPr="009A3BC9">
          <w:rPr>
            <w:noProof/>
            <w:webHidden/>
            <w:szCs w:val="28"/>
          </w:rPr>
          <w:instrText xml:space="preserve"> PAGEREF _Toc118759164 \h </w:instrText>
        </w:r>
        <w:r w:rsidR="009A3BC9" w:rsidRPr="009A3BC9">
          <w:rPr>
            <w:noProof/>
            <w:webHidden/>
            <w:szCs w:val="28"/>
          </w:rPr>
        </w:r>
        <w:r w:rsidR="009A3BC9" w:rsidRPr="009A3BC9">
          <w:rPr>
            <w:noProof/>
            <w:webHidden/>
            <w:szCs w:val="28"/>
          </w:rPr>
          <w:fldChar w:fldCharType="separate"/>
        </w:r>
        <w:r w:rsidR="00184E69">
          <w:rPr>
            <w:noProof/>
            <w:webHidden/>
            <w:szCs w:val="28"/>
          </w:rPr>
          <w:t>41</w:t>
        </w:r>
        <w:r w:rsidR="009A3BC9" w:rsidRPr="009A3BC9">
          <w:rPr>
            <w:noProof/>
            <w:webHidden/>
            <w:szCs w:val="28"/>
          </w:rPr>
          <w:fldChar w:fldCharType="end"/>
        </w:r>
      </w:hyperlink>
    </w:p>
    <w:p w14:paraId="3CEE17D9" w14:textId="39C6F2C8" w:rsidR="00F9500D" w:rsidRPr="00811E27" w:rsidRDefault="00CB4611" w:rsidP="009A3BC9">
      <w:pPr>
        <w:pStyle w:val="TOC1"/>
        <w:spacing w:line="288" w:lineRule="auto"/>
        <w:rPr>
          <w:rFonts w:ascii="Nirmala UI" w:hAnsi="Nirmala UI" w:cs="Nirmala UI"/>
          <w:b/>
          <w:bCs/>
          <w:color w:val="6B2976"/>
          <w:sz w:val="40"/>
          <w:szCs w:val="26"/>
          <w:lang w:val="x-none" w:eastAsia="x-none"/>
        </w:rPr>
      </w:pPr>
      <w:r w:rsidRPr="00811E27">
        <w:rPr>
          <w:rFonts w:ascii="Nirmala UI" w:hAnsi="Nirmala UI" w:cs="Nirmala UI"/>
        </w:rPr>
        <w:fldChar w:fldCharType="end"/>
      </w:r>
      <w:bookmarkStart w:id="107" w:name="_Toc6390577"/>
      <w:bookmarkStart w:id="108" w:name="_Toc12634028"/>
      <w:bookmarkEnd w:id="0"/>
      <w:r w:rsidRPr="00811E27">
        <w:rPr>
          <w:rFonts w:ascii="Nirmala UI" w:hAnsi="Nirmala UI" w:cs="Nirmala UI"/>
        </w:rPr>
        <w:br w:type="page"/>
      </w:r>
    </w:p>
    <w:p w14:paraId="1515B002" w14:textId="2DE2FDD9" w:rsidR="00D01D6C" w:rsidRPr="00811E27" w:rsidRDefault="0015200B" w:rsidP="009738F6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88" w:lineRule="auto"/>
        <w:rPr>
          <w:rFonts w:ascii="Nirmala UI" w:hAnsi="Nirmala UI" w:cs="Nirmala UI"/>
        </w:rPr>
      </w:pPr>
      <w:bookmarkStart w:id="109" w:name="_Toc118759153"/>
      <w:r w:rsidRPr="00811E27">
        <w:rPr>
          <w:rFonts w:ascii="Nirmala UI" w:eastAsia="Arial Unicode MS" w:hAnsi="Nirmala UI" w:cs="Nirmala UI"/>
          <w:lang w:val="hi"/>
        </w:rPr>
        <w:lastRenderedPageBreak/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रू</w:t>
      </w:r>
      <w:r w:rsidR="00587DA6">
        <w:rPr>
          <w:rFonts w:ascii="Nirmala UI" w:eastAsia="Arial Unicode MS" w:hAnsi="Nirmala UI" w:cs="Nirmala UI"/>
          <w:cs/>
          <w:lang w:val="hi" w:bidi="hi-IN"/>
        </w:rPr>
        <w:br/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  <w:bookmarkEnd w:id="109"/>
    </w:p>
    <w:p w14:paraId="7C0DFDD6" w14:textId="77777777" w:rsidR="00DD7433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मोद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छेंग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FCFF507" w14:textId="77777777" w:rsidR="00DD7433" w:rsidRPr="00811E27" w:rsidRDefault="0015200B" w:rsidP="00587DA6">
      <w:pPr>
        <w:pStyle w:val="ListParagraph"/>
        <w:numPr>
          <w:ilvl w:val="0"/>
          <w:numId w:val="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ुलाकात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मीटिंग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27F7D1CE" w14:textId="77777777" w:rsidR="00DD7433" w:rsidRPr="00811E27" w:rsidRDefault="0015200B" w:rsidP="00587DA6">
      <w:pPr>
        <w:pStyle w:val="ListParagraph"/>
        <w:numPr>
          <w:ilvl w:val="0"/>
          <w:numId w:val="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938918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र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A33724F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</w:t>
      </w:r>
      <w:r w:rsidRPr="00811E27">
        <w:rPr>
          <w:rFonts w:ascii="Nirmala UI" w:eastAsia="Arial Unicode MS" w:hAnsi="Nirmala UI" w:cs="Nirmala UI"/>
          <w:lang w:val="hi"/>
        </w:rPr>
        <w:t>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2B5161E" w14:textId="77777777" w:rsidR="00DD7433" w:rsidRPr="00811E27" w:rsidRDefault="0015200B" w:rsidP="00587DA6">
      <w:pPr>
        <w:pStyle w:val="ListParagraph"/>
        <w:numPr>
          <w:ilvl w:val="0"/>
          <w:numId w:val="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</w:p>
    <w:p w14:paraId="581E596F" w14:textId="77777777" w:rsidR="00DD7433" w:rsidRPr="00811E27" w:rsidRDefault="0015200B" w:rsidP="00587DA6">
      <w:pPr>
        <w:pStyle w:val="ListParagraph"/>
        <w:numPr>
          <w:ilvl w:val="0"/>
          <w:numId w:val="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</w:p>
    <w:p w14:paraId="1F59DDAE" w14:textId="77777777" w:rsidR="00DD7433" w:rsidRPr="00811E27" w:rsidRDefault="0015200B" w:rsidP="00587DA6">
      <w:pPr>
        <w:pStyle w:val="ListParagraph"/>
        <w:numPr>
          <w:ilvl w:val="0"/>
          <w:numId w:val="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।</w:t>
      </w:r>
    </w:p>
    <w:p w14:paraId="559A1455" w14:textId="0448DE5A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asciiTheme="minorBidi" w:eastAsia="Arial Unicode MS" w:hAnsiTheme="minorBidi" w:cstheme="minorBidi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30ADC9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2BD7349" w14:textId="18E6F37A" w:rsidR="00DD7433" w:rsidRPr="00811E27" w:rsidRDefault="0015200B" w:rsidP="00587DA6">
      <w:pPr>
        <w:pStyle w:val="ListParagraph"/>
        <w:numPr>
          <w:ilvl w:val="0"/>
          <w:numId w:val="4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ुनर्व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/>
          <w:szCs w:val="28"/>
          <w:cs/>
          <w:lang w:val="hi" w:bidi="hi"/>
        </w:rPr>
        <w:t>(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रिकवरी</w:t>
      </w:r>
      <w:r w:rsidR="009E13CA" w:rsidRPr="009E13CA">
        <w:rPr>
          <w:rFonts w:ascii="Nirmala UI" w:eastAsia="Arial Unicode MS" w:hAnsi="Nirmala UI" w:cs="Nirmala UI"/>
          <w:szCs w:val="28"/>
          <w:cs/>
          <w:lang w:val="hi" w:bidi="hi"/>
        </w:rPr>
        <w:t>)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च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ग्र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नस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वास्थ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</w:p>
    <w:p w14:paraId="58FC769C" w14:textId="77777777" w:rsidR="00DD7433" w:rsidRPr="00811E27" w:rsidRDefault="0015200B" w:rsidP="00587DA6">
      <w:pPr>
        <w:pStyle w:val="ListParagraph"/>
        <w:numPr>
          <w:ilvl w:val="0"/>
          <w:numId w:val="4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।</w:t>
      </w:r>
    </w:p>
    <w:p w14:paraId="685F164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2E5EF25" w14:textId="77777777" w:rsidR="00DD7433" w:rsidRPr="00811E27" w:rsidRDefault="0015200B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</w:t>
      </w:r>
      <w:r w:rsidRPr="00811E27">
        <w:rPr>
          <w:rFonts w:ascii="Nirmala UI" w:eastAsia="Arial Unicode MS" w:hAnsi="Nirmala UI" w:cs="Nirmala UI"/>
          <w:lang w:val="hi"/>
        </w:rPr>
        <w:t>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</w:p>
    <w:p w14:paraId="6A141A02" w14:textId="77777777" w:rsidR="0098649D" w:rsidRPr="00811E27" w:rsidRDefault="0015200B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036A81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BDAC993" w14:textId="77777777" w:rsidR="00DD7433" w:rsidRPr="00811E27" w:rsidRDefault="0015200B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43740317" w14:textId="77777777" w:rsidR="00DD7433" w:rsidRPr="00811E27" w:rsidRDefault="0015200B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ु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ना</w:t>
      </w:r>
    </w:p>
    <w:p w14:paraId="54A75867" w14:textId="77777777" w:rsidR="0043164A" w:rsidRPr="00811E27" w:rsidRDefault="0015200B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ुद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ुड़ना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2F75976" w14:textId="77777777" w:rsidR="00DD7433" w:rsidRPr="00811E27" w:rsidRDefault="0015200B" w:rsidP="00587DA6">
      <w:pPr>
        <w:spacing w:before="48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</w:t>
      </w:r>
      <w:r w:rsidRPr="00811E27">
        <w:rPr>
          <w:rFonts w:ascii="Nirmala UI" w:eastAsia="Arial Unicode MS" w:hAnsi="Nirmala UI" w:cs="Nirmala UI"/>
          <w:lang w:val="hi"/>
        </w:rPr>
        <w:t>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: </w:t>
      </w:r>
    </w:p>
    <w:p w14:paraId="562FC8E0" w14:textId="76291C92" w:rsidR="00DD7433" w:rsidRPr="00811E27" w:rsidRDefault="00811E27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पोर्टल का </w:t>
      </w:r>
    </w:p>
    <w:p w14:paraId="023A1E62" w14:textId="057F62B8" w:rsidR="00DD7433" w:rsidRPr="00811E27" w:rsidRDefault="00811E27" w:rsidP="00587DA6">
      <w:pPr>
        <w:pStyle w:val="ListParagraph"/>
        <w:numPr>
          <w:ilvl w:val="0"/>
          <w:numId w:val="5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 w:cs="Arial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ऐप का।</w:t>
      </w:r>
    </w:p>
    <w:p w14:paraId="0AAC4363" w14:textId="77777777" w:rsidR="00A73A7B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्त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DA1DFC6" w14:textId="77777777" w:rsidR="00A73A7B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hAnsi="Nirmala UI" w:cs="Nirmala UI"/>
        </w:rPr>
        <w:br w:type="page"/>
      </w:r>
    </w:p>
    <w:p w14:paraId="161258E2" w14:textId="77777777" w:rsidR="00773235" w:rsidRPr="00811E27" w:rsidRDefault="0015200B" w:rsidP="00587DA6">
      <w:pPr>
        <w:pStyle w:val="Heading3"/>
        <w:spacing w:line="288" w:lineRule="auto"/>
        <w:rPr>
          <w:rFonts w:ascii="Nirmala UI" w:hAnsi="Nirmala UI" w:cs="Nirmala UI"/>
          <w:sz w:val="28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वरण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9431D8" w:rsidRPr="00811E27" w14:paraId="37A5E12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8E895E7" w14:textId="77777777" w:rsidR="00AD3704" w:rsidRPr="00811E27" w:rsidRDefault="0015200B" w:rsidP="00587DA6">
            <w:pPr>
              <w:pStyle w:val="captions"/>
              <w:spacing w:line="288" w:lineRule="auto"/>
              <w:rPr>
                <w:rFonts w:ascii="Nirmala UI" w:hAnsi="Nirmala UI" w:cs="Nirmala UI"/>
              </w:rPr>
            </w:pPr>
            <w:r w:rsidRPr="00811E27">
              <w:rPr>
                <w:rFonts w:ascii="Nirmala UI" w:eastAsia="Arial Unicode MS" w:hAnsi="Nirmala UI" w:cs="Nirmala UI"/>
                <w:lang w:val="hi"/>
              </w:rPr>
              <w:t>नाम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DCB9F29" w14:textId="77777777" w:rsidR="00AD3704" w:rsidRPr="00811E27" w:rsidRDefault="00AD3704" w:rsidP="00587DA6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9431D8" w:rsidRPr="00811E27" w14:paraId="2C2CFD2A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BA84EE" w14:textId="77777777" w:rsidR="00AD3704" w:rsidRPr="00811E27" w:rsidRDefault="0015200B" w:rsidP="00587DA6">
            <w:pPr>
              <w:pStyle w:val="captions"/>
              <w:spacing w:line="288" w:lineRule="auto"/>
              <w:rPr>
                <w:rFonts w:ascii="Nirmala UI" w:hAnsi="Nirmala UI" w:cs="Nirmala UI"/>
              </w:rPr>
            </w:pPr>
            <w:r w:rsidRPr="00811E27">
              <w:rPr>
                <w:rFonts w:ascii="Nirmala UI" w:eastAsia="Arial Unicode MS" w:hAnsi="Nirmala UI" w:cs="Nirmala UI"/>
                <w:lang w:val="hi"/>
              </w:rPr>
              <w:t>फोन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>नंबर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B8A856A" w14:textId="77777777" w:rsidR="00AD3704" w:rsidRPr="00811E27" w:rsidRDefault="00AD3704" w:rsidP="00587DA6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9431D8" w:rsidRPr="00811E27" w14:paraId="49735A8A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4F8FCF0" w14:textId="77777777" w:rsidR="00AD3704" w:rsidRPr="00811E27" w:rsidRDefault="0015200B" w:rsidP="00587DA6">
            <w:pPr>
              <w:pStyle w:val="captions"/>
              <w:spacing w:line="288" w:lineRule="auto"/>
              <w:rPr>
                <w:rFonts w:ascii="Nirmala UI" w:hAnsi="Nirmala UI" w:cs="Nirmala UI"/>
              </w:rPr>
            </w:pPr>
            <w:r w:rsidRPr="00811E27">
              <w:rPr>
                <w:rFonts w:ascii="Nirmala UI" w:eastAsia="Arial Unicode MS" w:hAnsi="Nirmala UI" w:cs="Nirmala UI"/>
                <w:lang w:val="hi"/>
              </w:rPr>
              <w:t>ईमेल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>पता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F0C645E" w14:textId="77777777" w:rsidR="00AD3704" w:rsidRPr="00811E27" w:rsidRDefault="00AD3704" w:rsidP="00587DA6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  <w:tr w:rsidR="009431D8" w:rsidRPr="00811E27" w14:paraId="18CC8494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9654BA7" w14:textId="77777777" w:rsidR="00AD3704" w:rsidRPr="00811E27" w:rsidRDefault="0015200B" w:rsidP="00587DA6">
            <w:pPr>
              <w:pStyle w:val="captions"/>
              <w:spacing w:line="288" w:lineRule="auto"/>
              <w:rPr>
                <w:rFonts w:ascii="Nirmala UI" w:hAnsi="Nirmala UI" w:cs="Nirmala UI"/>
              </w:rPr>
            </w:pPr>
            <w:r w:rsidRPr="00811E27">
              <w:rPr>
                <w:rFonts w:ascii="Nirmala UI" w:eastAsia="Arial Unicode MS" w:hAnsi="Nirmala UI" w:cs="Nirmala UI"/>
                <w:lang w:val="hi"/>
              </w:rPr>
              <w:t>कार्यालय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>का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 xml:space="preserve"> </w:t>
            </w:r>
            <w:r w:rsidRPr="00811E27">
              <w:rPr>
                <w:rFonts w:ascii="Nirmala UI" w:eastAsia="Arial Unicode MS" w:hAnsi="Nirmala UI" w:cs="Nirmala UI"/>
                <w:lang w:val="hi"/>
              </w:rPr>
              <w:t>पता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E14389B" w14:textId="77777777" w:rsidR="00AD3704" w:rsidRPr="00811E27" w:rsidRDefault="00AD3704" w:rsidP="00587DA6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</w:rPr>
            </w:pPr>
          </w:p>
        </w:tc>
      </w:tr>
    </w:tbl>
    <w:p w14:paraId="7906D563" w14:textId="77777777" w:rsidR="00F2785A" w:rsidRPr="00811E27" w:rsidRDefault="0015200B" w:rsidP="00587DA6">
      <w:pPr>
        <w:spacing w:line="288" w:lineRule="auto"/>
        <w:rPr>
          <w:rFonts w:ascii="Nirmala UI" w:hAnsi="Nirmala UI" w:cs="Nirmala UI"/>
          <w:b/>
          <w:bCs/>
          <w:sz w:val="32"/>
          <w:szCs w:val="26"/>
        </w:rPr>
      </w:pPr>
      <w:r w:rsidRPr="00811E27">
        <w:rPr>
          <w:rFonts w:ascii="Nirmala UI" w:hAnsi="Nirmala UI" w:cs="Nirmala UI"/>
        </w:rPr>
        <w:t xml:space="preserve"> </w:t>
      </w:r>
      <w:r w:rsidRPr="00811E27">
        <w:rPr>
          <w:rFonts w:ascii="Nirmala UI" w:hAnsi="Nirmala UI" w:cs="Nirmala UI"/>
        </w:rPr>
        <w:br w:type="page"/>
      </w:r>
    </w:p>
    <w:p w14:paraId="16353CF1" w14:textId="77777777" w:rsidR="00F2785A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10" w:name="_Toc118759154"/>
      <w:r w:rsidRPr="00811E27">
        <w:rPr>
          <w:rFonts w:ascii="Nirmala UI" w:eastAsia="Arial Unicode MS" w:hAnsi="Nirmala UI" w:cs="Nirmala UI"/>
          <w:lang w:val="hi"/>
        </w:rPr>
        <w:lastRenderedPageBreak/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  <w:bookmarkEnd w:id="110"/>
    </w:p>
    <w:p w14:paraId="136F945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ेजेंगे।</w:t>
      </w:r>
    </w:p>
    <w:p w14:paraId="3A9A7638" w14:textId="7DB3D05B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asciiTheme="minorBidi" w:eastAsia="Arial Unicode MS" w:hAnsiTheme="minorBidi" w:cstheme="minorBidi"/>
          <w:szCs w:val="28"/>
          <w:cs/>
          <w:lang w:val="hi" w:bidi="hi"/>
        </w:rPr>
        <w:t>7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ंद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2B6070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छेंग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रूप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फॉर्मेट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</w:t>
      </w:r>
      <w:r w:rsidRPr="00811E27">
        <w:rPr>
          <w:rFonts w:ascii="Nirmala UI" w:eastAsia="Arial Unicode MS" w:hAnsi="Nirmala UI" w:cs="Nirmala UI"/>
          <w:lang w:val="hi"/>
        </w:rPr>
        <w:t>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C396D38" w14:textId="43FD8AE3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प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में</w:t>
      </w:r>
      <w:r w:rsidR="009E13CA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ईमे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।</w:t>
      </w:r>
    </w:p>
    <w:p w14:paraId="321FBB9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66D2758" w14:textId="694AEAB6" w:rsidR="00DD7433" w:rsidRPr="00811E27" w:rsidRDefault="00811E27" w:rsidP="00587DA6">
      <w:pPr>
        <w:pStyle w:val="ListParagraph"/>
        <w:numPr>
          <w:ilvl w:val="0"/>
          <w:numId w:val="47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पोर्टल</w:t>
      </w:r>
    </w:p>
    <w:p w14:paraId="248AFC04" w14:textId="536A9E47" w:rsidR="00DD7433" w:rsidRPr="00811E27" w:rsidRDefault="00811E27" w:rsidP="00587DA6">
      <w:pPr>
        <w:pStyle w:val="ListParagraph"/>
        <w:numPr>
          <w:ilvl w:val="0"/>
          <w:numId w:val="47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 w:cs="Arial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ऐप।</w:t>
      </w:r>
    </w:p>
    <w:p w14:paraId="02F2DCE7" w14:textId="6358C5AD" w:rsidR="00F2785A" w:rsidRPr="00811E27" w:rsidRDefault="00811E27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/>
          <w:lang w:val="hi"/>
        </w:rPr>
        <w:t>portal</w:t>
      </w:r>
    </w:p>
    <w:p w14:paraId="3A114D47" w14:textId="774BCF3F" w:rsidR="00DD7433" w:rsidRPr="00811E27" w:rsidRDefault="00811E27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/>
          <w:lang w:val="hi"/>
        </w:rPr>
        <w:t>myGov</w:t>
      </w:r>
      <w:r w:rsidRPr="00811E27">
        <w:rPr>
          <w:rFonts w:ascii="Nirmala UI" w:eastAsia="Arial Unicode MS" w:hAnsi="Nirmala UI" w:cs="Nirmala UI"/>
          <w:lang w:val="hi"/>
        </w:rPr>
        <w:t xml:space="preserve"> वेबसाइट पर</w:t>
      </w:r>
      <w:r w:rsidR="009E13CA">
        <w:rPr>
          <w:rFonts w:ascii="Nirmala UI" w:eastAsia="Arial Unicode MS" w:hAnsi="Nirmala UI" w:cstheme="minorBidi" w:hint="cs"/>
          <w:rtl/>
          <w:lang w:val="hi"/>
        </w:rPr>
        <w:t xml:space="preserve"> </w:t>
      </w:r>
      <w:r w:rsidR="009E13CA" w:rsidRPr="00811E27">
        <w:rPr>
          <w:rFonts w:eastAsia="Arial Unicode MS"/>
          <w:lang w:val="hi"/>
        </w:rPr>
        <w:t>myplace</w:t>
      </w:r>
      <w:r w:rsidR="009E13CA" w:rsidRPr="00811E27">
        <w:rPr>
          <w:rFonts w:ascii="Nirmala UI" w:eastAsia="Arial Unicode MS" w:hAnsi="Nirmala UI" w:cs="Nirmala UI"/>
          <w:lang w:val="hi"/>
        </w:rPr>
        <w:t xml:space="preserve"> </w:t>
      </w:r>
      <w:r w:rsidR="009E13CA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उपलब्ध है।</w:t>
      </w:r>
    </w:p>
    <w:p w14:paraId="44CE81F3" w14:textId="2A1A0C9A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asciiTheme="minorBidi" w:eastAsia="Arial Unicode MS" w:hAnsiTheme="minorBidi" w:cstheme="minorBidi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Gov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ा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ं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15C1A00" w14:textId="6DB23E92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ेजेंगे।</w:t>
      </w:r>
    </w:p>
    <w:p w14:paraId="055E39D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गा।</w:t>
      </w:r>
    </w:p>
    <w:p w14:paraId="0ADE67D2" w14:textId="2B832AB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1418DED" w14:textId="77777777" w:rsidR="00DD7433" w:rsidRPr="00811E27" w:rsidRDefault="0015200B" w:rsidP="00587DA6">
      <w:pPr>
        <w:pStyle w:val="ListParagraph"/>
        <w:numPr>
          <w:ilvl w:val="0"/>
          <w:numId w:val="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1AEE7E23" w14:textId="77777777" w:rsidR="00DD7433" w:rsidRPr="00811E27" w:rsidRDefault="0015200B" w:rsidP="00587DA6">
      <w:pPr>
        <w:pStyle w:val="ListParagraph"/>
        <w:numPr>
          <w:ilvl w:val="0"/>
          <w:numId w:val="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थी।</w:t>
      </w:r>
    </w:p>
    <w:p w14:paraId="4A69D1AA" w14:textId="3FC1E476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589D5580" w14:textId="1F23CF8A" w:rsidR="00DD7433" w:rsidRPr="00811E27" w:rsidRDefault="009E13CA" w:rsidP="00587DA6">
      <w:pPr>
        <w:pStyle w:val="ListParagraph"/>
        <w:numPr>
          <w:ilvl w:val="0"/>
          <w:numId w:val="43"/>
        </w:numPr>
        <w:spacing w:line="288" w:lineRule="auto"/>
        <w:rPr>
          <w:rFonts w:ascii="Nirmala UI" w:hAnsi="Nirmala UI" w:cs="Nirmala UI"/>
        </w:rPr>
      </w:pP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संपर्क जानकारी</w:t>
      </w:r>
    </w:p>
    <w:p w14:paraId="26E5FB2C" w14:textId="77777777" w:rsidR="00DD7433" w:rsidRPr="00811E27" w:rsidRDefault="0015200B" w:rsidP="00587DA6">
      <w:pPr>
        <w:pStyle w:val="ListParagraph"/>
        <w:numPr>
          <w:ilvl w:val="0"/>
          <w:numId w:val="4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देश।</w:t>
      </w:r>
    </w:p>
    <w:p w14:paraId="5DCF2E77" w14:textId="77777777" w:rsidR="00587DA6" w:rsidRDefault="00587DA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5FE1A17F" w14:textId="30559202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DFD6F28" w14:textId="0BC1C013" w:rsidR="00DD7433" w:rsidRPr="00811E27" w:rsidRDefault="0015200B" w:rsidP="00587DA6">
      <w:pPr>
        <w:pStyle w:val="ListParagraph"/>
        <w:numPr>
          <w:ilvl w:val="0"/>
          <w:numId w:val="4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णों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बुकिंग्स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2E9E528F" w14:textId="70367FF7" w:rsidR="00FB5B0C" w:rsidRPr="00811E27" w:rsidRDefault="0015200B" w:rsidP="00587DA6">
      <w:pPr>
        <w:pStyle w:val="ListParagraph"/>
        <w:numPr>
          <w:ilvl w:val="0"/>
          <w:numId w:val="48"/>
        </w:numPr>
        <w:spacing w:line="288" w:lineRule="auto"/>
        <w:rPr>
          <w:rFonts w:ascii="Nirmala UI" w:hAnsi="Nirmala UI" w:cs="Nirmala UI"/>
          <w:b/>
          <w:bCs/>
          <w:sz w:val="32"/>
          <w:szCs w:val="26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AD209B3" w14:textId="2C83BBEA" w:rsidR="00F2785A" w:rsidRPr="00811E27" w:rsidRDefault="00811E27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ऐप</w:t>
      </w:r>
    </w:p>
    <w:p w14:paraId="36CAD206" w14:textId="294DC8BE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डाउनलो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DE7FA49" w14:textId="77777777" w:rsidR="00DD7433" w:rsidRPr="00811E27" w:rsidRDefault="0015200B" w:rsidP="00587DA6">
      <w:pPr>
        <w:pStyle w:val="ListParagraph"/>
        <w:numPr>
          <w:ilvl w:val="0"/>
          <w:numId w:val="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गूग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</w:p>
    <w:p w14:paraId="67798EA5" w14:textId="77777777" w:rsidR="00DD7433" w:rsidRPr="00811E27" w:rsidRDefault="0015200B" w:rsidP="00587DA6">
      <w:pPr>
        <w:pStyle w:val="ListParagraph"/>
        <w:numPr>
          <w:ilvl w:val="0"/>
          <w:numId w:val="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प्प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टो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।</w:t>
      </w:r>
    </w:p>
    <w:p w14:paraId="3D623EC3" w14:textId="2F980DC2" w:rsidR="00DD7433" w:rsidRPr="00811E27" w:rsidRDefault="00811E27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ऐप पर आप:</w:t>
      </w:r>
    </w:p>
    <w:p w14:paraId="7D0E8B1D" w14:textId="77777777" w:rsidR="00DD7433" w:rsidRPr="00811E27" w:rsidRDefault="0015200B" w:rsidP="00587DA6">
      <w:pPr>
        <w:pStyle w:val="ListParagraph"/>
        <w:numPr>
          <w:ilvl w:val="0"/>
          <w:numId w:val="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ग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वरण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31FBD44B" w14:textId="77777777" w:rsidR="00DD7433" w:rsidRPr="00811E27" w:rsidRDefault="0015200B" w:rsidP="00587DA6">
      <w:pPr>
        <w:pStyle w:val="ListParagraph"/>
        <w:numPr>
          <w:ilvl w:val="0"/>
          <w:numId w:val="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250C055C" w14:textId="250736F4" w:rsidR="00DD7433" w:rsidRPr="00811E27" w:rsidRDefault="009E13CA" w:rsidP="00587DA6">
      <w:pPr>
        <w:pStyle w:val="ListParagraph"/>
        <w:numPr>
          <w:ilvl w:val="0"/>
          <w:numId w:val="8"/>
        </w:numPr>
        <w:spacing w:line="288" w:lineRule="auto"/>
        <w:rPr>
          <w:rFonts w:ascii="Nirmala UI" w:hAnsi="Nirmala UI" w:cs="Nirmala UI"/>
        </w:rPr>
      </w:pP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भुगतानों का प्रबंधन करते हैं।</w:t>
      </w:r>
    </w:p>
    <w:p w14:paraId="5936522B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13FB1ADC" w14:textId="1B834DAB" w:rsidR="00D90F90" w:rsidRPr="00811E27" w:rsidRDefault="0015200B" w:rsidP="00587DA6">
      <w:pPr>
        <w:pStyle w:val="Heading2"/>
        <w:spacing w:line="288" w:lineRule="auto"/>
        <w:rPr>
          <w:rFonts w:ascii="Nirmala UI" w:hAnsi="Nirmala UI" w:cs="Nirmala UI"/>
          <w:lang w:val="en-AU"/>
        </w:rPr>
      </w:pPr>
      <w:bookmarkStart w:id="111" w:name="_Toc118759155"/>
      <w:r w:rsidRPr="00811E27">
        <w:rPr>
          <w:rFonts w:ascii="Nirmala UI" w:eastAsia="Arial Unicode MS" w:hAnsi="Nirmala UI" w:cs="Nirmala UI"/>
          <w:lang w:val="hi"/>
        </w:rPr>
        <w:lastRenderedPageBreak/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Earl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childhood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artners</w:t>
      </w:r>
      <w:r w:rsidRPr="00811E27">
        <w:rPr>
          <w:rFonts w:ascii="Nirmala UI" w:eastAsia="Arial Unicode MS" w:hAnsi="Nirmala UI" w:cs="Nirmala UI"/>
          <w:lang w:val="hi"/>
        </w:rPr>
        <w:t>)</w:t>
      </w:r>
      <w:bookmarkEnd w:id="111"/>
    </w:p>
    <w:p w14:paraId="2342183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र्च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धार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।</w:t>
      </w:r>
    </w:p>
    <w:p w14:paraId="39A84CA7" w14:textId="0C409A93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asciiTheme="minorBidi" w:eastAsia="Arial Unicode MS" w:hAnsiTheme="minorBidi" w:cstheme="minorBidi"/>
          <w:szCs w:val="28"/>
          <w:cs/>
          <w:lang w:val="hi" w:bidi="hi"/>
        </w:rPr>
        <w:t>5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ंगे।</w:t>
      </w:r>
    </w:p>
    <w:p w14:paraId="08916582" w14:textId="67192FE6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asciiTheme="minorBidi" w:eastAsia="Arial Unicode MS" w:hAnsiTheme="minorBidi" w:cstheme="minorBidi"/>
          <w:color w:val="6B2976"/>
          <w:szCs w:val="28"/>
          <w:cs/>
          <w:lang w:val="hi" w:bidi="hi"/>
        </w:rPr>
        <w:t>1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आपके बारे में जानकारी</w:t>
      </w:r>
    </w:p>
    <w:p w14:paraId="4CEFE09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ष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9884C83" w14:textId="77777777" w:rsidR="00DD7433" w:rsidRPr="00811E27" w:rsidRDefault="0015200B" w:rsidP="00587DA6">
      <w:pPr>
        <w:pStyle w:val="ListParagraph"/>
        <w:numPr>
          <w:ilvl w:val="0"/>
          <w:numId w:val="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</w:p>
    <w:p w14:paraId="6CEC0BE3" w14:textId="77777777" w:rsidR="00DD7433" w:rsidRPr="00811E27" w:rsidRDefault="0015200B" w:rsidP="00587DA6">
      <w:pPr>
        <w:pStyle w:val="ListParagraph"/>
        <w:numPr>
          <w:ilvl w:val="0"/>
          <w:numId w:val="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न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तिद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ाँ</w:t>
      </w:r>
    </w:p>
    <w:p w14:paraId="3690FC8D" w14:textId="20D3F1B4" w:rsidR="00DD7433" w:rsidRPr="00811E27" w:rsidRDefault="0015200B" w:rsidP="00587DA6">
      <w:pPr>
        <w:pStyle w:val="ListParagraph"/>
        <w:numPr>
          <w:ilvl w:val="0"/>
          <w:numId w:val="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73357513" w14:textId="77777777" w:rsidR="00DD7433" w:rsidRPr="00811E27" w:rsidRDefault="0015200B" w:rsidP="00587DA6">
      <w:pPr>
        <w:pStyle w:val="ListParagraph"/>
        <w:numPr>
          <w:ilvl w:val="0"/>
          <w:numId w:val="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र्तम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64D96185" w14:textId="0B171B4F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asciiTheme="minorBidi" w:eastAsia="Arial Unicode MS" w:hAnsiTheme="minorBidi" w:cstheme="minorBidi"/>
          <w:color w:val="6B2976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परिवार और दोस्त</w:t>
      </w:r>
    </w:p>
    <w:p w14:paraId="027F22D5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िव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ो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267EDFD" w14:textId="4F7229A1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asciiTheme="minorBidi" w:eastAsia="Arial Unicode MS" w:hAnsiTheme="minorBidi" w:cstheme="minorBidi"/>
          <w:color w:val="6B2976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सेवाएँ और सामुदायिक समूह</w:t>
      </w:r>
    </w:p>
    <w:p w14:paraId="4821EDF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ुद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8B3BCAE" w14:textId="52295541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asciiTheme="minorBidi" w:eastAsia="Arial Unicode MS" w:hAnsiTheme="minorBidi" w:cstheme="minorBidi"/>
          <w:color w:val="6B2976"/>
          <w:szCs w:val="28"/>
          <w:cs/>
          <w:lang w:val="hi" w:bidi="hi"/>
        </w:rPr>
        <w:t>4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आपके लक्ष्य</w:t>
      </w:r>
    </w:p>
    <w:p w14:paraId="025A3AC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श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A8D966B" w14:textId="729E233A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asciiTheme="minorBidi" w:eastAsia="Arial Unicode MS" w:hAnsiTheme="minorBidi" w:cstheme="minorBidi"/>
          <w:color w:val="6B2976"/>
          <w:szCs w:val="28"/>
          <w:cs/>
          <w:lang w:val="hi" w:bidi="hi"/>
        </w:rPr>
        <w:t>5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निधीकृत समर्थन</w:t>
      </w:r>
    </w:p>
    <w:p w14:paraId="04D0749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</w:t>
      </w:r>
      <w:r w:rsidRPr="00811E27">
        <w:rPr>
          <w:rFonts w:ascii="Nirmala UI" w:eastAsia="Arial Unicode MS" w:hAnsi="Nirmala UI" w:cs="Nirmala UI"/>
          <w:lang w:val="hi"/>
        </w:rPr>
        <w:t>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C14CC85" w14:textId="77777777" w:rsidR="00F05D47" w:rsidRPr="00811E27" w:rsidRDefault="0015200B" w:rsidP="00587DA6">
      <w:pPr>
        <w:spacing w:line="288" w:lineRule="auto"/>
        <w:rPr>
          <w:rFonts w:ascii="Nirmala UI" w:hAnsi="Nirmala UI" w:cs="Nirmala UI"/>
          <w:sz w:val="32"/>
          <w:szCs w:val="26"/>
        </w:rPr>
      </w:pPr>
      <w:r w:rsidRPr="00811E27">
        <w:rPr>
          <w:rFonts w:ascii="Nirmala UI" w:hAnsi="Nirmala UI" w:cs="Nirmala UI"/>
        </w:rPr>
        <w:br w:type="page"/>
      </w:r>
    </w:p>
    <w:p w14:paraId="54F6EF18" w14:textId="77777777" w:rsidR="008A28DA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03F5153" w14:textId="6A41C6CF" w:rsidR="00DD7433" w:rsidRPr="00811E27" w:rsidRDefault="0015200B" w:rsidP="00587DA6">
      <w:pPr>
        <w:spacing w:line="288" w:lineRule="auto"/>
        <w:rPr>
          <w:rFonts w:ascii="Nirmala UI" w:hAnsi="Nirmala UI" w:cs="Nirmala UI"/>
          <w:cs/>
          <w:lang w:bidi="hi-IN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कथ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9E13CA">
        <w:rPr>
          <w:rFonts w:ascii="Nirmala UI" w:eastAsia="Arial Unicode MS" w:hAnsi="Nirmala UI" w:cs="Nirmala UI"/>
          <w:lang w:val="hi"/>
        </w:rPr>
        <w:t>'</w:t>
      </w:r>
      <w:r w:rsidR="009E13CA" w:rsidRPr="009E13CA">
        <w:rPr>
          <w:rFonts w:ascii="Nirmala UI" w:eastAsia="Arial Unicode MS" w:hAnsi="Nirmala UI" w:cs="Nirmala UI" w:hint="cs"/>
          <w:szCs w:val="28"/>
          <w:rtl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-IN"/>
        </w:rPr>
        <w:t>हो</w:t>
      </w:r>
      <w:r w:rsidR="009E13CA" w:rsidRPr="009E13CA">
        <w:rPr>
          <w:rFonts w:ascii="Nirmala UI" w:eastAsia="Arial Unicode MS" w:hAnsi="Nirmala UI" w:cs="Nirmala UI"/>
          <w:szCs w:val="28"/>
          <w:cs/>
          <w:lang w:val="hi" w:bidi="hi-IN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-IN"/>
        </w:rPr>
        <w:t>सकते</w:t>
      </w:r>
      <w:r w:rsidR="009E13CA" w:rsidRPr="009E13CA">
        <w:rPr>
          <w:rFonts w:ascii="Nirmala UI" w:eastAsia="Arial Unicode MS" w:hAnsi="Nirmala UI" w:cs="Nirmala UI"/>
          <w:szCs w:val="28"/>
          <w:cs/>
          <w:lang w:val="hi" w:bidi="hi-IN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-IN"/>
        </w:rPr>
        <w:t>हैं।</w:t>
      </w:r>
    </w:p>
    <w:p w14:paraId="381F9C5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 w:bidi="hi-IN"/>
        </w:rPr>
        <w:t>इ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होगी।</w:t>
      </w:r>
    </w:p>
    <w:p w14:paraId="2FBCADF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इं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46B7F39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5AFCB66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BED66B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द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इंग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D89DB7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</w:t>
      </w:r>
      <w:r w:rsidRPr="00811E27">
        <w:rPr>
          <w:rFonts w:ascii="Nirmala UI" w:eastAsia="Arial Unicode MS" w:hAnsi="Nirmala UI" w:cs="Nirmala UI"/>
          <w:lang w:val="hi"/>
        </w:rPr>
        <w:t>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।</w:t>
      </w:r>
    </w:p>
    <w:p w14:paraId="3CB5101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ंग्रे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ूस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ू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ुभाष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936199F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ुभाष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B819A23" w14:textId="52880A2D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दुभाष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="009E13CA"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6032574" w14:textId="77777777" w:rsidR="00DD7433" w:rsidRPr="00811E27" w:rsidRDefault="0015200B" w:rsidP="00587DA6">
      <w:pPr>
        <w:pStyle w:val="ListParagraph"/>
        <w:numPr>
          <w:ilvl w:val="0"/>
          <w:numId w:val="1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31C0ACFB" w14:textId="77777777" w:rsidR="00DD7433" w:rsidRPr="00811E27" w:rsidRDefault="0015200B" w:rsidP="00587DA6">
      <w:pPr>
        <w:pStyle w:val="ListParagraph"/>
        <w:numPr>
          <w:ilvl w:val="0"/>
          <w:numId w:val="1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7B8EAD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ुभाष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स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C16ACF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भाव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CF5B481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  <w:sz w:val="32"/>
          <w:szCs w:val="26"/>
        </w:rPr>
      </w:pPr>
      <w:r w:rsidRPr="00811E27">
        <w:rPr>
          <w:rFonts w:ascii="Nirmala UI" w:hAnsi="Nirmala UI" w:cs="Nirmala UI"/>
        </w:rPr>
        <w:br w:type="page"/>
      </w:r>
    </w:p>
    <w:p w14:paraId="691A849D" w14:textId="77777777" w:rsidR="003454C2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िस्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395E6D6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696DCC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49FD30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आव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ा।</w:t>
      </w:r>
    </w:p>
    <w:p w14:paraId="526E564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DF0D33B" w14:textId="77777777" w:rsidR="00DD7433" w:rsidRPr="00811E27" w:rsidRDefault="0015200B" w:rsidP="00587DA6">
      <w:pPr>
        <w:pStyle w:val="ListParagraph"/>
        <w:numPr>
          <w:ilvl w:val="0"/>
          <w:numId w:val="1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</w:p>
    <w:p w14:paraId="4AE47EC9" w14:textId="77777777" w:rsidR="00DD7433" w:rsidRPr="00811E27" w:rsidRDefault="0015200B" w:rsidP="00587DA6">
      <w:pPr>
        <w:pStyle w:val="ListParagraph"/>
        <w:numPr>
          <w:ilvl w:val="0"/>
          <w:numId w:val="1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वरण।</w:t>
      </w:r>
    </w:p>
    <w:p w14:paraId="3AE0C4B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ेजेंगे।</w:t>
      </w:r>
    </w:p>
    <w:p w14:paraId="5BE7058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8CB1714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</w:p>
    <w:p w14:paraId="324145B7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</w:p>
    <w:p w14:paraId="0D1C4318" w14:textId="77777777" w:rsidR="00DD7433" w:rsidRPr="00811E27" w:rsidRDefault="0015200B" w:rsidP="00587DA6">
      <w:pPr>
        <w:pStyle w:val="ListParagraph"/>
        <w:numPr>
          <w:ilvl w:val="0"/>
          <w:numId w:val="4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।</w:t>
      </w:r>
    </w:p>
    <w:p w14:paraId="10469962" w14:textId="77777777" w:rsidR="00AD3704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F76F7C6" w14:textId="2A08EA02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 </w:t>
      </w:r>
      <w:hyperlink r:id="rId8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ndi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</w:hyperlink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20C6975" w14:textId="7F9D1D2E" w:rsidR="003B5DD9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Style w:val="Strong"/>
          <w:rFonts w:ascii="Arial" w:eastAsia="Arial Unicode MS" w:hAnsi="Arial"/>
          <w:szCs w:val="28"/>
          <w:cs/>
          <w:lang w:val="hi" w:bidi="hi"/>
        </w:rPr>
        <w:t>1800</w:t>
      </w:r>
      <w:r w:rsidRPr="00587DA6">
        <w:rPr>
          <w:rStyle w:val="Strong"/>
          <w:rFonts w:ascii="Nirmala UI" w:eastAsia="Arial Unicode MS" w:hAnsi="Nirmala UI"/>
          <w:szCs w:val="28"/>
          <w:lang w:val="hi"/>
        </w:rPr>
        <w:t xml:space="preserve"> </w:t>
      </w:r>
      <w:r w:rsidR="00811E27" w:rsidRPr="00587DA6">
        <w:rPr>
          <w:rStyle w:val="Strong"/>
          <w:rFonts w:ascii="Arial" w:eastAsia="Arial Unicode MS" w:hAnsi="Arial"/>
          <w:szCs w:val="28"/>
          <w:cs/>
          <w:lang w:val="hi" w:bidi="hi"/>
        </w:rPr>
        <w:t>800</w:t>
      </w:r>
      <w:r w:rsidRPr="00587DA6">
        <w:rPr>
          <w:rStyle w:val="Strong"/>
          <w:rFonts w:ascii="Nirmala UI" w:eastAsia="Arial Unicode MS" w:hAnsi="Nirmala UI"/>
          <w:szCs w:val="28"/>
          <w:lang w:val="hi"/>
        </w:rPr>
        <w:t xml:space="preserve"> </w:t>
      </w:r>
      <w:r w:rsidR="00811E27" w:rsidRPr="00587DA6">
        <w:rPr>
          <w:rStyle w:val="Strong"/>
          <w:rFonts w:ascii="Arial" w:eastAsia="Arial Unicode MS" w:hAnsi="Arial"/>
          <w:szCs w:val="28"/>
          <w:cs/>
          <w:lang w:val="hi" w:bidi="hi"/>
        </w:rPr>
        <w:t>110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="009E13CA" w:rsidRPr="00811E27">
        <w:rPr>
          <w:rFonts w:ascii="Nirmala UI" w:eastAsia="Arial Unicode MS" w:hAnsi="Nirmala UI" w:cs="Nirmala UI"/>
          <w:lang w:val="hi"/>
        </w:rPr>
        <w:t>।</w:t>
      </w:r>
    </w:p>
    <w:p w14:paraId="0136712B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  <w:sz w:val="32"/>
          <w:szCs w:val="26"/>
        </w:rPr>
      </w:pPr>
      <w:r w:rsidRPr="00811E27">
        <w:rPr>
          <w:rFonts w:ascii="Nirmala UI" w:hAnsi="Nirmala UI" w:cs="Nirmala UI"/>
        </w:rPr>
        <w:br w:type="page"/>
      </w:r>
    </w:p>
    <w:p w14:paraId="20A032EC" w14:textId="77777777" w:rsidR="003454C2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3CCE5955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5345EFCD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।</w:t>
      </w:r>
    </w:p>
    <w:p w14:paraId="3D0D6C6E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</w:p>
    <w:p w14:paraId="47059373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।</w:t>
      </w:r>
    </w:p>
    <w:p w14:paraId="3BF6744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8D8796C" w14:textId="77777777" w:rsidR="00DD7433" w:rsidRPr="00811E27" w:rsidRDefault="0015200B" w:rsidP="00587DA6">
      <w:pPr>
        <w:pStyle w:val="ListParagraph"/>
        <w:numPr>
          <w:ilvl w:val="0"/>
          <w:numId w:val="1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</w:t>
      </w:r>
    </w:p>
    <w:p w14:paraId="23B72111" w14:textId="77777777" w:rsidR="00DD7433" w:rsidRPr="00811E27" w:rsidRDefault="0015200B" w:rsidP="00587DA6">
      <w:pPr>
        <w:pStyle w:val="ListParagraph"/>
        <w:numPr>
          <w:ilvl w:val="0"/>
          <w:numId w:val="1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       </w:t>
      </w:r>
    </w:p>
    <w:p w14:paraId="437C545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स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धा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3BBFB7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ंतरिक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वेद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DAB2C7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ंतर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AD4E2F0" w14:textId="77777777" w:rsidR="00DD7433" w:rsidRPr="00811E27" w:rsidRDefault="0015200B" w:rsidP="00587DA6">
      <w:pPr>
        <w:pStyle w:val="ListParagraph"/>
        <w:numPr>
          <w:ilvl w:val="0"/>
          <w:numId w:val="14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7412DCA3" w14:textId="19443DAD" w:rsidR="00DD7433" w:rsidRPr="009E13CA" w:rsidRDefault="009E13CA" w:rsidP="00587DA6">
      <w:pPr>
        <w:pStyle w:val="ListParagraph"/>
        <w:numPr>
          <w:ilvl w:val="0"/>
          <w:numId w:val="14"/>
        </w:numPr>
        <w:spacing w:line="288" w:lineRule="auto"/>
        <w:rPr>
          <w:rFonts w:ascii="Nirmala UI" w:hAnsi="Nirmala UI" w:cs="Nirmala UI"/>
          <w:szCs w:val="28"/>
        </w:rPr>
      </w:pP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इसे</w:t>
      </w:r>
      <w:r w:rsidRPr="009E13C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बेहतर</w:t>
      </w:r>
      <w:r w:rsidRPr="009E13C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बनाया</w:t>
      </w:r>
      <w:r w:rsidRPr="009E13C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जा</w:t>
      </w:r>
      <w:r w:rsidRPr="009E13C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सकता</w:t>
      </w:r>
      <w:r w:rsidRPr="009E13CA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है।</w:t>
      </w:r>
    </w:p>
    <w:p w14:paraId="12A7560C" w14:textId="3025AAA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वेद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 w:cs="Mangal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ही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89CD58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वध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ौर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3B7E38B" w14:textId="66497388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</w:t>
      </w:r>
      <w:r w:rsidRPr="00811E27">
        <w:rPr>
          <w:rFonts w:ascii="Nirmala UI" w:eastAsia="Arial Unicode MS" w:hAnsi="Nirmala UI" w:cs="Nirmala UI"/>
          <w:lang w:val="hi"/>
        </w:rPr>
        <w:t>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bookmarkStart w:id="112" w:name="_Hlk107231899"/>
      <w:r w:rsidRPr="00811E27">
        <w:rPr>
          <w:rStyle w:val="Strong"/>
          <w:rFonts w:ascii="Nirmala UI" w:eastAsia="Arial Unicode MS" w:hAnsi="Nirmala UI" w:cs="Nirmala UI"/>
          <w:lang w:val="hi"/>
        </w:rPr>
        <w:t>प्रशासनिक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अपील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न्यायाधिकरण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एएटी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 [</w:t>
      </w:r>
      <w:r w:rsidR="00811E27" w:rsidRPr="00811E27">
        <w:rPr>
          <w:rStyle w:val="Strong"/>
          <w:rFonts w:ascii="Arial" w:eastAsia="Arial Unicode MS" w:hAnsi="Arial"/>
          <w:lang w:val="hi"/>
        </w:rPr>
        <w:t>Administrative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Appeal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Tribunal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Style w:val="Strong"/>
          <w:rFonts w:ascii="Arial" w:eastAsia="Arial Unicode MS" w:hAnsi="Arial"/>
          <w:lang w:val="hi"/>
        </w:rPr>
        <w:t>AAT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]</w:t>
      </w:r>
      <w:bookmarkEnd w:id="112"/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0A14D58" w14:textId="5BE202F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एटी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AAT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सर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72120ED" w14:textId="44AD5095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एटी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AAT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587DA6">
        <w:rPr>
          <w:rStyle w:val="Strong"/>
          <w:rFonts w:ascii="Arial" w:eastAsia="Arial Unicode MS" w:hAnsi="Arial" w:cs="Mangal"/>
          <w:szCs w:val="28"/>
          <w:cs/>
          <w:lang w:val="hi" w:bidi="hi"/>
        </w:rPr>
        <w:t>1800</w:t>
      </w:r>
      <w:r w:rsidRPr="00587DA6">
        <w:rPr>
          <w:rStyle w:val="Strong"/>
          <w:rFonts w:ascii="Nirmala UI" w:eastAsia="Arial Unicode MS" w:hAnsi="Nirmala UI" w:cs="Nirmala UI"/>
          <w:szCs w:val="28"/>
          <w:lang w:val="hi"/>
        </w:rPr>
        <w:t xml:space="preserve"> </w:t>
      </w:r>
      <w:r w:rsidR="00811E27" w:rsidRPr="00587DA6">
        <w:rPr>
          <w:rStyle w:val="Strong"/>
          <w:rFonts w:ascii="Arial" w:eastAsia="Arial Unicode MS" w:hAnsi="Arial" w:cs="Mangal"/>
          <w:szCs w:val="28"/>
          <w:cs/>
          <w:lang w:val="hi" w:bidi="hi"/>
        </w:rPr>
        <w:t>228</w:t>
      </w:r>
      <w:r w:rsidRPr="00587DA6">
        <w:rPr>
          <w:rStyle w:val="Strong"/>
          <w:rFonts w:ascii="Nirmala UI" w:eastAsia="Arial Unicode MS" w:hAnsi="Nirmala UI" w:cs="Nirmala UI"/>
          <w:szCs w:val="28"/>
          <w:lang w:val="hi"/>
        </w:rPr>
        <w:t xml:space="preserve"> </w:t>
      </w:r>
      <w:r w:rsidR="00811E27" w:rsidRPr="00587DA6">
        <w:rPr>
          <w:rStyle w:val="Strong"/>
          <w:rFonts w:ascii="Arial" w:eastAsia="Arial Unicode MS" w:hAnsi="Arial" w:cs="Mangal"/>
          <w:szCs w:val="28"/>
          <w:cs/>
          <w:lang w:val="hi" w:bidi="hi"/>
        </w:rPr>
        <w:t>333</w:t>
      </w:r>
    </w:p>
    <w:p w14:paraId="4CF91CF5" w14:textId="43B2A79E" w:rsidR="00D10F12" w:rsidRPr="00811E27" w:rsidRDefault="0015200B" w:rsidP="00587DA6">
      <w:pPr>
        <w:spacing w:line="288" w:lineRule="auto"/>
        <w:rPr>
          <w:rFonts w:ascii="Nirmala UI" w:eastAsiaTheme="majorEastAsia" w:hAnsi="Nirmala UI" w:cs="Nirmala UI"/>
          <w:b/>
          <w:iCs/>
          <w:color w:val="6B2976"/>
          <w:sz w:val="32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एटी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AAT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hyperlink r:id="rId9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at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</w:hyperlink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0BD8BC66" w14:textId="77777777" w:rsidR="00D90F90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13" w:name="_Toc118759156"/>
      <w:r w:rsidRPr="00811E27">
        <w:rPr>
          <w:rFonts w:ascii="Nirmala UI" w:eastAsia="Arial Unicode MS" w:hAnsi="Nirmala UI" w:cs="Nirmala UI"/>
          <w:lang w:val="hi"/>
        </w:rPr>
        <w:lastRenderedPageBreak/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ना</w:t>
      </w:r>
      <w:bookmarkEnd w:id="113"/>
    </w:p>
    <w:p w14:paraId="14C03CE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भाज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।</w:t>
      </w:r>
    </w:p>
    <w:p w14:paraId="2DEDCF2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समर्थन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72FCA9B" w14:textId="1D20EFE1" w:rsidR="00DD7433" w:rsidRPr="00811E27" w:rsidRDefault="00811E27" w:rsidP="00587DA6">
      <w:pPr>
        <w:spacing w:line="288" w:lineRule="auto"/>
        <w:rPr>
          <w:rFonts w:ascii="Nirmala UI" w:hAnsi="Nirmala UI" w:cs="Nirmala UI"/>
        </w:rPr>
      </w:pPr>
      <w:r w:rsidRPr="00587DA6">
        <w:rPr>
          <w:rFonts w:eastAsia="Arial Unicode MS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lang w:val="hi"/>
        </w:rPr>
        <w:t xml:space="preserve"> प्रकार के समर्थन बजट होते हैं:</w:t>
      </w:r>
    </w:p>
    <w:p w14:paraId="1F7C56D4" w14:textId="77777777" w:rsidR="00DD7433" w:rsidRPr="00811E27" w:rsidRDefault="0015200B" w:rsidP="00587DA6">
      <w:pPr>
        <w:pStyle w:val="ListParagraph"/>
        <w:numPr>
          <w:ilvl w:val="0"/>
          <w:numId w:val="1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मू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</w:p>
    <w:p w14:paraId="001BD78A" w14:textId="77777777" w:rsidR="00DD7433" w:rsidRPr="00811E27" w:rsidRDefault="0015200B" w:rsidP="00587DA6">
      <w:pPr>
        <w:pStyle w:val="ListParagraph"/>
        <w:numPr>
          <w:ilvl w:val="0"/>
          <w:numId w:val="1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ूंज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</w:p>
    <w:p w14:paraId="4728786A" w14:textId="77777777" w:rsidR="00DD7433" w:rsidRPr="00811E27" w:rsidRDefault="0015200B" w:rsidP="00587DA6">
      <w:pPr>
        <w:pStyle w:val="ListParagraph"/>
        <w:numPr>
          <w:ilvl w:val="0"/>
          <w:numId w:val="1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।</w:t>
      </w:r>
    </w:p>
    <w:p w14:paraId="76A0459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ग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ृष्ठ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रे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D9A73DD" w14:textId="77777777" w:rsidR="00773FE7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मू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</w:p>
    <w:p w14:paraId="295BE68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मू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ैन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5A7FC59" w14:textId="04877A25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eastAsia="Arial Unicode MS"/>
          <w:szCs w:val="28"/>
          <w:cs/>
          <w:lang w:val="hi" w:bidi="hi"/>
        </w:rPr>
        <w:t>4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5888AF5B" w14:textId="3F45356B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1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दैनिक जीवन में सहायता</w:t>
      </w:r>
    </w:p>
    <w:p w14:paraId="0EBC2BC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ैन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घ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फ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सफाई।</w:t>
      </w:r>
    </w:p>
    <w:p w14:paraId="63E80C1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दैन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ाँ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825B5C9" w14:textId="3F57C364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उपयोग की जाने वाली वस्तुएँ</w:t>
      </w:r>
    </w:p>
    <w:p w14:paraId="39BBC68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ैन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स्तु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ा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करण।</w:t>
      </w:r>
    </w:p>
    <w:p w14:paraId="73BBC8BC" w14:textId="666E1B7C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3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सामाजिक और सामुदायिक भागीदारी में सहायता</w:t>
      </w:r>
    </w:p>
    <w:p w14:paraId="0610CE2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DC0AF50" w14:textId="77777777" w:rsidR="0098649D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सामाजिक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सामुदाय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ागर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ी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4127C68" w14:textId="48B330DA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4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परिवहन</w:t>
      </w:r>
    </w:p>
    <w:p w14:paraId="043B94A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</w:t>
      </w:r>
      <w:r w:rsidRPr="00811E27">
        <w:rPr>
          <w:rFonts w:ascii="Nirmala UI" w:eastAsia="Arial Unicode MS" w:hAnsi="Nirmala UI" w:cs="Nirmala UI"/>
          <w:lang w:val="hi"/>
        </w:rPr>
        <w:t>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गह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CC2694F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कार्यस्थ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ा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94F0711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रे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7CEEB51" w14:textId="77777777" w:rsidR="00BF65D2" w:rsidRPr="00811E27" w:rsidRDefault="0015200B" w:rsidP="00587DA6">
      <w:pPr>
        <w:pStyle w:val="Heading3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ूंज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</w:p>
    <w:p w14:paraId="582681F4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ूंज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हंग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bookmarkStart w:id="114" w:name="_Hlk108008937"/>
      <w:r w:rsidRPr="00811E27">
        <w:rPr>
          <w:rStyle w:val="Strong"/>
          <w:rFonts w:ascii="Nirmala UI" w:eastAsia="Arial Unicode MS" w:hAnsi="Nirmala UI" w:cs="Nirmala UI"/>
          <w:lang w:val="hi"/>
        </w:rPr>
        <w:t>समर्थनकार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ी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bookmarkEnd w:id="114"/>
    </w:p>
    <w:p w14:paraId="58544D79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म्नलिख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52D0103" w14:textId="764666F3" w:rsidR="00DD7433" w:rsidRPr="00811E27" w:rsidRDefault="0015200B" w:rsidP="00587DA6">
      <w:pPr>
        <w:pStyle w:val="ListParagraph"/>
        <w:numPr>
          <w:ilvl w:val="0"/>
          <w:numId w:val="17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बनाना</w:t>
      </w:r>
      <w:r w:rsidRPr="009E13CA">
        <w:rPr>
          <w:rFonts w:ascii="Nirmala UI" w:eastAsia="Arial Unicode MS" w:hAnsi="Nirmala UI" w:cs="Nirmala UI"/>
          <w:szCs w:val="28"/>
          <w:lang w:val="hi"/>
        </w:rPr>
        <w:t xml:space="preserve"> </w:t>
      </w:r>
    </w:p>
    <w:p w14:paraId="1A8C92B4" w14:textId="49170160" w:rsidR="00DD7433" w:rsidRPr="00811E27" w:rsidRDefault="0015200B" w:rsidP="00587DA6">
      <w:pPr>
        <w:pStyle w:val="ListParagraph"/>
        <w:numPr>
          <w:ilvl w:val="0"/>
          <w:numId w:val="17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रक्षि</w:t>
      </w:r>
      <w:r w:rsidRPr="009E13CA">
        <w:rPr>
          <w:rFonts w:ascii="Nirmala UI" w:eastAsia="Arial Unicode MS" w:hAnsi="Nirmala UI" w:cs="Nirmala UI"/>
          <w:szCs w:val="28"/>
          <w:lang w:val="hi"/>
        </w:rPr>
        <w:t>त</w:t>
      </w:r>
      <w:r w:rsidRPr="009E13CA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रखना।</w:t>
      </w:r>
    </w:p>
    <w:p w14:paraId="1DE4C93A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D0874A2" w14:textId="3D62F0A6" w:rsidR="00DD7433" w:rsidRPr="00811E27" w:rsidRDefault="0015200B" w:rsidP="00587DA6">
      <w:pPr>
        <w:pStyle w:val="ListParagraph"/>
        <w:numPr>
          <w:ilvl w:val="0"/>
          <w:numId w:val="18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हा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F97955" w:rsidRPr="00F97955">
        <w:rPr>
          <w:rFonts w:ascii="Nirmala UI" w:eastAsia="Arial Unicode MS" w:hAnsi="Nirmala UI" w:cs="Nirmala UI" w:hint="cs"/>
          <w:szCs w:val="28"/>
          <w:cs/>
          <w:lang w:val="hi" w:bidi="hi"/>
        </w:rPr>
        <w:t>सा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786F5E63" w14:textId="77777777" w:rsidR="00DD7433" w:rsidRPr="00811E27" w:rsidRDefault="0015200B" w:rsidP="00587DA6">
      <w:pPr>
        <w:pStyle w:val="ListParagraph"/>
        <w:numPr>
          <w:ilvl w:val="0"/>
          <w:numId w:val="18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णा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384FFC3" w14:textId="4ADDADD9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 w:cs="Mangal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र्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054C92A" w14:textId="77777777" w:rsidR="00DD7433" w:rsidRPr="00811E27" w:rsidRDefault="0015200B" w:rsidP="00587DA6">
      <w:pPr>
        <w:pStyle w:val="ListParagraph"/>
        <w:numPr>
          <w:ilvl w:val="0"/>
          <w:numId w:val="5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color w:val="6B2976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6B2976"/>
          <w:lang w:val="hi"/>
        </w:rPr>
        <w:t>तकनीकी</w:t>
      </w:r>
      <w:r w:rsidRPr="00811E27">
        <w:rPr>
          <w:rFonts w:ascii="Nirmala UI" w:eastAsia="Arial Unicode MS" w:hAnsi="Nirmala UI" w:cs="Nirmala UI"/>
          <w:color w:val="6B2976"/>
          <w:lang w:val="hi"/>
        </w:rPr>
        <w:t>:</w:t>
      </w:r>
      <w:r w:rsidRPr="00811E27">
        <w:rPr>
          <w:rFonts w:ascii="Nirmala UI" w:eastAsia="Arial Unicode MS" w:hAnsi="Nirmala UI" w:cs="Nirmala UI"/>
          <w:color w:val="6B2976"/>
          <w:lang w:val="hi"/>
        </w:rPr>
        <w:br/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धर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उध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ने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व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करण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FB60442" w14:textId="77777777" w:rsidR="00DD7433" w:rsidRPr="00811E27" w:rsidRDefault="0015200B" w:rsidP="00587DA6">
      <w:pPr>
        <w:pStyle w:val="ListParagraph"/>
        <w:numPr>
          <w:ilvl w:val="0"/>
          <w:numId w:val="5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color w:val="6B2976"/>
          <w:lang w:val="hi"/>
        </w:rPr>
        <w:t>गृह</w:t>
      </w:r>
      <w:r w:rsidRPr="00811E27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6B2976"/>
          <w:lang w:val="hi"/>
        </w:rPr>
        <w:t>संशोधन</w:t>
      </w:r>
      <w:r w:rsidRPr="00811E27">
        <w:rPr>
          <w:rFonts w:ascii="Nirmala UI" w:eastAsia="Arial Unicode MS" w:hAnsi="Nirmala UI" w:cs="Nirmala UI"/>
          <w:color w:val="6B2976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6B2976"/>
          <w:lang w:val="hi"/>
        </w:rPr>
        <w:br/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घ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शोध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4CE3411" w14:textId="77777777" w:rsidR="00BF65D2" w:rsidRPr="00811E27" w:rsidRDefault="0015200B" w:rsidP="00587DA6">
      <w:pPr>
        <w:pStyle w:val="Heading3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</w:p>
    <w:p w14:paraId="45B03B1B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4D846DD" w14:textId="22FE3E76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="009E13CA" w:rsidRPr="00811E27">
        <w:rPr>
          <w:rFonts w:ascii="Nirmala UI" w:eastAsia="Arial Unicode MS" w:hAnsi="Nirmala UI" w:cs="Nirmala UI"/>
          <w:lang w:val="hi"/>
        </w:rPr>
        <w:t>,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ा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8234DC6" w14:textId="77777777" w:rsidR="00DD7433" w:rsidRPr="00811E27" w:rsidRDefault="0015200B" w:rsidP="00587DA6">
      <w:pPr>
        <w:pStyle w:val="ListParagraph"/>
        <w:numPr>
          <w:ilvl w:val="0"/>
          <w:numId w:val="19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एँ</w:t>
      </w:r>
    </w:p>
    <w:p w14:paraId="0D6B7555" w14:textId="77777777" w:rsidR="00DD7433" w:rsidRPr="00811E27" w:rsidRDefault="0015200B" w:rsidP="00587DA6">
      <w:pPr>
        <w:pStyle w:val="ListParagraph"/>
        <w:numPr>
          <w:ilvl w:val="0"/>
          <w:numId w:val="19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शलत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एँ।</w:t>
      </w:r>
    </w:p>
    <w:p w14:paraId="6E80ED88" w14:textId="6A5E229A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587DA6">
        <w:rPr>
          <w:rFonts w:eastAsia="Arial Unicode MS"/>
          <w:szCs w:val="28"/>
          <w:cs/>
          <w:lang w:val="hi" w:bidi="hi"/>
        </w:rPr>
        <w:t>9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र्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3256853" w14:textId="2FA55DC8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1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समर्थन समन्वय</w:t>
      </w:r>
    </w:p>
    <w:p w14:paraId="2D2023FA" w14:textId="0CD69F0D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9E13CA" w:rsidRPr="009E13CA">
        <w:rPr>
          <w:rFonts w:ascii="Nirmala UI" w:eastAsia="Arial Unicode MS" w:hAnsi="Nirmala UI" w:cs="Nirmala UI" w:hint="cs"/>
          <w:szCs w:val="28"/>
          <w:cs/>
          <w:lang w:val="hi" w:bidi="hi"/>
        </w:rPr>
        <w:t>किसी</w:t>
      </w:r>
      <w:r w:rsidR="009E13CA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510EFE8" w14:textId="7443B865" w:rsidR="00DD7433" w:rsidRPr="00811E27" w:rsidRDefault="00811E27" w:rsidP="00587DA6">
      <w:pPr>
        <w:spacing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बेहतर आवासीय व्यवस्थाएँ</w:t>
      </w:r>
    </w:p>
    <w:p w14:paraId="35D07910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9C1363A" w14:textId="444FA109" w:rsidR="0043164A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hom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living</w:t>
      </w:r>
      <w:r w:rsidRPr="00811E27">
        <w:rPr>
          <w:rFonts w:ascii="Nirmala UI" w:eastAsia="Arial Unicode MS" w:hAnsi="Nirmala UI" w:cs="Nirmala UI"/>
          <w:lang w:val="hi"/>
        </w:rPr>
        <w:t>' (</w:t>
      </w:r>
      <w:r w:rsidRPr="00811E27">
        <w:rPr>
          <w:rFonts w:ascii="Nirmala UI" w:eastAsia="Arial Unicode MS" w:hAnsi="Nirmala UI" w:cs="Nirmala UI"/>
          <w:lang w:val="hi"/>
        </w:rPr>
        <w:t>घ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44A19A0" w14:textId="4075AAEE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lastRenderedPageBreak/>
        <w:t>3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सामाजिक और सामुदायिक भागीदारी में वृद्धि</w:t>
      </w:r>
    </w:p>
    <w:p w14:paraId="49C5DEB3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6FD4F1F" w14:textId="77777777" w:rsidR="00DD7433" w:rsidRPr="00811E27" w:rsidRDefault="0015200B" w:rsidP="00587DA6">
      <w:pPr>
        <w:pStyle w:val="ListParagraph"/>
        <w:numPr>
          <w:ilvl w:val="0"/>
          <w:numId w:val="4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शलत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ना</w:t>
      </w:r>
    </w:p>
    <w:p w14:paraId="7ED126C8" w14:textId="77777777" w:rsidR="00DD7433" w:rsidRPr="00811E27" w:rsidRDefault="0015200B" w:rsidP="00587DA6">
      <w:pPr>
        <w:pStyle w:val="ListParagraph"/>
        <w:numPr>
          <w:ilvl w:val="0"/>
          <w:numId w:val="4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ुद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ति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ना।</w:t>
      </w:r>
    </w:p>
    <w:p w14:paraId="38C9D4A5" w14:textId="76829219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soci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communit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and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civic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participation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सामाजिक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समुदाय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ागर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1EF9FE0" w14:textId="7E4A88B7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4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रोजगार खोजना और बनाए रखना</w:t>
      </w:r>
    </w:p>
    <w:p w14:paraId="50D5175C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ोजग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9EE0D19" w14:textId="26BD3BF4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employment</w:t>
      </w:r>
      <w:r w:rsidRPr="00811E27">
        <w:rPr>
          <w:rFonts w:ascii="Nirmala UI" w:eastAsia="Arial Unicode MS" w:hAnsi="Nirmala UI" w:cs="Nirmala UI"/>
          <w:lang w:val="hi"/>
        </w:rPr>
        <w:t>' (</w:t>
      </w:r>
      <w:r w:rsidRPr="00811E27">
        <w:rPr>
          <w:rFonts w:ascii="Nirmala UI" w:eastAsia="Arial Unicode MS" w:hAnsi="Nirmala UI" w:cs="Nirmala UI"/>
          <w:lang w:val="hi"/>
        </w:rPr>
        <w:t>रोजग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C794867" w14:textId="44A0EE73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5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बेहतर संबंध</w:t>
      </w:r>
    </w:p>
    <w:p w14:paraId="33DB8CD5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ारात्म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8B6930F" w14:textId="0A9E2C70" w:rsidR="0098649D" w:rsidRPr="00811E27" w:rsidRDefault="0015200B" w:rsidP="00587DA6">
      <w:pPr>
        <w:spacing w:before="60" w:after="0" w:line="288" w:lineRule="auto"/>
        <w:rPr>
          <w:rFonts w:ascii="Nirmala UI" w:hAnsi="Nirmala UI" w:cs="Nirmala UI"/>
          <w:noProof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relationships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संबंध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F346B75" w14:textId="3FC4007A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6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बेहतर स्वास्थ्य और सकुशलता</w:t>
      </w:r>
    </w:p>
    <w:p w14:paraId="790B4C81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वस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182EB5F" w14:textId="7E521F84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health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and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wellbeing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स्वास्थ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ुशल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568C74C0" w14:textId="590F26EE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7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सीखने में सुधार</w:t>
      </w:r>
    </w:p>
    <w:p w14:paraId="6567D066" w14:textId="69F338B8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="001123F3" w:rsidRPr="00811E27">
        <w:rPr>
          <w:rFonts w:ascii="Nirmala UI" w:eastAsia="Arial Unicode MS" w:hAnsi="Nirmala UI" w:cs="Nirmala UI"/>
          <w:lang w:val="hi"/>
        </w:rPr>
        <w:t>,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कू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श्वविद्याल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टेफ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रगम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AB2D369" w14:textId="33C97050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lifelong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learning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आ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</w:t>
      </w:r>
      <w:r w:rsidRPr="00811E27">
        <w:rPr>
          <w:rFonts w:ascii="Nirmala UI" w:eastAsia="Arial Unicode MS" w:hAnsi="Nirmala UI" w:cs="Nirmala UI"/>
          <w:lang w:val="hi"/>
        </w:rPr>
        <w:t>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96554BD" w14:textId="3F904110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8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बेहतर जीवन विकल्प</w:t>
      </w:r>
    </w:p>
    <w:p w14:paraId="5F709839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D8C9A12" w14:textId="7CCDAEA4" w:rsidR="00587DA6" w:rsidRDefault="0015200B" w:rsidP="00587DA6">
      <w:pPr>
        <w:spacing w:before="60" w:after="0" w:line="288" w:lineRule="auto"/>
        <w:rPr>
          <w:rFonts w:ascii="Nirmala UI" w:eastAsia="Arial Unicode MS" w:hAnsi="Nirmala UI" w:cs="Nirmala UI"/>
          <w:lang w:val="h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choi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and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control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विकल्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यंत्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79B1C701" w14:textId="77777777" w:rsidR="00587DA6" w:rsidRDefault="00587DA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3C1B425D" w14:textId="77777777" w:rsidR="00DD7433" w:rsidRPr="00811E27" w:rsidRDefault="00DD7433" w:rsidP="00587DA6">
      <w:pPr>
        <w:spacing w:before="60" w:after="0" w:line="288" w:lineRule="auto"/>
        <w:rPr>
          <w:rFonts w:ascii="Nirmala UI" w:hAnsi="Nirmala UI" w:cs="Nirmala UI"/>
        </w:rPr>
      </w:pPr>
    </w:p>
    <w:p w14:paraId="15FF9CCD" w14:textId="35D6CA4A" w:rsidR="00DD7433" w:rsidRPr="00811E27" w:rsidRDefault="00811E27" w:rsidP="00587DA6">
      <w:pPr>
        <w:spacing w:before="60" w:after="0" w:line="288" w:lineRule="auto"/>
        <w:rPr>
          <w:rFonts w:ascii="Nirmala UI" w:hAnsi="Nirmala UI" w:cs="Nirmala UI"/>
          <w:color w:val="6B2976"/>
        </w:rPr>
      </w:pPr>
      <w:r w:rsidRPr="00587DA6">
        <w:rPr>
          <w:rFonts w:eastAsia="Arial Unicode MS"/>
          <w:color w:val="6B2976"/>
          <w:szCs w:val="28"/>
          <w:cs/>
          <w:lang w:val="hi" w:bidi="hi"/>
        </w:rPr>
        <w:t>9</w:t>
      </w:r>
      <w:r w:rsidRPr="00811E27">
        <w:rPr>
          <w:rFonts w:ascii="Nirmala UI" w:eastAsia="Arial Unicode MS" w:hAnsi="Nirmala UI" w:cs="Nirmala UI"/>
          <w:color w:val="6B2976"/>
          <w:lang w:val="hi"/>
        </w:rPr>
        <w:t>. दैनिक जीवन में सुधार</w:t>
      </w:r>
    </w:p>
    <w:p w14:paraId="0A2F2C7B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: </w:t>
      </w:r>
    </w:p>
    <w:p w14:paraId="4ECA3383" w14:textId="77777777" w:rsidR="00DD7433" w:rsidRPr="00811E27" w:rsidRDefault="0015200B" w:rsidP="00587DA6">
      <w:pPr>
        <w:pStyle w:val="ListParagraph"/>
        <w:numPr>
          <w:ilvl w:val="0"/>
          <w:numId w:val="45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3E2717B5" w14:textId="77777777" w:rsidR="00DD7433" w:rsidRPr="00811E27" w:rsidRDefault="0015200B" w:rsidP="00587DA6">
      <w:pPr>
        <w:pStyle w:val="ListParagraph"/>
        <w:numPr>
          <w:ilvl w:val="0"/>
          <w:numId w:val="45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ुद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ति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ना।</w:t>
      </w:r>
    </w:p>
    <w:p w14:paraId="7CC562E7" w14:textId="598DD0A8" w:rsidR="00AD3704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भी</w:t>
      </w:r>
      <w:r w:rsidRPr="00811E27">
        <w:rPr>
          <w:rFonts w:ascii="Nirmala UI" w:eastAsia="Arial Unicode MS" w:hAnsi="Nirmala UI" w:cs="Nirmala UI"/>
          <w:lang w:val="hi"/>
        </w:rPr>
        <w:t xml:space="preserve"> ‘</w:t>
      </w:r>
      <w:r w:rsidR="00811E27" w:rsidRPr="00811E27">
        <w:rPr>
          <w:rFonts w:eastAsia="Arial Unicode MS"/>
          <w:lang w:val="hi"/>
        </w:rPr>
        <w:t>CB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dail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587DA6">
        <w:rPr>
          <w:rFonts w:asciiTheme="minorBidi" w:eastAsia="Arial Unicode MS" w:hAnsiTheme="minorBidi" w:cstheme="minorBidi"/>
          <w:lang w:val="hi"/>
        </w:rPr>
        <w:t>activity</w:t>
      </w:r>
      <w:r w:rsidRPr="00811E27">
        <w:rPr>
          <w:rFonts w:ascii="Nirmala UI" w:eastAsia="Arial Unicode MS" w:hAnsi="Nirmala UI" w:cs="Nirmala UI"/>
          <w:lang w:val="hi"/>
        </w:rPr>
        <w:t>’ (</w:t>
      </w:r>
      <w:r w:rsidRPr="00811E27">
        <w:rPr>
          <w:rFonts w:ascii="Nirmala UI" w:eastAsia="Arial Unicode MS" w:hAnsi="Nirmala UI" w:cs="Nirmala UI"/>
          <w:lang w:val="hi"/>
        </w:rPr>
        <w:t>दैन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निर्माण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B702431" w14:textId="287514C5" w:rsidR="00786B51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br w:type="page"/>
      </w:r>
      <w:bookmarkStart w:id="115" w:name="_Toc118759157"/>
      <w:r w:rsidRPr="00811E27">
        <w:rPr>
          <w:rFonts w:ascii="Nirmala UI" w:eastAsia="Arial Unicode MS" w:hAnsi="Nirmala UI" w:cs="Nirmala UI"/>
          <w:lang w:val="hi"/>
        </w:rPr>
        <w:lastRenderedPageBreak/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="00587DA6">
        <w:rPr>
          <w:rFonts w:ascii="Nirmala UI" w:eastAsia="Arial Unicode MS" w:hAnsi="Nirmala UI" w:cs="Nirmala UI"/>
          <w:cs/>
          <w:lang w:val="hi" w:bidi="hi-IN"/>
        </w:rPr>
        <w:br/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  <w:bookmarkEnd w:id="115"/>
    </w:p>
    <w:p w14:paraId="58293168" w14:textId="436B3FA4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र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े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>/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ी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ैं।</w:t>
      </w:r>
    </w:p>
    <w:p w14:paraId="3F59592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एग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1BEA029" w14:textId="77777777" w:rsidR="00DD7433" w:rsidRPr="00811E27" w:rsidRDefault="0015200B" w:rsidP="00587DA6">
      <w:pPr>
        <w:pStyle w:val="ListParagraph"/>
        <w:numPr>
          <w:ilvl w:val="0"/>
          <w:numId w:val="1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त्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सेल्फ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मैनेज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करेंग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ेंगी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6913210E" w14:textId="77777777" w:rsidR="00DD7433" w:rsidRPr="00811E27" w:rsidRDefault="0015200B" w:rsidP="00587DA6">
      <w:pPr>
        <w:pStyle w:val="ListParagraph"/>
        <w:numPr>
          <w:ilvl w:val="0"/>
          <w:numId w:val="1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 xml:space="preserve"> –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ख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1DE7FFF6" w14:textId="77777777" w:rsidR="00DD7433" w:rsidRPr="00811E27" w:rsidRDefault="0015200B" w:rsidP="00587DA6">
      <w:pPr>
        <w:pStyle w:val="ListParagraph"/>
        <w:numPr>
          <w:ilvl w:val="0"/>
          <w:numId w:val="1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</w:t>
      </w:r>
      <w:r w:rsidRPr="00811E27">
        <w:rPr>
          <w:rFonts w:ascii="Nirmala UI" w:eastAsia="Arial Unicode MS" w:hAnsi="Nirmala UI" w:cs="Nirmala UI"/>
          <w:lang w:val="hi"/>
        </w:rPr>
        <w:t>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एँग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ाएँगी।</w:t>
      </w:r>
    </w:p>
    <w:p w14:paraId="68534D17" w14:textId="1F02462E" w:rsidR="00DD7433" w:rsidRPr="00811E27" w:rsidRDefault="001123F3" w:rsidP="00587DA6">
      <w:pPr>
        <w:spacing w:line="288" w:lineRule="auto"/>
        <w:rPr>
          <w:rFonts w:ascii="Nirmala UI" w:hAnsi="Nirmala UI" w:cs="Nirmala UI"/>
        </w:rPr>
      </w:pP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इन विकल्पों के संयोजन का चयन भी </w:t>
      </w: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र</w:t>
      </w:r>
      <w:r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े</w:t>
      </w:r>
      <w:r w:rsidRPr="001123F3">
        <w:rPr>
          <w:rFonts w:ascii="Nirmala UI" w:eastAsia="Arial Unicode MS" w:hAnsi="Nirmala UI" w:cs="Nirmala UI"/>
          <w:szCs w:val="28"/>
          <w:cs/>
          <w:lang w:val="hi" w:bidi="hi"/>
        </w:rPr>
        <w:t>/</w:t>
      </w: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ी</w:t>
      </w:r>
      <w:r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ैं।</w:t>
      </w:r>
    </w:p>
    <w:p w14:paraId="5EC16B8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D481E9F" w14:textId="701D9322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ना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ी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ंत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2CB932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्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यंत्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6D90D65" w14:textId="354B1F4A" w:rsidR="00DD7433" w:rsidRPr="00811E27" w:rsidRDefault="0015200B" w:rsidP="00587DA6">
      <w:pPr>
        <w:pStyle w:val="ListParagraph"/>
        <w:numPr>
          <w:ilvl w:val="0"/>
          <w:numId w:val="2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</w:p>
    <w:p w14:paraId="6FE3A771" w14:textId="77777777" w:rsidR="00DD7433" w:rsidRPr="00811E27" w:rsidRDefault="0015200B" w:rsidP="00587DA6">
      <w:pPr>
        <w:pStyle w:val="ListParagraph"/>
        <w:numPr>
          <w:ilvl w:val="0"/>
          <w:numId w:val="5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।</w:t>
      </w:r>
    </w:p>
    <w:p w14:paraId="0B9B8C65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965B95C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।</w:t>
      </w:r>
    </w:p>
    <w:p w14:paraId="7E84E0E0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</w:t>
      </w:r>
      <w:r w:rsidRPr="00811E27">
        <w:rPr>
          <w:rFonts w:ascii="Nirmala UI" w:eastAsia="Arial Unicode MS" w:hAnsi="Nirmala UI" w:cs="Nirmala UI"/>
          <w:lang w:val="hi"/>
        </w:rPr>
        <w:t>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</w:p>
    <w:p w14:paraId="4AB3E524" w14:textId="1DFC25CA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।</w:t>
      </w:r>
    </w:p>
    <w:p w14:paraId="726A61FA" w14:textId="77777777" w:rsidR="00786B51" w:rsidRPr="00811E27" w:rsidRDefault="0015200B" w:rsidP="00587DA6">
      <w:pPr>
        <w:spacing w:line="288" w:lineRule="auto"/>
        <w:rPr>
          <w:rFonts w:ascii="Nirmala UI" w:hAnsi="Nirmala UI" w:cs="Nirmala UI"/>
          <w:color w:val="6B2976"/>
          <w:sz w:val="40"/>
          <w:szCs w:val="26"/>
          <w:lang w:val="x-none" w:eastAsia="x-none"/>
        </w:rPr>
      </w:pPr>
      <w:r w:rsidRPr="00811E27">
        <w:rPr>
          <w:rFonts w:ascii="Nirmala UI" w:hAnsi="Nirmala UI" w:cs="Nirmala UI"/>
        </w:rPr>
        <w:br w:type="page"/>
      </w:r>
    </w:p>
    <w:p w14:paraId="763DB418" w14:textId="77777777" w:rsidR="00D01D6C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16" w:name="_Toc118759158"/>
      <w:r w:rsidRPr="00811E27">
        <w:rPr>
          <w:rFonts w:ascii="Nirmala UI" w:eastAsia="Arial Unicode MS" w:hAnsi="Nirmala UI" w:cs="Nirmala UI"/>
          <w:lang w:val="hi"/>
        </w:rPr>
        <w:lastRenderedPageBreak/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bookmarkEnd w:id="116"/>
    </w:p>
    <w:p w14:paraId="3832FBB9" w14:textId="77777777" w:rsidR="00B341E3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र्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16EFBD8E" w14:textId="6D4269EE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र्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यम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पा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।</w:t>
      </w:r>
    </w:p>
    <w:p w14:paraId="06479FC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्त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4C9F2D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र्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27699A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रे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हाँ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श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AF2145B" w14:textId="0569474B" w:rsidR="00D96920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1</w:t>
      </w:r>
    </w:p>
    <w:p w14:paraId="2403BBB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3E45B227" w14:textId="77777777" w:rsidR="00DD7433" w:rsidRPr="00811E27" w:rsidRDefault="0015200B" w:rsidP="00587DA6">
      <w:pPr>
        <w:pStyle w:val="ListParagraph"/>
        <w:spacing w:line="288" w:lineRule="auto"/>
        <w:ind w:left="0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29824669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12D0450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25826615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</w:p>
    <w:p w14:paraId="5AF4121A" w14:textId="52819E32" w:rsidR="00E57687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bookmarkStart w:id="117" w:name="_Hlk41659372"/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2</w:t>
      </w:r>
    </w:p>
    <w:p w14:paraId="6067480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ाग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ब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ूल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542696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4383858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0FD1F40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36208343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</w:p>
    <w:p w14:paraId="048C5E95" w14:textId="59BBAE59" w:rsidR="00A57F07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3</w:t>
      </w:r>
    </w:p>
    <w:p w14:paraId="1815350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009FF82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29846563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1400BDC0" w14:textId="77777777" w:rsidR="0098649D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99144430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="00DD7433" w:rsidRPr="00811E27">
        <w:rPr>
          <w:rFonts w:ascii="Nirmala UI" w:eastAsia="Arial Unicode MS" w:hAnsi="Nirmala UI" w:cs="Nirmala UI"/>
          <w:lang w:val="hi"/>
        </w:rPr>
        <w:t xml:space="preserve"> नहीं</w:t>
      </w:r>
    </w:p>
    <w:p w14:paraId="7B7C3BB3" w14:textId="77777777" w:rsidR="0043164A" w:rsidRPr="00811E27" w:rsidRDefault="0015200B" w:rsidP="00587DA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88" w:lineRule="auto"/>
        <w:rPr>
          <w:rFonts w:ascii="Nirmala UI" w:eastAsiaTheme="majorEastAsia" w:hAnsi="Nirmala UI" w:cs="Nirmala UI"/>
          <w:b/>
          <w:iCs/>
          <w:color w:val="6B2976"/>
          <w:szCs w:val="20"/>
        </w:rPr>
      </w:pPr>
      <w:r w:rsidRPr="00811E27">
        <w:rPr>
          <w:rFonts w:ascii="Nirmala UI" w:hAnsi="Nirmala UI" w:cs="Nirmala UI"/>
        </w:rPr>
        <w:br w:type="page"/>
      </w:r>
    </w:p>
    <w:p w14:paraId="680B3C45" w14:textId="5E27A69B" w:rsidR="00B83F6C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4</w:t>
      </w:r>
    </w:p>
    <w:p w14:paraId="12141D6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8B9A9D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5B4EB93" w14:textId="77777777" w:rsidR="00DD7433" w:rsidRPr="00811E27" w:rsidRDefault="0015200B" w:rsidP="00587DA6">
      <w:pPr>
        <w:pStyle w:val="ListParagraph"/>
        <w:numPr>
          <w:ilvl w:val="0"/>
          <w:numId w:val="2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रोजग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</w:t>
      </w:r>
    </w:p>
    <w:p w14:paraId="38BE6422" w14:textId="77777777" w:rsidR="00DD7433" w:rsidRPr="00811E27" w:rsidRDefault="0015200B" w:rsidP="00587DA6">
      <w:pPr>
        <w:pStyle w:val="ListParagraph"/>
        <w:numPr>
          <w:ilvl w:val="0"/>
          <w:numId w:val="2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कू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श्वविद्याल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ज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7B143E65" w14:textId="77777777" w:rsidR="00DD7433" w:rsidRPr="00811E27" w:rsidRDefault="0015200B" w:rsidP="00587DA6">
      <w:pPr>
        <w:pStyle w:val="ListParagraph"/>
        <w:numPr>
          <w:ilvl w:val="0"/>
          <w:numId w:val="2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ुद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ुड़ना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िव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ो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2AAA4E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4834055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7785D1D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96482671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</w:p>
    <w:p w14:paraId="63D10D35" w14:textId="7FA24D79" w:rsidR="00B83F6C" w:rsidRPr="00811E27" w:rsidRDefault="0015200B" w:rsidP="00587DA6">
      <w:pPr>
        <w:pStyle w:val="Heading4"/>
        <w:spacing w:before="120" w:after="12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5</w:t>
      </w:r>
    </w:p>
    <w:p w14:paraId="65F4A94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ा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र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60E1E3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6AB257D" w14:textId="77777777" w:rsidR="00DD7433" w:rsidRPr="00811E27" w:rsidRDefault="0015200B" w:rsidP="00587DA6">
      <w:pPr>
        <w:pStyle w:val="ListParagraph"/>
        <w:numPr>
          <w:ilvl w:val="0"/>
          <w:numId w:val="2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वास्थ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स्पता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डेंटिस्ट</w:t>
      </w:r>
    </w:p>
    <w:p w14:paraId="3EC9F4B7" w14:textId="77777777" w:rsidR="00DD7433" w:rsidRPr="00811E27" w:rsidRDefault="0015200B" w:rsidP="00587DA6">
      <w:pPr>
        <w:pStyle w:val="ListParagraph"/>
        <w:numPr>
          <w:ilvl w:val="0"/>
          <w:numId w:val="2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शि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श्वविद्यालय</w:t>
      </w:r>
    </w:p>
    <w:p w14:paraId="64BDF52F" w14:textId="77777777" w:rsidR="00DD7433" w:rsidRPr="00811E27" w:rsidRDefault="0015200B" w:rsidP="00587DA6">
      <w:pPr>
        <w:pStyle w:val="ListParagraph"/>
        <w:numPr>
          <w:ilvl w:val="0"/>
          <w:numId w:val="2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वास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</w:p>
    <w:p w14:paraId="6673EAB5" w14:textId="77777777" w:rsidR="00DD7433" w:rsidRPr="00811E27" w:rsidRDefault="0015200B" w:rsidP="00587DA6">
      <w:pPr>
        <w:pStyle w:val="ListParagraph"/>
        <w:numPr>
          <w:ilvl w:val="0"/>
          <w:numId w:val="2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नपरिवहन।</w:t>
      </w:r>
    </w:p>
    <w:p w14:paraId="08000B6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30616490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04C24C9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29367124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</w:p>
    <w:p w14:paraId="2D019626" w14:textId="56EE52AE" w:rsidR="0009107B" w:rsidRPr="00811E27" w:rsidRDefault="0015200B" w:rsidP="00587DA6">
      <w:pPr>
        <w:pStyle w:val="Heading4"/>
        <w:spacing w:before="120" w:after="12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6</w:t>
      </w:r>
    </w:p>
    <w:p w14:paraId="30EA005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मुदाय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तिविधि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ेगी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1C1C60A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न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ः</w:t>
      </w:r>
    </w:p>
    <w:p w14:paraId="07B4A5FC" w14:textId="77777777" w:rsidR="00DD7433" w:rsidRPr="00811E27" w:rsidRDefault="0015200B" w:rsidP="00587DA6">
      <w:pPr>
        <w:pStyle w:val="ListParagraph"/>
        <w:numPr>
          <w:ilvl w:val="0"/>
          <w:numId w:val="2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दोस्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िताना</w:t>
      </w:r>
    </w:p>
    <w:p w14:paraId="38507AAE" w14:textId="77777777" w:rsidR="00DD7433" w:rsidRPr="00811E27" w:rsidRDefault="0015200B" w:rsidP="00587DA6">
      <w:pPr>
        <w:pStyle w:val="ListParagraph"/>
        <w:numPr>
          <w:ilvl w:val="0"/>
          <w:numId w:val="2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रोजग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।</w:t>
      </w:r>
    </w:p>
    <w:p w14:paraId="027F3FA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38721093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66B9A65C" w14:textId="77777777" w:rsidR="00F07745" w:rsidRPr="00811E27" w:rsidRDefault="0015200B" w:rsidP="00587DA6">
      <w:pPr>
        <w:spacing w:line="288" w:lineRule="auto"/>
        <w:rPr>
          <w:rFonts w:ascii="Nirmala UI" w:eastAsiaTheme="majorEastAsia" w:hAnsi="Nirmala UI" w:cs="Nirmala UI"/>
          <w:b/>
          <w:iCs/>
          <w:color w:val="6B2976"/>
          <w:szCs w:val="20"/>
        </w:rPr>
      </w:pPr>
      <w:sdt>
        <w:sdtPr>
          <w:rPr>
            <w:rFonts w:ascii="Nirmala UI" w:hAnsi="Nirmala UI" w:cs="Nirmala UI"/>
          </w:rPr>
          <w:id w:val="134033270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="00DD7433" w:rsidRPr="00811E27">
        <w:rPr>
          <w:rFonts w:ascii="Nirmala UI" w:eastAsia="Arial Unicode MS" w:hAnsi="Nirmala UI" w:cs="Nirmala UI"/>
          <w:lang w:val="hi"/>
        </w:rPr>
        <w:t xml:space="preserve"> नहीं</w:t>
      </w:r>
      <w:r w:rsidR="00DD7433" w:rsidRPr="00811E27">
        <w:rPr>
          <w:rFonts w:ascii="Nirmala UI" w:eastAsia="Arial Unicode MS" w:hAnsi="Nirmala UI" w:cs="Nirmala UI"/>
          <w:lang w:val="hi"/>
        </w:rPr>
        <w:br w:type="page"/>
      </w:r>
    </w:p>
    <w:p w14:paraId="7B2FF635" w14:textId="33F10314" w:rsidR="00742F47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7</w:t>
      </w:r>
    </w:p>
    <w:p w14:paraId="7A05377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रक्ष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352E36A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19963125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ाँ</w:t>
      </w:r>
    </w:p>
    <w:p w14:paraId="48F2D3A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sdt>
        <w:sdtPr>
          <w:rPr>
            <w:rFonts w:ascii="Nirmala UI" w:hAnsi="Nirmala UI" w:cs="Nirmala UI"/>
          </w:rPr>
          <w:id w:val="14824453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811E27">
            <w:rPr>
              <w:rFonts w:ascii="Segoe UI Symbol" w:eastAsia="Arial Unicode MS" w:hAnsi="Segoe UI Symbol" w:cs="Segoe UI Symbol"/>
              <w:lang w:val="hi"/>
            </w:rPr>
            <w:t>☐</w:t>
          </w:r>
        </w:sdtContent>
      </w:sdt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</w:p>
    <w:p w14:paraId="26AF39C3" w14:textId="77777777" w:rsidR="00742F47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्तर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B47C43C" w14:textId="27E6CE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हाँ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श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्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B3FF5D4" w14:textId="77777777" w:rsidR="00DD7433" w:rsidRPr="00811E27" w:rsidRDefault="0015200B" w:rsidP="00587DA6">
      <w:pPr>
        <w:pStyle w:val="ListParagraph"/>
        <w:numPr>
          <w:ilvl w:val="0"/>
          <w:numId w:val="24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</w:p>
    <w:p w14:paraId="5FC6C385" w14:textId="77777777" w:rsidR="00DD7433" w:rsidRPr="00811E27" w:rsidRDefault="0015200B" w:rsidP="00587DA6">
      <w:pPr>
        <w:pStyle w:val="ListParagraph"/>
        <w:numPr>
          <w:ilvl w:val="0"/>
          <w:numId w:val="24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।</w:t>
      </w:r>
    </w:p>
    <w:p w14:paraId="6747A8BF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ले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'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'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श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ें।</w:t>
      </w:r>
    </w:p>
    <w:p w14:paraId="432182A6" w14:textId="77777777" w:rsidR="007C7B05" w:rsidRPr="00811E27" w:rsidRDefault="0015200B" w:rsidP="00587DA6">
      <w:pPr>
        <w:spacing w:line="288" w:lineRule="auto"/>
        <w:rPr>
          <w:rFonts w:ascii="Nirmala UI" w:hAnsi="Nirmala UI" w:cs="Nirmala UI"/>
          <w:color w:val="6B2976"/>
          <w:sz w:val="40"/>
          <w:szCs w:val="26"/>
          <w:lang w:eastAsia="x-none"/>
        </w:rPr>
      </w:pPr>
      <w:r w:rsidRPr="00811E27">
        <w:rPr>
          <w:rFonts w:ascii="Nirmala UI" w:hAnsi="Nirmala UI" w:cs="Nirmala UI"/>
        </w:rPr>
        <w:br w:type="page"/>
      </w:r>
    </w:p>
    <w:p w14:paraId="779DFD48" w14:textId="77777777" w:rsidR="00C41EEB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18" w:name="_Toc118759159"/>
      <w:r w:rsidRPr="00811E27">
        <w:rPr>
          <w:rFonts w:ascii="Nirmala UI" w:eastAsia="Arial Unicode MS" w:hAnsi="Nirmala UI" w:cs="Nirmala UI"/>
          <w:lang w:val="hi"/>
        </w:rPr>
        <w:lastRenderedPageBreak/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bookmarkEnd w:id="118"/>
    </w:p>
    <w:p w14:paraId="030AB157" w14:textId="77777777" w:rsidR="00B341E3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4C42059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ेव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BDD211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D4A3DEE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ंगठन</w:t>
      </w:r>
    </w:p>
    <w:p w14:paraId="74368223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विशेष।</w:t>
      </w:r>
    </w:p>
    <w:p w14:paraId="6A2B7F2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रे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1B93676" w14:textId="4A8B809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हत्वपूर्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</w:t>
      </w:r>
      <w:r w:rsidR="001123F3" w:rsidRPr="001123F3">
        <w:rPr>
          <w:rFonts w:ascii="Nirmala UI" w:eastAsia="Arial Unicode MS" w:hAnsi="Nirmala UI" w:cs="Nirmala UI"/>
          <w:lang w:val="hi"/>
        </w:rPr>
        <w:t>,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े।</w:t>
      </w:r>
    </w:p>
    <w:p w14:paraId="596B110D" w14:textId="7371E1C6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bookmarkStart w:id="119" w:name="_Hlk108008953"/>
      <w:r w:rsidRPr="00811E27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गुणवत्त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एवं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रक्षोपाय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योग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योग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 [</w:t>
      </w:r>
      <w:r w:rsidR="00811E27" w:rsidRPr="00811E27">
        <w:rPr>
          <w:rStyle w:val="Strong"/>
          <w:rFonts w:ascii="Arial" w:eastAsia="Arial Unicode MS" w:hAnsi="Arial"/>
          <w:lang w:val="hi"/>
        </w:rPr>
        <w:t>NDI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Quality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and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Safeguard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Commission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Style w:val="Strong"/>
          <w:rFonts w:ascii="Arial" w:eastAsia="Arial Unicode MS" w:hAnsi="Arial"/>
          <w:lang w:val="hi"/>
        </w:rPr>
        <w:t>NDI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Commission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]</w:t>
      </w:r>
      <w:bookmarkEnd w:id="119"/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ग्र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B7A04CC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ुरक्ष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13170797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58ADA8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ृष्ट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AEE99D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ंजीकृत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्रदात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E902EC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</w:t>
      </w:r>
      <w:r w:rsidRPr="00811E27">
        <w:rPr>
          <w:rFonts w:ascii="Nirmala UI" w:eastAsia="Arial Unicode MS" w:hAnsi="Nirmala UI" w:cs="Nirmala UI"/>
          <w:lang w:val="hi"/>
        </w:rPr>
        <w:t>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यम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ा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5C5EB319" w14:textId="77777777" w:rsidR="00DD7433" w:rsidRPr="00811E27" w:rsidRDefault="0015200B" w:rsidP="00587DA6">
      <w:pPr>
        <w:pStyle w:val="ListParagraph"/>
        <w:numPr>
          <w:ilvl w:val="0"/>
          <w:numId w:val="2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ुरक्ष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3809B221" w14:textId="77777777" w:rsidR="00DD7433" w:rsidRPr="00811E27" w:rsidRDefault="0015200B" w:rsidP="00587DA6">
      <w:pPr>
        <w:pStyle w:val="ListParagraph"/>
        <w:numPr>
          <w:ilvl w:val="0"/>
          <w:numId w:val="2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च्छ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70372FA" w14:textId="365AEDF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ोते</w:t>
      </w:r>
      <w:r w:rsidR="001123F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A5EDC9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ैर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441DC7B" w14:textId="77777777" w:rsidR="00156C39" w:rsidRPr="00811E27" w:rsidRDefault="0015200B" w:rsidP="00587DA6">
      <w:pPr>
        <w:spacing w:line="288" w:lineRule="auto"/>
        <w:rPr>
          <w:rFonts w:ascii="Nirmala UI" w:hAnsi="Nirmala UI" w:cs="Nirmala UI"/>
          <w:sz w:val="32"/>
          <w:szCs w:val="26"/>
        </w:rPr>
      </w:pPr>
      <w:r w:rsidRPr="00811E27">
        <w:rPr>
          <w:rFonts w:ascii="Nirmala UI" w:hAnsi="Nirmala UI" w:cs="Nirmala UI"/>
        </w:rPr>
        <w:br w:type="page"/>
      </w:r>
    </w:p>
    <w:p w14:paraId="1DB4410A" w14:textId="77777777" w:rsidR="00B341E3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ढूंढ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72FD4E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1078B90" w14:textId="437C662E" w:rsidR="00DD7433" w:rsidRPr="00811E27" w:rsidRDefault="0015200B" w:rsidP="00587DA6">
      <w:pPr>
        <w:pStyle w:val="ListParagraph"/>
        <w:numPr>
          <w:ilvl w:val="0"/>
          <w:numId w:val="2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उपलब्ध</w:t>
      </w:r>
      <w:r w:rsidR="001123F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498217DC" w14:textId="77777777" w:rsidR="00DD7433" w:rsidRPr="00811E27" w:rsidRDefault="0015200B" w:rsidP="00587DA6">
      <w:pPr>
        <w:pStyle w:val="ListParagraph"/>
        <w:numPr>
          <w:ilvl w:val="0"/>
          <w:numId w:val="2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EDA393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4D1310B" w14:textId="5AEE21F3" w:rsidR="00DD7433" w:rsidRPr="00811E27" w:rsidRDefault="00811E27" w:rsidP="00587DA6">
      <w:pPr>
        <w:pStyle w:val="ListParagraph"/>
        <w:numPr>
          <w:ilvl w:val="0"/>
          <w:numId w:val="28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 w:cs="Arial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पर</w:t>
      </w:r>
    </w:p>
    <w:p w14:paraId="585352D4" w14:textId="79219A9F" w:rsidR="00DD7433" w:rsidRPr="00811E27" w:rsidRDefault="0015200B" w:rsidP="00587DA6">
      <w:pPr>
        <w:pStyle w:val="ListParagraph"/>
        <w:numPr>
          <w:ilvl w:val="0"/>
          <w:numId w:val="2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 w:cs="Arial"/>
          <w:lang w:val="hi"/>
        </w:rPr>
        <w:t>Provider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 w:cs="Arial"/>
          <w:lang w:val="hi"/>
        </w:rPr>
        <w:t>Finder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bookmarkStart w:id="120" w:name="_Hlk118751493"/>
      <w:r w:rsidR="00D60269">
        <w:fldChar w:fldCharType="begin"/>
      </w:r>
      <w:r w:rsidR="00D60269">
        <w:instrText>HYPERLINK "http://www.ndis.gov.au/participants/working-providers/find-registered-provider/provider-finder"</w:instrText>
      </w:r>
      <w:r w:rsidR="00D60269">
        <w:fldChar w:fldCharType="separate"/>
      </w:r>
      <w:r w:rsidR="00D60269" w:rsidRPr="0043164A">
        <w:rPr>
          <w:rStyle w:val="Hyperlink"/>
        </w:rPr>
        <w:t>www.ndis.gov.au/participants/working-providers/find-registered-provider/provider-finder</w:t>
      </w:r>
      <w:r w:rsidR="00D60269">
        <w:rPr>
          <w:rStyle w:val="Hyperlink"/>
        </w:rPr>
        <w:fldChar w:fldCharType="end"/>
      </w:r>
      <w:bookmarkEnd w:id="120"/>
    </w:p>
    <w:p w14:paraId="0F9D751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6A0F627" w14:textId="17B6F1F0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</w:p>
    <w:p w14:paraId="080FFC01" w14:textId="77777777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</w:p>
    <w:p w14:paraId="684370ED" w14:textId="4D2B9284" w:rsidR="00DD7433" w:rsidRPr="00811E27" w:rsidRDefault="0015200B" w:rsidP="00587DA6">
      <w:pPr>
        <w:pStyle w:val="ListParagraph"/>
        <w:numPr>
          <w:ilvl w:val="0"/>
          <w:numId w:val="1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।</w:t>
      </w:r>
    </w:p>
    <w:p w14:paraId="7E5027A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ो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ऑनला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40D7580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ीडिय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3618EE2" w14:textId="77777777" w:rsidR="00AD3704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hAnsi="Nirmala UI" w:cs="Nirmala UI"/>
        </w:rPr>
        <w:br w:type="page"/>
      </w:r>
    </w:p>
    <w:p w14:paraId="00B356B6" w14:textId="77777777" w:rsidR="00B341E3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bookmarkStart w:id="121" w:name="_Toc12634029"/>
      <w:bookmarkStart w:id="122" w:name="_Toc12636487"/>
      <w:bookmarkEnd w:id="117"/>
      <w:r w:rsidRPr="00811E27">
        <w:rPr>
          <w:rFonts w:ascii="Nirmala UI" w:eastAsia="Arial Unicode MS" w:hAnsi="Nirmala UI" w:cs="Nirmala UI"/>
          <w:lang w:val="hi"/>
        </w:rPr>
        <w:lastRenderedPageBreak/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B12391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।</w:t>
      </w:r>
    </w:p>
    <w:p w14:paraId="0525114F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ि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A15BC9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ले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</w:t>
      </w:r>
      <w:r w:rsidRPr="00811E27">
        <w:rPr>
          <w:rFonts w:ascii="Nirmala UI" w:eastAsia="Arial Unicode MS" w:hAnsi="Nirmala UI" w:cs="Nirmala UI"/>
          <w:lang w:val="hi"/>
        </w:rPr>
        <w:t>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2EF001B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87E607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च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334845D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</w:t>
      </w:r>
      <w:r w:rsidRPr="00811E27">
        <w:rPr>
          <w:rFonts w:ascii="Nirmala UI" w:eastAsia="Arial Unicode MS" w:hAnsi="Nirmala UI" w:cs="Nirmala UI"/>
          <w:lang w:val="hi"/>
        </w:rPr>
        <w:t>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76AB5BC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ुझ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ंगे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26ED075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ल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6E3F357F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ूँ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09F43F6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ुक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7A3011A0" w14:textId="12477013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स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बता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ा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>/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सकती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ूँ</w:t>
      </w:r>
      <w:r w:rsidR="001123F3" w:rsidRPr="001123F3">
        <w:rPr>
          <w:rFonts w:ascii="Nirmala UI" w:eastAsia="Arial Unicode MS" w:hAnsi="Nirmala UI" w:cs="Nirmala UI"/>
          <w:szCs w:val="28"/>
          <w:lang w:val="hi"/>
        </w:rPr>
        <w:t>?</w:t>
      </w:r>
    </w:p>
    <w:p w14:paraId="21211978" w14:textId="77777777" w:rsidR="00797EBA" w:rsidRPr="00811E27" w:rsidRDefault="0015200B" w:rsidP="00587DA6">
      <w:pPr>
        <w:spacing w:line="288" w:lineRule="auto"/>
        <w:rPr>
          <w:rFonts w:ascii="Nirmala UI" w:hAnsi="Nirmala UI" w:cs="Nirmala UI"/>
          <w:b/>
          <w:bCs/>
          <w:sz w:val="32"/>
          <w:szCs w:val="26"/>
        </w:rPr>
      </w:pPr>
      <w:r w:rsidRPr="00811E27">
        <w:rPr>
          <w:rFonts w:ascii="Nirmala UI" w:hAnsi="Nirmala UI" w:cs="Nirmala UI"/>
        </w:rPr>
        <w:br w:type="page"/>
      </w:r>
    </w:p>
    <w:p w14:paraId="0DDACB44" w14:textId="77777777" w:rsidR="00B341E3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झ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1DB4ABC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े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झ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य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372F7E83" w14:textId="77777777" w:rsidR="00B5640E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म्नलिख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झ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415336B" w14:textId="51173D01" w:rsidR="00DD7433" w:rsidRPr="00811E27" w:rsidRDefault="0015200B" w:rsidP="00587DA6">
      <w:pPr>
        <w:pStyle w:val="ListParagraph"/>
        <w:numPr>
          <w:ilvl w:val="0"/>
          <w:numId w:val="50"/>
        </w:numPr>
        <w:spacing w:line="288" w:lineRule="auto"/>
        <w:rPr>
          <w:rFonts w:ascii="Nirmala UI" w:hAnsi="Nirmala UI" w:cs="Nirmala UI"/>
          <w:color w:val="6B2976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2C6262D1" w14:textId="445F8D5B" w:rsidR="00DD7433" w:rsidRPr="00811E27" w:rsidRDefault="0015200B" w:rsidP="00587DA6">
      <w:pPr>
        <w:pStyle w:val="ListParagraph"/>
        <w:numPr>
          <w:ilvl w:val="0"/>
          <w:numId w:val="50"/>
        </w:numPr>
        <w:spacing w:line="288" w:lineRule="auto"/>
        <w:rPr>
          <w:rFonts w:ascii="Nirmala UI" w:hAnsi="Nirmala UI" w:cs="Nirmala UI"/>
          <w:color w:val="6B2976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1123F3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ा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ुछ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अंश।</w:t>
      </w:r>
    </w:p>
    <w:p w14:paraId="5575C8B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दे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बत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ठी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2A0DCD5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044A981" w14:textId="4C351CB0" w:rsidR="00DD7433" w:rsidRPr="00811E27" w:rsidRDefault="00811E27" w:rsidP="00587DA6">
      <w:pPr>
        <w:pStyle w:val="ListParagraph"/>
        <w:numPr>
          <w:ilvl w:val="0"/>
          <w:numId w:val="29"/>
        </w:numPr>
        <w:spacing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 w:cs="Arial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पर</w:t>
      </w:r>
    </w:p>
    <w:p w14:paraId="35277056" w14:textId="77777777" w:rsidR="00713548" w:rsidRPr="00811E27" w:rsidRDefault="0015200B" w:rsidP="00587DA6">
      <w:pPr>
        <w:pStyle w:val="ListParagraph"/>
        <w:numPr>
          <w:ilvl w:val="0"/>
          <w:numId w:val="29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</w:t>
      </w:r>
      <w:r w:rsidRPr="00811E27">
        <w:rPr>
          <w:rFonts w:ascii="Nirmala UI" w:eastAsia="Arial Unicode MS" w:hAnsi="Nirmala UI" w:cs="Nirmala UI"/>
          <w:lang w:val="hi"/>
        </w:rPr>
        <w:t>ार्याल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।</w:t>
      </w:r>
    </w:p>
    <w:p w14:paraId="450D6F1B" w14:textId="77777777" w:rsidR="00713548" w:rsidRPr="00811E27" w:rsidRDefault="0015200B" w:rsidP="00587DA6">
      <w:pPr>
        <w:spacing w:line="288" w:lineRule="auto"/>
        <w:rPr>
          <w:rFonts w:ascii="Nirmala UI" w:eastAsiaTheme="minorHAnsi" w:hAnsi="Nirmala UI" w:cs="Nirmala UI"/>
        </w:rPr>
      </w:pPr>
      <w:r w:rsidRPr="00811E27">
        <w:rPr>
          <w:rFonts w:ascii="Nirmala UI" w:hAnsi="Nirmala UI" w:cs="Nirmala UI"/>
        </w:rPr>
        <w:br w:type="page"/>
      </w:r>
    </w:p>
    <w:p w14:paraId="2F6C2CCF" w14:textId="77777777" w:rsidR="00C54A86" w:rsidRPr="00811E27" w:rsidRDefault="0015200B" w:rsidP="00D60269">
      <w:pPr>
        <w:pStyle w:val="Heading3"/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</w:t>
      </w:r>
    </w:p>
    <w:p w14:paraId="63FFDE68" w14:textId="77777777" w:rsidR="00DD7433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ोट्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सं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A043A7C" w14:textId="0B09D2A3" w:rsidR="00F15953" w:rsidRPr="00811E27" w:rsidRDefault="0015200B" w:rsidP="00D60269">
      <w:pPr>
        <w:pStyle w:val="Heading4"/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1</w:t>
      </w:r>
    </w:p>
    <w:p w14:paraId="3F4486CE" w14:textId="77777777" w:rsidR="00DD7433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35DD0378" w14:textId="77777777" w:rsidTr="00D60269">
        <w:trPr>
          <w:trHeight w:val="2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F46BEC" w14:textId="77777777" w:rsidR="0098649D" w:rsidRPr="00811E27" w:rsidRDefault="0098649D" w:rsidP="00D60269">
            <w:pPr>
              <w:spacing w:line="264" w:lineRule="auto"/>
              <w:rPr>
                <w:rFonts w:ascii="Nirmala UI" w:hAnsi="Nirmala UI" w:cs="Nirmala UI"/>
              </w:rPr>
            </w:pPr>
          </w:p>
        </w:tc>
      </w:tr>
    </w:tbl>
    <w:p w14:paraId="7ADAD80D" w14:textId="77777777" w:rsidR="0098649D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5346A0EA" w14:textId="77777777" w:rsidTr="00D60269">
        <w:trPr>
          <w:trHeight w:val="2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89F532C" w14:textId="77777777" w:rsidR="0098649D" w:rsidRPr="00811E27" w:rsidRDefault="0098649D" w:rsidP="00D60269">
            <w:pPr>
              <w:spacing w:line="264" w:lineRule="auto"/>
              <w:rPr>
                <w:rFonts w:ascii="Nirmala UI" w:hAnsi="Nirmala UI" w:cs="Nirmala UI"/>
              </w:rPr>
            </w:pPr>
          </w:p>
        </w:tc>
      </w:tr>
    </w:tbl>
    <w:p w14:paraId="57981A5B" w14:textId="77777777" w:rsidR="0098649D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5C0DE59E" w14:textId="77777777" w:rsidTr="00D60269">
        <w:trPr>
          <w:trHeight w:val="2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137FDBD" w14:textId="77777777" w:rsidR="0098649D" w:rsidRPr="00811E27" w:rsidRDefault="0098649D" w:rsidP="00D60269">
            <w:pPr>
              <w:spacing w:line="264" w:lineRule="auto"/>
              <w:rPr>
                <w:rFonts w:ascii="Nirmala UI" w:hAnsi="Nirmala UI" w:cs="Nirmala UI"/>
              </w:rPr>
            </w:pPr>
          </w:p>
        </w:tc>
      </w:tr>
    </w:tbl>
    <w:p w14:paraId="1C2ED3D1" w14:textId="77777777" w:rsidR="0098649D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21FB41BF" w14:textId="77777777" w:rsidTr="00D60269">
        <w:trPr>
          <w:trHeight w:val="2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B80A9B4" w14:textId="77777777" w:rsidR="0098649D" w:rsidRPr="00811E27" w:rsidRDefault="0098649D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3F1610AE" w14:textId="355C56A9" w:rsidR="00F15953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2</w:t>
      </w:r>
    </w:p>
    <w:p w14:paraId="4C8ACA50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68B7CBB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03682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6E0F88BE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772CC87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FDC99F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0C13E9DC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4594438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2FF4202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63F0901A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6FC948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D51668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17FEBDCE" w14:textId="77777777" w:rsidR="005741BD" w:rsidRPr="00811E27" w:rsidRDefault="0015200B" w:rsidP="00587DA6">
      <w:pPr>
        <w:spacing w:line="288" w:lineRule="auto"/>
        <w:rPr>
          <w:rFonts w:ascii="Nirmala UI" w:eastAsiaTheme="majorEastAsia" w:hAnsi="Nirmala UI" w:cs="Nirmala UI"/>
          <w:color w:val="6B2976"/>
          <w:szCs w:val="20"/>
        </w:rPr>
      </w:pPr>
      <w:r w:rsidRPr="00811E27">
        <w:rPr>
          <w:rFonts w:ascii="Nirmala UI" w:hAnsi="Nirmala UI" w:cs="Nirmala UI"/>
        </w:rPr>
        <w:br w:type="page"/>
      </w:r>
    </w:p>
    <w:p w14:paraId="22C4534A" w14:textId="45E02BB3" w:rsidR="00F15953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3</w:t>
      </w:r>
    </w:p>
    <w:p w14:paraId="60BC1459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14AD250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A658BB3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51732117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6BAE047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8C94021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0DEEE25D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565662D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06ED10B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4B1BD09D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10A0E0D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51EFB71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06DD5F56" w14:textId="77777777" w:rsidR="005741BD" w:rsidRPr="00811E27" w:rsidRDefault="0015200B" w:rsidP="00587DA6">
      <w:pPr>
        <w:spacing w:line="288" w:lineRule="auto"/>
        <w:rPr>
          <w:rFonts w:ascii="Nirmala UI" w:eastAsiaTheme="majorEastAsia" w:hAnsi="Nirmala UI" w:cs="Nirmala UI"/>
          <w:color w:val="6B2976"/>
          <w:szCs w:val="20"/>
        </w:rPr>
      </w:pPr>
      <w:r w:rsidRPr="00811E27">
        <w:rPr>
          <w:rFonts w:ascii="Nirmala UI" w:hAnsi="Nirmala UI" w:cs="Nirmala UI"/>
        </w:rPr>
        <w:br w:type="page"/>
      </w:r>
    </w:p>
    <w:p w14:paraId="759F1C90" w14:textId="0CE33242" w:rsidR="00F15953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4</w:t>
      </w:r>
    </w:p>
    <w:p w14:paraId="7417B499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3E5C63F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C784E30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79742DCE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323AE15D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90E3CAE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17E473E5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3042F7D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23EDA21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142A8A09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3BACC08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EFE4513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6D628741" w14:textId="77777777" w:rsidR="005741BD" w:rsidRPr="00811E27" w:rsidRDefault="0015200B" w:rsidP="00587DA6">
      <w:pPr>
        <w:spacing w:line="288" w:lineRule="auto"/>
        <w:rPr>
          <w:rFonts w:ascii="Nirmala UI" w:eastAsiaTheme="majorEastAsia" w:hAnsi="Nirmala UI" w:cs="Nirmala UI"/>
          <w:color w:val="6B2976"/>
          <w:szCs w:val="20"/>
        </w:rPr>
      </w:pPr>
      <w:r w:rsidRPr="00811E27">
        <w:rPr>
          <w:rFonts w:ascii="Nirmala UI" w:hAnsi="Nirmala UI" w:cs="Nirmala UI"/>
        </w:rPr>
        <w:br w:type="page"/>
      </w:r>
    </w:p>
    <w:p w14:paraId="77EBB9C0" w14:textId="708E1976" w:rsidR="00F15953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 w:cs="Arial"/>
          <w:bCs/>
          <w:iCs w:val="0"/>
          <w:szCs w:val="28"/>
          <w:cs/>
          <w:lang w:val="hi" w:bidi="hi"/>
        </w:rPr>
        <w:t>5</w:t>
      </w:r>
    </w:p>
    <w:p w14:paraId="294205BE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78932A9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4E321C3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40D54974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49BDD2A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16FD150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12478D1E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5D0D3F0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FD64B4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6038EAFA" w14:textId="77777777" w:rsidR="00713548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431D8" w:rsidRPr="00811E27" w14:paraId="2081B83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29B726F" w14:textId="77777777" w:rsidR="00713548" w:rsidRPr="00811E27" w:rsidRDefault="00713548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2B859A36" w14:textId="77777777" w:rsidR="005741BD" w:rsidRPr="00811E27" w:rsidRDefault="0015200B" w:rsidP="00587DA6">
      <w:pPr>
        <w:spacing w:line="288" w:lineRule="auto"/>
        <w:rPr>
          <w:rFonts w:ascii="Nirmala UI" w:hAnsi="Nirmala UI" w:cs="Nirmala UI"/>
          <w:color w:val="6B2976"/>
          <w:sz w:val="40"/>
          <w:szCs w:val="26"/>
          <w:lang w:eastAsia="x-none"/>
        </w:rPr>
      </w:pPr>
      <w:r w:rsidRPr="00811E27">
        <w:rPr>
          <w:rFonts w:ascii="Nirmala UI" w:hAnsi="Nirmala UI" w:cs="Nirmala UI"/>
        </w:rPr>
        <w:br w:type="page"/>
      </w:r>
    </w:p>
    <w:p w14:paraId="3F79CDE1" w14:textId="77777777" w:rsidR="009B07C3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23" w:name="_Toc118759160"/>
      <w:r w:rsidRPr="00811E27">
        <w:rPr>
          <w:rFonts w:ascii="Nirmala UI" w:eastAsia="Arial Unicode MS" w:hAnsi="Nirmala UI" w:cs="Nirmala UI"/>
          <w:lang w:val="hi"/>
        </w:rPr>
        <w:lastRenderedPageBreak/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र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bookmarkEnd w:id="123"/>
    </w:p>
    <w:p w14:paraId="3EDBF66C" w14:textId="77777777" w:rsidR="004D6D06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मूल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धारण</w:t>
      </w:r>
    </w:p>
    <w:p w14:paraId="1789643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ूल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म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गा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CD6DA7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म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ूल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ाग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ले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।</w:t>
      </w:r>
    </w:p>
    <w:p w14:paraId="2988C9F3" w14:textId="16E44DCF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ूल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म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अच्छी</w:t>
      </w:r>
      <w:r w:rsidR="001123F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वसूली</w:t>
      </w:r>
      <w:r w:rsidR="001123F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</w:t>
      </w:r>
      <w:r w:rsidRPr="00811E27">
        <w:rPr>
          <w:rFonts w:ascii="Nirmala UI" w:eastAsia="Arial Unicode MS" w:hAnsi="Nirmala UI" w:cs="Nirmala UI"/>
          <w:lang w:val="hi"/>
        </w:rPr>
        <w:t>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।</w:t>
      </w:r>
    </w:p>
    <w:p w14:paraId="7FB82F43" w14:textId="77777777" w:rsidR="004D6D06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</w:p>
    <w:p w14:paraId="57FA223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bookmarkStart w:id="124" w:name="_Hlk108009170"/>
      <w:r w:rsidRPr="00811E27">
        <w:rPr>
          <w:rStyle w:val="Strong"/>
          <w:rFonts w:ascii="Nirmala UI" w:eastAsia="Arial Unicode MS" w:hAnsi="Nirmala UI" w:cs="Nirmala UI"/>
          <w:lang w:val="hi"/>
        </w:rPr>
        <w:t>सेव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अनुबंध</w:t>
      </w:r>
      <w:bookmarkEnd w:id="124"/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ी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ख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1FE673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7CAE31B" w14:textId="77777777" w:rsidR="00DD7433" w:rsidRPr="00811E27" w:rsidRDefault="0015200B" w:rsidP="00587DA6">
      <w:pPr>
        <w:pStyle w:val="ListParagraph"/>
        <w:numPr>
          <w:ilvl w:val="0"/>
          <w:numId w:val="3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ौ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ेंगी</w:t>
      </w:r>
    </w:p>
    <w:p w14:paraId="0D773DC8" w14:textId="77777777" w:rsidR="00DD7433" w:rsidRPr="00811E27" w:rsidRDefault="0015200B" w:rsidP="00587DA6">
      <w:pPr>
        <w:pStyle w:val="ListParagraph"/>
        <w:numPr>
          <w:ilvl w:val="0"/>
          <w:numId w:val="3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एगा</w:t>
      </w:r>
    </w:p>
    <w:p w14:paraId="3289D343" w14:textId="77777777" w:rsidR="00DD7433" w:rsidRPr="00811E27" w:rsidRDefault="0015200B" w:rsidP="00587DA6">
      <w:pPr>
        <w:pStyle w:val="ListParagraph"/>
        <w:numPr>
          <w:ilvl w:val="0"/>
          <w:numId w:val="3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ल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C7A6E4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FE4A74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च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71F32031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िव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दस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726F53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।</w:t>
      </w:r>
    </w:p>
    <w:p w14:paraId="4C9AB4F8" w14:textId="312FCF14" w:rsidR="0043164A" w:rsidRPr="00811E27" w:rsidRDefault="0015200B" w:rsidP="00587DA6">
      <w:pPr>
        <w:spacing w:before="6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ढ़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उपलब्ध</w:t>
      </w:r>
      <w:r w:rsidR="001123F3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  <w:r w:rsidRPr="00811E27">
        <w:rPr>
          <w:rFonts w:ascii="Nirmala UI" w:eastAsia="Arial Unicode MS" w:hAnsi="Nirmala UI" w:cs="Nirmala UI"/>
          <w:lang w:val="hi"/>
        </w:rPr>
        <w:br/>
      </w:r>
      <w:hyperlink r:id="rId10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ndi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provider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working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provider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connecting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participant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service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agreements</w:t>
        </w:r>
      </w:hyperlink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661D7472" w14:textId="77777777" w:rsidR="004D6D06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बुकिंग्स</w:t>
      </w:r>
      <w:r w:rsidRPr="00811E27">
        <w:rPr>
          <w:rFonts w:ascii="Nirmala UI" w:eastAsia="Arial Unicode MS" w:hAnsi="Nirmala UI" w:cs="Nirmala UI"/>
          <w:lang w:val="hi"/>
        </w:rPr>
        <w:t>)</w:t>
      </w:r>
    </w:p>
    <w:p w14:paraId="130917E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bookmarkStart w:id="125" w:name="_Hlk108009176"/>
      <w:r w:rsidRPr="00811E27">
        <w:rPr>
          <w:rStyle w:val="Strong"/>
          <w:rFonts w:ascii="Nirmala UI" w:eastAsia="Arial Unicode MS" w:hAnsi="Nirmala UI" w:cs="Nirmala UI"/>
          <w:lang w:val="hi"/>
        </w:rPr>
        <w:t>सेवाओं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के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रक्षण</w:t>
      </w:r>
      <w:bookmarkEnd w:id="125"/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वस्थ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5EE6AE44" w14:textId="77777777" w:rsidR="00DD7433" w:rsidRPr="00811E27" w:rsidRDefault="0015200B" w:rsidP="00587DA6">
      <w:pPr>
        <w:pStyle w:val="ListParagraph"/>
        <w:numPr>
          <w:ilvl w:val="0"/>
          <w:numId w:val="3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52B84D21" w14:textId="77777777" w:rsidR="00DD7433" w:rsidRPr="00811E27" w:rsidRDefault="0015200B" w:rsidP="00587DA6">
      <w:pPr>
        <w:pStyle w:val="ListParagraph"/>
        <w:numPr>
          <w:ilvl w:val="0"/>
          <w:numId w:val="3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ु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373D07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D1056A5" w14:textId="77777777" w:rsidR="00DD7433" w:rsidRPr="00811E27" w:rsidRDefault="0015200B" w:rsidP="00587DA6">
      <w:pPr>
        <w:pStyle w:val="ListParagraph"/>
        <w:numPr>
          <w:ilvl w:val="0"/>
          <w:numId w:val="3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46D8B861" w14:textId="77777777" w:rsidR="00DD7433" w:rsidRPr="00811E27" w:rsidRDefault="0015200B" w:rsidP="00587DA6">
      <w:pPr>
        <w:pStyle w:val="ListParagraph"/>
        <w:numPr>
          <w:ilvl w:val="0"/>
          <w:numId w:val="3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आरक्षण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कितने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समय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के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लिए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color w:val="000000"/>
          <w:szCs w:val="28"/>
          <w:lang w:val="hi"/>
        </w:rPr>
        <w:t>है</w:t>
      </w:r>
    </w:p>
    <w:p w14:paraId="0326432C" w14:textId="77777777" w:rsidR="00DD7433" w:rsidRPr="00811E27" w:rsidRDefault="0015200B" w:rsidP="00587DA6">
      <w:pPr>
        <w:pStyle w:val="ListParagraph"/>
        <w:numPr>
          <w:ilvl w:val="0"/>
          <w:numId w:val="31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ल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।</w:t>
      </w:r>
    </w:p>
    <w:p w14:paraId="6DEBB1F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व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6175FC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व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ु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9C1EFE4" w14:textId="06D60260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01CEA2D" w14:textId="0EE411D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0508CD9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द्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0D384C2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ल</w:t>
      </w:r>
      <w:r w:rsidRPr="00811E27">
        <w:rPr>
          <w:rFonts w:ascii="Nirmala UI" w:eastAsia="Arial Unicode MS" w:hAnsi="Nirmala UI" w:cs="Nirmala UI"/>
          <w:lang w:val="hi"/>
        </w:rPr>
        <w:t>े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द्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3CD6C0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दाह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AB5FA72" w14:textId="77777777" w:rsidR="00713548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र्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प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डा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ं</w:t>
      </w:r>
      <w:r w:rsidRPr="00811E27">
        <w:rPr>
          <w:rFonts w:ascii="Nirmala UI" w:eastAsia="Arial Unicode MS" w:hAnsi="Nirmala UI" w:cs="Nirmala UI"/>
          <w:lang w:val="hi"/>
        </w:rPr>
        <w:t>गे।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7255C034" w14:textId="77777777" w:rsidR="00F053A6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5EBB6E18" w14:textId="2EC1E48D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77B7B70" w14:textId="77777777" w:rsidR="0050281D" w:rsidRPr="00811E27" w:rsidRDefault="0015200B" w:rsidP="00587DA6">
      <w:pPr>
        <w:pStyle w:val="Heading4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त्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373B6708" w14:textId="655CC481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त्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D60269">
        <w:rPr>
          <w:rFonts w:eastAsia="Arial Unicode MS"/>
          <w:szCs w:val="28"/>
          <w:cs/>
          <w:lang w:val="hi" w:bidi="hi"/>
        </w:rPr>
        <w:t>2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CEC7498" w14:textId="0E4CE42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इन्वॉ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ेज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वेद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641F17E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न्वॉ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ADA356D" w14:textId="12280032" w:rsidR="00DD7433" w:rsidRPr="00811E27" w:rsidRDefault="0015200B" w:rsidP="00587DA6">
      <w:pPr>
        <w:pStyle w:val="ListParagraph"/>
        <w:numPr>
          <w:ilvl w:val="0"/>
          <w:numId w:val="33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2040A1D1" w14:textId="77777777" w:rsidR="00DD7433" w:rsidRPr="00811E27" w:rsidRDefault="0015200B" w:rsidP="00587DA6">
      <w:pPr>
        <w:pStyle w:val="ListParagraph"/>
        <w:numPr>
          <w:ilvl w:val="0"/>
          <w:numId w:val="33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धनराशि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A8C9548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E47DA80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प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</w:t>
      </w:r>
      <w:r w:rsidRPr="00811E27">
        <w:rPr>
          <w:rFonts w:ascii="Nirmala UI" w:eastAsia="Arial Unicode MS" w:hAnsi="Nirmala UI" w:cs="Nirmala UI"/>
          <w:lang w:val="hi"/>
        </w:rPr>
        <w:t>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वेद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: </w:t>
      </w:r>
    </w:p>
    <w:p w14:paraId="15963732" w14:textId="399F3875" w:rsidR="00DD7433" w:rsidRPr="00811E27" w:rsidRDefault="00811E27" w:rsidP="00587DA6">
      <w:pPr>
        <w:pStyle w:val="ListParagraph"/>
        <w:numPr>
          <w:ilvl w:val="0"/>
          <w:numId w:val="33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पोर्टल</w:t>
      </w:r>
    </w:p>
    <w:p w14:paraId="3ED032B6" w14:textId="66F60DE5" w:rsidR="00DD7433" w:rsidRPr="00811E27" w:rsidRDefault="00811E27" w:rsidP="00587DA6">
      <w:pPr>
        <w:pStyle w:val="ListParagraph"/>
        <w:numPr>
          <w:ilvl w:val="0"/>
          <w:numId w:val="33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eastAsia="Arial Unicode MS" w:cs="Arial"/>
          <w:lang w:val="hi"/>
        </w:rPr>
        <w:t>my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eastAsia="Arial Unicode MS" w:cs="Arial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ऐप का।</w:t>
      </w:r>
    </w:p>
    <w:p w14:paraId="543636C6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कॉर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।</w:t>
      </w:r>
    </w:p>
    <w:p w14:paraId="3EE02EC9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्वॉइस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396F9B3A" w14:textId="77777777" w:rsidR="0050281D" w:rsidRPr="00811E27" w:rsidRDefault="0015200B" w:rsidP="00587DA6">
      <w:pPr>
        <w:pStyle w:val="Heading4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09A2E17B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8B0E441" w14:textId="77777777" w:rsidR="00DD7433" w:rsidRPr="00811E27" w:rsidRDefault="0015200B" w:rsidP="00587DA6">
      <w:pPr>
        <w:pStyle w:val="ListParagraph"/>
        <w:numPr>
          <w:ilvl w:val="0"/>
          <w:numId w:val="31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</w:t>
      </w:r>
    </w:p>
    <w:p w14:paraId="453170C6" w14:textId="77777777" w:rsidR="00DD7433" w:rsidRPr="00811E27" w:rsidRDefault="0015200B" w:rsidP="00587DA6">
      <w:pPr>
        <w:pStyle w:val="ListParagraph"/>
        <w:numPr>
          <w:ilvl w:val="0"/>
          <w:numId w:val="31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कॉर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ेंगे।</w:t>
      </w:r>
    </w:p>
    <w:p w14:paraId="14C029A2" w14:textId="77777777" w:rsidR="00713548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्वॉइस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ेज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ंगी।</w:t>
      </w:r>
    </w:p>
    <w:p w14:paraId="2B09ED31" w14:textId="77777777" w:rsidR="002C2B2A" w:rsidRPr="00811E27" w:rsidRDefault="0015200B" w:rsidP="00587DA6">
      <w:pPr>
        <w:pStyle w:val="Heading4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36DD3343" w14:textId="4578FAAF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</w:t>
      </w:r>
      <w:r w:rsidRPr="00811E27">
        <w:rPr>
          <w:rFonts w:ascii="Nirmala UI" w:eastAsia="Arial Unicode MS" w:hAnsi="Nirmala UI" w:cs="Nirmala UI"/>
          <w:lang w:val="hi"/>
        </w:rPr>
        <w:t>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ा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।</w:t>
      </w:r>
    </w:p>
    <w:p w14:paraId="43205C4C" w14:textId="77777777" w:rsidR="00D60269" w:rsidRDefault="00D602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5F046F99" w14:textId="3C1D17A1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 w:bidi="hi"/>
        </w:rPr>
        <w:lastRenderedPageBreak/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इन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83A2DC1" w14:textId="77777777" w:rsidR="00DD7433" w:rsidRPr="00811E27" w:rsidRDefault="0015200B" w:rsidP="00587DA6">
      <w:pPr>
        <w:pStyle w:val="ListParagraph"/>
        <w:numPr>
          <w:ilvl w:val="0"/>
          <w:numId w:val="3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ंबर</w:t>
      </w:r>
    </w:p>
    <w:p w14:paraId="7AFA1189" w14:textId="77777777" w:rsidR="00DD7433" w:rsidRPr="00811E27" w:rsidRDefault="0015200B" w:rsidP="00587DA6">
      <w:pPr>
        <w:pStyle w:val="ListParagraph"/>
        <w:numPr>
          <w:ilvl w:val="0"/>
          <w:numId w:val="34"/>
        </w:numPr>
        <w:spacing w:before="6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न्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िथि</w:t>
      </w:r>
    </w:p>
    <w:p w14:paraId="667FBF76" w14:textId="77777777" w:rsidR="00713548" w:rsidRPr="00811E27" w:rsidRDefault="0015200B" w:rsidP="00587DA6">
      <w:pPr>
        <w:pStyle w:val="ListParagraph"/>
        <w:numPr>
          <w:ilvl w:val="0"/>
          <w:numId w:val="3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रिवार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ाम।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4DE0F419" w14:textId="77777777" w:rsidR="00CC7F71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26" w:name="_Toc118759161"/>
      <w:r w:rsidRPr="00811E27">
        <w:rPr>
          <w:rFonts w:ascii="Nirmala UI" w:eastAsia="Arial Unicode MS" w:hAnsi="Nirmala UI" w:cs="Nirmala UI"/>
          <w:lang w:val="hi"/>
        </w:rPr>
        <w:lastRenderedPageBreak/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ग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bookmarkEnd w:id="126"/>
    </w:p>
    <w:p w14:paraId="4A0141F1" w14:textId="77777777" w:rsidR="002C2B2A" w:rsidRPr="00811E27" w:rsidRDefault="0015200B" w:rsidP="00587DA6">
      <w:pPr>
        <w:pStyle w:val="Heading3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ध्य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</w:t>
      </w:r>
    </w:p>
    <w:p w14:paraId="2D4B92BE" w14:textId="57B5CE53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च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त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धी</w:t>
      </w:r>
      <w:r w:rsidRPr="00811E27">
        <w:rPr>
          <w:rFonts w:ascii="Nirmala UI" w:eastAsia="Arial Unicode MS" w:hAnsi="Nirmala UI" w:cs="Nirmala UI"/>
          <w:lang w:val="hi"/>
        </w:rPr>
        <w:t>करण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74954D8" w14:textId="76B19B02" w:rsidR="00DD7433" w:rsidRPr="00811E27" w:rsidRDefault="001123F3" w:rsidP="00587DA6">
      <w:pPr>
        <w:pStyle w:val="ListParagraph"/>
        <w:numPr>
          <w:ilvl w:val="0"/>
          <w:numId w:val="34"/>
        </w:numPr>
        <w:spacing w:before="60" w:after="0" w:line="288" w:lineRule="auto"/>
        <w:rPr>
          <w:rFonts w:ascii="Nirmala UI" w:hAnsi="Nirmala UI" w:cs="Nirmala UI"/>
        </w:rPr>
      </w:pPr>
      <w:r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प्रयुक्त</w:t>
      </w:r>
      <w:r w:rsidRPr="00811E27">
        <w:rPr>
          <w:rFonts w:ascii="Nirmala UI" w:eastAsia="Arial Unicode MS" w:hAnsi="Nirmala UI" w:cs="Nirmala UI"/>
          <w:lang w:val="hi"/>
        </w:rPr>
        <w:t xml:space="preserve"> हो चुका है</w:t>
      </w:r>
    </w:p>
    <w:p w14:paraId="6348C9CB" w14:textId="77777777" w:rsidR="00DD7433" w:rsidRPr="00811E27" w:rsidRDefault="0015200B" w:rsidP="00587DA6">
      <w:pPr>
        <w:pStyle w:val="ListParagraph"/>
        <w:numPr>
          <w:ilvl w:val="0"/>
          <w:numId w:val="34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बा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A725D17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कॉर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।</w:t>
      </w:r>
    </w:p>
    <w:p w14:paraId="106A2E39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त्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र्च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ट्रै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547C05B7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त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4F4227C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ा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ों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14DBC332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DDC07F7" w14:textId="77777777" w:rsidR="00DD7433" w:rsidRPr="00811E27" w:rsidRDefault="0015200B" w:rsidP="00587DA6">
      <w:pPr>
        <w:pStyle w:val="ListParagraph"/>
        <w:numPr>
          <w:ilvl w:val="0"/>
          <w:numId w:val="35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</w:t>
      </w:r>
    </w:p>
    <w:p w14:paraId="0D2A6E6B" w14:textId="0FDAB39C" w:rsidR="00DD7433" w:rsidRPr="00811E27" w:rsidRDefault="0015200B" w:rsidP="00587DA6">
      <w:pPr>
        <w:pStyle w:val="ListParagraph"/>
        <w:numPr>
          <w:ilvl w:val="0"/>
          <w:numId w:val="51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स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ठी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य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रना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चाहिए।</w:t>
      </w:r>
    </w:p>
    <w:p w14:paraId="2FDAB0A0" w14:textId="77777777" w:rsidR="00F46544" w:rsidRPr="00811E27" w:rsidRDefault="0015200B" w:rsidP="00587DA6">
      <w:pPr>
        <w:pStyle w:val="Heading3"/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3B6B4FA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िए।</w:t>
      </w:r>
    </w:p>
    <w:p w14:paraId="4349C645" w14:textId="77777777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रोसेमं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</w:t>
      </w:r>
      <w:r w:rsidRPr="00811E27">
        <w:rPr>
          <w:rFonts w:ascii="Nirmala UI" w:eastAsia="Arial Unicode MS" w:hAnsi="Nirmala UI" w:cs="Nirmala UI"/>
          <w:lang w:val="hi"/>
        </w:rPr>
        <w:t>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क्ष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समर्थक</w:t>
      </w:r>
      <w:r w:rsidRPr="00811E27">
        <w:rPr>
          <w:rFonts w:ascii="Nirmala UI" w:eastAsia="Arial Unicode MS" w:hAnsi="Nirmala UI" w:cs="Nirmala UI"/>
          <w:lang w:val="hi"/>
        </w:rPr>
        <w:t xml:space="preserve"> -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ग्र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ा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ठ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0480AD4" w14:textId="18C3F82D" w:rsidR="00713548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योग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Commission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F6DA919" w14:textId="77777777" w:rsidR="00D60269" w:rsidRDefault="00D602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irmala UI" w:eastAsia="Arial Unicode MS" w:hAnsi="Nirmala UI" w:cs="Nirmala UI"/>
          <w:lang w:val="hi"/>
        </w:rPr>
      </w:pPr>
      <w:r>
        <w:rPr>
          <w:rFonts w:ascii="Nirmala UI" w:eastAsia="Arial Unicode MS" w:hAnsi="Nirmala UI" w:cs="Nirmala UI"/>
          <w:cs/>
          <w:lang w:val="hi" w:bidi="hi"/>
        </w:rPr>
        <w:br w:type="page"/>
      </w:r>
    </w:p>
    <w:p w14:paraId="66D41E9C" w14:textId="467707A9" w:rsidR="00DD7433" w:rsidRPr="00811E27" w:rsidRDefault="0015200B" w:rsidP="00587DA6">
      <w:p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 w:bidi="hi"/>
        </w:rPr>
        <w:lastRenderedPageBreak/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प्रदा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 w:bidi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 w:bidi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2A73E55" w14:textId="77777777" w:rsidR="00DD7433" w:rsidRPr="00811E27" w:rsidRDefault="0015200B" w:rsidP="00587DA6">
      <w:pPr>
        <w:pStyle w:val="ListParagraph"/>
        <w:numPr>
          <w:ilvl w:val="0"/>
          <w:numId w:val="36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न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श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150F2E2E" w14:textId="77777777" w:rsidR="00DD7433" w:rsidRPr="00811E27" w:rsidRDefault="0015200B" w:rsidP="00587DA6">
      <w:pPr>
        <w:pStyle w:val="ListParagraph"/>
        <w:numPr>
          <w:ilvl w:val="0"/>
          <w:numId w:val="36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026B5263" w14:textId="2239517D" w:rsidR="00DD7433" w:rsidRPr="00811E27" w:rsidRDefault="0015200B" w:rsidP="00587DA6">
      <w:pPr>
        <w:pStyle w:val="ListParagraph"/>
        <w:numPr>
          <w:ilvl w:val="0"/>
          <w:numId w:val="36"/>
        </w:numPr>
        <w:spacing w:before="60" w:after="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ो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कर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रहे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>/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रही</w:t>
      </w:r>
      <w:r w:rsidR="001123F3" w:rsidRPr="001123F3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1123F3" w:rsidRPr="001123F3">
        <w:rPr>
          <w:rFonts w:ascii="Nirmala UI" w:eastAsia="Arial Unicode MS" w:hAnsi="Nirmala UI" w:cs="Nirmala UI" w:hint="cs"/>
          <w:szCs w:val="28"/>
          <w:cs/>
          <w:lang w:val="hi" w:bidi="hi"/>
        </w:rPr>
        <w:t>हैं</w:t>
      </w:r>
      <w:r w:rsidR="001123F3" w:rsidRPr="001123F3">
        <w:rPr>
          <w:rFonts w:ascii="Nirmala UI" w:eastAsia="Arial Unicode MS" w:hAnsi="Nirmala UI" w:cs="Nirmala UI"/>
          <w:szCs w:val="28"/>
          <w:lang w:val="hi"/>
        </w:rPr>
        <w:t>,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ि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A4451DD" w14:textId="4B819D29" w:rsidR="0043164A" w:rsidRPr="00811E27" w:rsidRDefault="0015200B" w:rsidP="00587DA6">
      <w:pPr>
        <w:spacing w:line="288" w:lineRule="auto"/>
        <w:rPr>
          <w:rFonts w:ascii="Nirmala UI" w:hAnsi="Nirmala UI" w:cs="Nirmala UI"/>
          <w:cs/>
          <w:lang w:bidi="hi-IN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A058A71" w14:textId="77777777" w:rsidR="00EC24E1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 w:bidi="hi-IN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जाए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 w:bidi="hi-IN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-IN"/>
        </w:rPr>
        <w:t>होगा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19CE4E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ीत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B0608D9" w14:textId="0D90F782" w:rsidR="00DD7433" w:rsidRPr="00811E27" w:rsidRDefault="0015200B" w:rsidP="00587DA6">
      <w:pPr>
        <w:pStyle w:val="ListParagraph"/>
        <w:numPr>
          <w:ilvl w:val="0"/>
          <w:numId w:val="1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="00886B27" w:rsidRPr="001123F3">
        <w:rPr>
          <w:rFonts w:ascii="Nirmala UI" w:eastAsia="Arial Unicode MS" w:hAnsi="Nirmala UI" w:cs="Nirmala UI"/>
          <w:szCs w:val="28"/>
          <w:lang w:val="hi"/>
        </w:rPr>
        <w:t>,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िस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518E36A3" w14:textId="77777777" w:rsidR="00DD7433" w:rsidRPr="00811E27" w:rsidRDefault="0015200B" w:rsidP="00587DA6">
      <w:pPr>
        <w:pStyle w:val="ListParagraph"/>
        <w:numPr>
          <w:ilvl w:val="0"/>
          <w:numId w:val="1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ा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57D2E1D5" w14:textId="77777777" w:rsidR="00DD7433" w:rsidRPr="00811E27" w:rsidRDefault="0015200B" w:rsidP="00587DA6">
      <w:pPr>
        <w:pStyle w:val="ListParagraph"/>
        <w:numPr>
          <w:ilvl w:val="0"/>
          <w:numId w:val="1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र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502E8151" w14:textId="77777777" w:rsidR="00DD7433" w:rsidRPr="00811E27" w:rsidRDefault="0015200B" w:rsidP="00587DA6">
      <w:pPr>
        <w:pStyle w:val="ListParagraph"/>
        <w:numPr>
          <w:ilvl w:val="0"/>
          <w:numId w:val="16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ौकरी।</w:t>
      </w:r>
    </w:p>
    <w:p w14:paraId="2323F19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ृप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ित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ल्द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एँ।</w:t>
      </w:r>
    </w:p>
    <w:p w14:paraId="34F72C2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ाव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ा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ेहत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े।</w:t>
      </w:r>
    </w:p>
    <w:p w14:paraId="0965C44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ि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0270DFE" w14:textId="04E2603A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ॉर्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ाध्य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15507FF9" w14:textId="10B746A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hyperlink r:id="rId11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ndi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participant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using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your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plan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changing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your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plan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change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-</w:t>
        </w:r>
        <w:r w:rsidR="00811E27" w:rsidRPr="00811E27">
          <w:rPr>
            <w:rStyle w:val="Hyperlink"/>
            <w:rFonts w:eastAsia="Arial Unicode MS"/>
            <w:lang w:val="hi"/>
          </w:rPr>
          <w:t>circumstances</w:t>
        </w:r>
      </w:hyperlink>
    </w:p>
    <w:p w14:paraId="4C4A3DDC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्याल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ग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ू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573408EC" w14:textId="77777777" w:rsidR="00FB164A" w:rsidRPr="00811E27" w:rsidRDefault="0015200B" w:rsidP="00587DA6">
      <w:pPr>
        <w:spacing w:line="288" w:lineRule="auto"/>
        <w:rPr>
          <w:rFonts w:ascii="Nirmala UI" w:hAnsi="Nirmala UI" w:cs="Nirmala UI"/>
          <w:color w:val="6B2976"/>
          <w:sz w:val="40"/>
          <w:szCs w:val="26"/>
          <w:lang w:eastAsia="x-none"/>
        </w:rPr>
      </w:pP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ो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02472413" w14:textId="77777777" w:rsidR="00CC7F71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27" w:name="_Toc118759162"/>
      <w:r w:rsidRPr="00811E27">
        <w:rPr>
          <w:rFonts w:ascii="Nirmala UI" w:eastAsia="Arial Unicode MS" w:hAnsi="Nirmala UI" w:cs="Nirmala UI"/>
          <w:lang w:val="hi"/>
        </w:rPr>
        <w:lastRenderedPageBreak/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bookmarkEnd w:id="127"/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7E3F9450" w14:textId="06E23BF8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समाप्ति</w:t>
      </w:r>
      <w:r w:rsidR="00886B27">
        <w:rPr>
          <w:rFonts w:ascii="Nirmala UI" w:eastAsia="Arial Unicode MS" w:hAnsi="Nirmala UI" w:cs="Nirmala UI" w:hint="cs"/>
          <w:cs/>
          <w:lang w:val="hi" w:bidi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िथ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।</w:t>
      </w:r>
    </w:p>
    <w:p w14:paraId="6829AFB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द्देश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वस्थ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।</w:t>
      </w:r>
    </w:p>
    <w:p w14:paraId="224794A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F1E2D2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3B6CEEA" w14:textId="77777777" w:rsidR="00DD7433" w:rsidRPr="00811E27" w:rsidRDefault="0015200B" w:rsidP="00587DA6">
      <w:pPr>
        <w:pStyle w:val="ListParagraph"/>
        <w:numPr>
          <w:ilvl w:val="0"/>
          <w:numId w:val="3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्यक्तिग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ू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072CC51F" w14:textId="77777777" w:rsidR="00DD7433" w:rsidRPr="00811E27" w:rsidRDefault="0015200B" w:rsidP="00587DA6">
      <w:pPr>
        <w:pStyle w:val="ListParagraph"/>
        <w:numPr>
          <w:ilvl w:val="0"/>
          <w:numId w:val="3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फो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।</w:t>
      </w:r>
    </w:p>
    <w:p w14:paraId="5B92EF2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ौजू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EECC006" w14:textId="77777777" w:rsidR="00DD7433" w:rsidRPr="00811E27" w:rsidRDefault="0015200B" w:rsidP="00587DA6">
      <w:pPr>
        <w:pStyle w:val="ListParagraph"/>
        <w:numPr>
          <w:ilvl w:val="0"/>
          <w:numId w:val="3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रिव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दस्य</w:t>
      </w:r>
    </w:p>
    <w:p w14:paraId="4B8F6365" w14:textId="77777777" w:rsidR="00DD7433" w:rsidRPr="00811E27" w:rsidRDefault="0015200B" w:rsidP="00587DA6">
      <w:pPr>
        <w:pStyle w:val="ListParagraph"/>
        <w:numPr>
          <w:ilvl w:val="0"/>
          <w:numId w:val="3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दोस्त</w:t>
      </w:r>
    </w:p>
    <w:p w14:paraId="56E502E4" w14:textId="77777777" w:rsidR="00DD7433" w:rsidRPr="00811E27" w:rsidRDefault="0015200B" w:rsidP="00587DA6">
      <w:pPr>
        <w:pStyle w:val="ListParagraph"/>
        <w:numPr>
          <w:ilvl w:val="0"/>
          <w:numId w:val="3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क्ष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समर्थक।</w:t>
      </w:r>
    </w:p>
    <w:p w14:paraId="2AACBF91" w14:textId="7C66BCB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ृप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इ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ाएँ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03DF63E" w14:textId="77777777" w:rsidR="00DD7433" w:rsidRPr="00811E27" w:rsidRDefault="0015200B" w:rsidP="00587DA6">
      <w:pPr>
        <w:pStyle w:val="ListParagraph"/>
        <w:numPr>
          <w:ilvl w:val="0"/>
          <w:numId w:val="3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</w:p>
    <w:p w14:paraId="241C76D3" w14:textId="77777777" w:rsidR="00713548" w:rsidRPr="00811E27" w:rsidRDefault="0015200B" w:rsidP="00587DA6">
      <w:pPr>
        <w:pStyle w:val="ListParagraph"/>
        <w:numPr>
          <w:ilvl w:val="0"/>
          <w:numId w:val="5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पोर्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डॉक्ट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पोर्ट।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73074F5F" w14:textId="77777777" w:rsidR="008E7943" w:rsidRPr="00811E27" w:rsidRDefault="0015200B" w:rsidP="00D60269">
      <w:pPr>
        <w:pStyle w:val="Heading3"/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lastRenderedPageBreak/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ैय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</w:p>
    <w:p w14:paraId="7A7CDDBA" w14:textId="77777777" w:rsidR="00DD7433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23533044" w14:textId="15DD0DD2" w:rsidR="00DD7433" w:rsidRPr="00811E27" w:rsidRDefault="0015200B" w:rsidP="00D60269">
      <w:pPr>
        <w:pStyle w:val="ListParagraph"/>
        <w:numPr>
          <w:ilvl w:val="0"/>
          <w:numId w:val="37"/>
        </w:num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86B27">
        <w:rPr>
          <w:rFonts w:ascii="Nirmala UI" w:eastAsia="Arial Unicode MS" w:hAnsi="Nirmala UI" w:cs="Nirmala UI"/>
          <w:szCs w:val="28"/>
          <w:lang w:val="hi"/>
        </w:rPr>
        <w:t>ज</w:t>
      </w:r>
      <w:r w:rsidRPr="00886B27">
        <w:rPr>
          <w:rFonts w:ascii="Nirmala UI" w:eastAsia="Arial Unicode MS" w:hAnsi="Nirmala UI" w:cs="Nirmala UI"/>
          <w:szCs w:val="28"/>
          <w:lang w:val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खुद</w:t>
      </w:r>
      <w:r w:rsidR="00886B27"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करना</w:t>
      </w:r>
    </w:p>
    <w:p w14:paraId="496F78BE" w14:textId="77777777" w:rsidR="00713548" w:rsidRPr="00811E27" w:rsidRDefault="0015200B" w:rsidP="00D60269">
      <w:pPr>
        <w:pStyle w:val="ListParagraph"/>
        <w:numPr>
          <w:ilvl w:val="0"/>
          <w:numId w:val="37"/>
        </w:num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शलत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ीखना।</w:t>
      </w:r>
    </w:p>
    <w:p w14:paraId="5477FB45" w14:textId="77777777" w:rsidR="00DD7433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हत्वपूर्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9EF75A3" w14:textId="77777777" w:rsidR="00DD7433" w:rsidRPr="00811E27" w:rsidRDefault="0015200B" w:rsidP="00D60269">
      <w:pPr>
        <w:pStyle w:val="ListParagraph"/>
        <w:numPr>
          <w:ilvl w:val="0"/>
          <w:numId w:val="39"/>
        </w:num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1280B374" w14:textId="77777777" w:rsidR="00DD7433" w:rsidRPr="00811E27" w:rsidRDefault="0015200B" w:rsidP="00D60269">
      <w:pPr>
        <w:pStyle w:val="ListParagraph"/>
        <w:numPr>
          <w:ilvl w:val="0"/>
          <w:numId w:val="39"/>
        </w:num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ीव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ाव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E711652" w14:textId="77777777" w:rsidR="00DD7433" w:rsidRPr="00811E27" w:rsidRDefault="0015200B" w:rsidP="00D60269">
      <w:pPr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एँग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ा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37235F0" w14:textId="77777777" w:rsidR="00071338" w:rsidRPr="00811E27" w:rsidRDefault="0015200B" w:rsidP="00D60269">
      <w:pPr>
        <w:pStyle w:val="Heading4"/>
        <w:spacing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्वा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च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ग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</w:p>
    <w:p w14:paraId="4F8BEC43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ह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ो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5F3A965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ग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2FB6667A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</w:t>
      </w:r>
      <w:r w:rsidRPr="00811E27">
        <w:rPr>
          <w:rFonts w:ascii="Nirmala UI" w:eastAsia="Arial Unicode MS" w:hAnsi="Nirmala UI" w:cs="Nirmala UI"/>
          <w:lang w:val="hi"/>
        </w:rPr>
        <w:t>ारग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0386278C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CA7D570" w14:textId="3C9505EC" w:rsidR="00DD7433" w:rsidRPr="00811E27" w:rsidRDefault="0015200B" w:rsidP="00D60269">
      <w:pPr>
        <w:pStyle w:val="ListParagraph"/>
        <w:numPr>
          <w:ilvl w:val="0"/>
          <w:numId w:val="40"/>
        </w:num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काम</w:t>
      </w:r>
      <w:r w:rsidR="00886B27" w:rsidRPr="00886B27">
        <w:rPr>
          <w:rFonts w:ascii="Nirmala UI" w:eastAsia="Arial Unicode MS" w:hAnsi="Nirmala UI" w:cs="Nirmala UI"/>
          <w:szCs w:val="28"/>
          <w:cs/>
          <w:lang w:val="hi" w:bidi="hi"/>
        </w:rPr>
        <w:t>-</w:t>
      </w:r>
      <w:r w:rsidR="00F97955" w:rsidRPr="00F97955">
        <w:rPr>
          <w:rFonts w:ascii="Nirmala UI" w:eastAsia="Arial Unicode MS" w:hAnsi="Nirmala UI" w:cs="Nirmala UI" w:hint="cs"/>
          <w:szCs w:val="28"/>
          <w:cs/>
          <w:lang w:val="hi" w:bidi="hi"/>
        </w:rPr>
        <w:t>का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ज</w:t>
      </w:r>
      <w:r w:rsidR="00886B27"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खुद</w:t>
      </w:r>
      <w:r w:rsidR="00886B27"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करना</w:t>
      </w:r>
    </w:p>
    <w:p w14:paraId="5DB410A3" w14:textId="5A4BC96B" w:rsidR="00DD7433" w:rsidRPr="00811E27" w:rsidRDefault="0015200B" w:rsidP="00D60269">
      <w:pPr>
        <w:pStyle w:val="ListParagraph"/>
        <w:numPr>
          <w:ilvl w:val="0"/>
          <w:numId w:val="40"/>
        </w:num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शलत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86B27"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सीखना</w:t>
      </w:r>
      <w:r w:rsidR="00886B27" w:rsidRPr="00886B27">
        <w:rPr>
          <w:rFonts w:ascii="Nirmala UI" w:eastAsia="Arial Unicode MS" w:hAnsi="Nirmala UI" w:cs="Nirmala UI"/>
          <w:szCs w:val="28"/>
          <w:lang w:val="hi"/>
        </w:rPr>
        <w:t>?</w:t>
      </w:r>
    </w:p>
    <w:p w14:paraId="5FEF2D15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5A15FBC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4AE298B8" w14:textId="77777777" w:rsidR="00DD7433" w:rsidRPr="00811E27" w:rsidRDefault="0015200B" w:rsidP="00D60269">
      <w:pPr>
        <w:pStyle w:val="ListParagraph"/>
        <w:numPr>
          <w:ilvl w:val="0"/>
          <w:numId w:val="41"/>
        </w:num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च्छु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209BA8F" w14:textId="77777777" w:rsidR="00DD7433" w:rsidRPr="00811E27" w:rsidRDefault="0015200B" w:rsidP="00D60269">
      <w:pPr>
        <w:pStyle w:val="ListParagraph"/>
        <w:numPr>
          <w:ilvl w:val="0"/>
          <w:numId w:val="41"/>
        </w:num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परिवर्त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च्छु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A46F97B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वि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0FDDD581" w14:textId="287AFDF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ै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4C54660B" w14:textId="77777777" w:rsidR="00DD7433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ु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</w:t>
      </w:r>
      <w:r w:rsidRPr="00811E27">
        <w:rPr>
          <w:rFonts w:ascii="Nirmala UI" w:eastAsia="Arial Unicode MS" w:hAnsi="Nirmala UI" w:cs="Nirmala UI"/>
          <w:lang w:val="hi"/>
        </w:rPr>
        <w:t>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5CDB85F7" w14:textId="77777777" w:rsidR="0043164A" w:rsidRPr="00811E27" w:rsidRDefault="0015200B" w:rsidP="00D60269">
      <w:pPr>
        <w:spacing w:before="60" w:after="0" w:line="264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घ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ूर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6CAF49F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BB67961" w14:textId="77777777" w:rsidR="00DD7433" w:rsidRPr="00811E27" w:rsidRDefault="0015200B" w:rsidP="00587DA6">
      <w:pPr>
        <w:pStyle w:val="ListParagraph"/>
        <w:numPr>
          <w:ilvl w:val="0"/>
          <w:numId w:val="4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रा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425B4B7D" w14:textId="77777777" w:rsidR="00DD7433" w:rsidRPr="00811E27" w:rsidRDefault="0015200B" w:rsidP="00587DA6">
      <w:pPr>
        <w:pStyle w:val="ListParagraph"/>
        <w:numPr>
          <w:ilvl w:val="0"/>
          <w:numId w:val="4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ि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436BDEAA" w14:textId="77777777" w:rsidR="00DD7433" w:rsidRPr="00811E27" w:rsidRDefault="0015200B" w:rsidP="00587DA6">
      <w:pPr>
        <w:pStyle w:val="ListParagraph"/>
        <w:numPr>
          <w:ilvl w:val="0"/>
          <w:numId w:val="42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िस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ज़रूर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1C49FAF3" w14:textId="77777777" w:rsidR="004C4ACC" w:rsidRPr="00811E27" w:rsidRDefault="0015200B" w:rsidP="00D60269">
      <w:pPr>
        <w:pStyle w:val="Heading3"/>
        <w:spacing w:before="26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</w:t>
      </w:r>
      <w:r w:rsidRPr="00811E27">
        <w:rPr>
          <w:rFonts w:ascii="Nirmala UI" w:eastAsia="Arial Unicode MS" w:hAnsi="Nirmala UI" w:cs="Nirmala UI"/>
          <w:lang w:val="hi"/>
        </w:rPr>
        <w:t>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5D2CF1E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ख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च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049ED09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्त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F17473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त्तर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ाझ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ौखा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ग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4B14C840" w14:textId="77777777" w:rsidR="00FF5712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ोच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</w:p>
    <w:p w14:paraId="775317F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ग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49CB3AF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9431D8" w:rsidRPr="00811E27" w14:paraId="26E5DDE1" w14:textId="77777777" w:rsidTr="00D60269">
        <w:trPr>
          <w:trHeight w:val="27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14A206A6" w14:textId="77777777" w:rsidR="00FF5712" w:rsidRPr="00811E27" w:rsidRDefault="00FF5712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5B7DD6D4" w14:textId="77777777" w:rsidR="00DD7433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रग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ही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9431D8" w:rsidRPr="00811E27" w14:paraId="04AFC08C" w14:textId="77777777" w:rsidTr="00D60269">
        <w:trPr>
          <w:trHeight w:val="2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05A777E8" w14:textId="77777777" w:rsidR="00FF5712" w:rsidRPr="00811E27" w:rsidRDefault="00FF5712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261B3D14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ा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p w14:paraId="7E02EEB2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बंध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ी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चाहेंग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चाहेंगी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9431D8" w:rsidRPr="00811E27" w14:paraId="06A7017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18C18FA" w14:textId="77777777" w:rsidR="00FF5712" w:rsidRPr="00811E27" w:rsidRDefault="00FF5712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4FF0197B" w14:textId="77777777" w:rsidR="00DD7433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ग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9431D8" w:rsidRPr="00811E27" w14:paraId="48E15B6F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490E6910" w14:textId="77777777" w:rsidR="00FF5712" w:rsidRPr="00811E27" w:rsidRDefault="00FF5712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087D9C40" w14:textId="77777777" w:rsidR="00DD7433" w:rsidRPr="00811E27" w:rsidRDefault="0015200B" w:rsidP="00587DA6">
      <w:pPr>
        <w:spacing w:before="240"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ोट्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श्न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9431D8" w:rsidRPr="00811E27" w14:paraId="0D3121ED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5DFFE71" w14:textId="77777777" w:rsidR="00FF5712" w:rsidRPr="00811E27" w:rsidRDefault="00FF5712" w:rsidP="00587DA6">
            <w:pPr>
              <w:spacing w:line="288" w:lineRule="auto"/>
              <w:rPr>
                <w:rFonts w:ascii="Nirmala UI" w:hAnsi="Nirmala UI" w:cs="Nirmala UI"/>
              </w:rPr>
            </w:pPr>
          </w:p>
        </w:tc>
      </w:tr>
    </w:tbl>
    <w:p w14:paraId="30EF31A7" w14:textId="77777777" w:rsidR="00CC7F71" w:rsidRPr="00811E27" w:rsidRDefault="0015200B" w:rsidP="00587DA6">
      <w:pPr>
        <w:spacing w:line="288" w:lineRule="auto"/>
        <w:rPr>
          <w:rFonts w:ascii="Nirmala UI" w:hAnsi="Nirmala UI" w:cs="Nirmala UI"/>
          <w:lang w:val="en-US"/>
        </w:rPr>
      </w:pPr>
      <w:r w:rsidRPr="00811E27">
        <w:rPr>
          <w:rFonts w:ascii="Nirmala UI" w:hAnsi="Nirmala UI" w:cs="Nirmala UI"/>
          <w:lang w:val="en-US"/>
        </w:rPr>
        <w:br w:type="page"/>
      </w:r>
    </w:p>
    <w:p w14:paraId="6350A21E" w14:textId="77777777" w:rsidR="0098649D" w:rsidRPr="00811E27" w:rsidRDefault="0015200B" w:rsidP="00587DA6">
      <w:pPr>
        <w:pStyle w:val="Heading4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ग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? </w:t>
      </w:r>
    </w:p>
    <w:p w14:paraId="2768398F" w14:textId="77777777" w:rsidR="0098649D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क्ष्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474E290" w14:textId="4D9DC600" w:rsidR="0098649D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पन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myplace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portal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NDIS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ॉ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73249051" w14:textId="77777777" w:rsidR="0098649D" w:rsidRPr="00811E27" w:rsidRDefault="0015200B" w:rsidP="00587DA6">
      <w:pPr>
        <w:spacing w:line="288" w:lineRule="auto"/>
        <w:rPr>
          <w:rFonts w:ascii="Nirmala UI" w:hAnsi="Nirmala UI" w:cs="Nirmala UI"/>
          <w:lang w:val="en-GB"/>
        </w:rPr>
      </w:pP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्थान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ेत्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न्वयक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ंभ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चप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गीद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ग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5CC163BE" w14:textId="77777777" w:rsidR="00CC7F71" w:rsidRPr="00811E27" w:rsidRDefault="0015200B" w:rsidP="00587DA6">
      <w:pPr>
        <w:spacing w:line="288" w:lineRule="auto"/>
        <w:rPr>
          <w:rFonts w:ascii="Nirmala UI" w:hAnsi="Nirmala UI" w:cs="Nirmala UI"/>
          <w:color w:val="6B2976"/>
          <w:sz w:val="40"/>
          <w:szCs w:val="26"/>
          <w:lang w:val="x-none" w:eastAsia="x-none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ेंगे।</w:t>
      </w:r>
      <w:r w:rsidRPr="00811E27">
        <w:rPr>
          <w:rFonts w:ascii="Nirmala UI" w:eastAsia="Arial Unicode MS" w:hAnsi="Nirmala UI" w:cs="Nirmala UI"/>
          <w:lang w:val="hi"/>
        </w:rPr>
        <w:br w:type="page"/>
      </w:r>
    </w:p>
    <w:p w14:paraId="021C54A8" w14:textId="77777777" w:rsidR="00493D5D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28" w:name="_Toc118759163"/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bookmarkEnd w:id="121"/>
      <w:bookmarkEnd w:id="122"/>
      <w:bookmarkEnd w:id="128"/>
    </w:p>
    <w:p w14:paraId="13E86256" w14:textId="77777777" w:rsidR="00DD7433" w:rsidRPr="00811E27" w:rsidRDefault="0015200B" w:rsidP="00587DA6">
      <w:pPr>
        <w:spacing w:line="288" w:lineRule="auto"/>
        <w:rPr>
          <w:rStyle w:val="Hyperlink"/>
          <w:rFonts w:ascii="Nirmala UI" w:hAnsi="Nirmala UI" w:cs="Nirmala UI"/>
          <w:b w:val="0"/>
          <w:color w:val="auto"/>
        </w:rPr>
      </w:pPr>
      <w:bookmarkStart w:id="129" w:name="_Hlk107297819"/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स्ति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र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ध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ंपर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551144A6" w14:textId="1B42B59D" w:rsidR="00DD7433" w:rsidRPr="00811E27" w:rsidRDefault="0015200B" w:rsidP="00587DA6">
      <w:p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hyperlink r:id="rId12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ndi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</w:hyperlink>
    </w:p>
    <w:p w14:paraId="1283891F" w14:textId="62E159E6" w:rsidR="00DD7433" w:rsidRPr="00811E27" w:rsidRDefault="0015200B" w:rsidP="00587DA6">
      <w:pPr>
        <w:spacing w:line="288" w:lineRule="auto"/>
        <w:rPr>
          <w:rStyle w:val="Hyperlink"/>
          <w:rFonts w:ascii="Nirmala UI" w:hAnsi="Nirmala UI" w:cs="Nirmala UI"/>
          <w:b w:val="0"/>
          <w:color w:val="auto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800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800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10</w:t>
      </w:r>
    </w:p>
    <w:p w14:paraId="5B30248E" w14:textId="0F6E6218" w:rsidR="00DD7433" w:rsidRPr="00811E27" w:rsidRDefault="0015200B" w:rsidP="00587DA6">
      <w:p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ेसबु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ॉल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hyperlink r:id="rId13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facebook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com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/</w:t>
        </w:r>
        <w:r w:rsidR="00811E27" w:rsidRPr="00811E27">
          <w:rPr>
            <w:rStyle w:val="Hyperlink"/>
            <w:rFonts w:eastAsia="Arial Unicode MS"/>
            <w:lang w:val="hi"/>
          </w:rPr>
          <w:t>NDISAus</w:t>
        </w:r>
      </w:hyperlink>
    </w:p>
    <w:p w14:paraId="60F74190" w14:textId="48F9D636" w:rsidR="00DD7433" w:rsidRPr="00811E27" w:rsidRDefault="0015200B" w:rsidP="00587DA6">
      <w:p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ट्विट्ट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फॉल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br/>
      </w:r>
      <w:r w:rsidRPr="00811E27">
        <w:rPr>
          <w:rStyle w:val="Hyperlink"/>
          <w:rFonts w:ascii="Nirmala UI" w:eastAsia="Arial Unicode MS" w:hAnsi="Nirmala UI" w:cs="Nirmala UI"/>
          <w:lang w:val="hi"/>
        </w:rPr>
        <w:t>@</w:t>
      </w:r>
      <w:r w:rsidR="00811E27" w:rsidRPr="00811E27">
        <w:rPr>
          <w:rStyle w:val="Hyperlink"/>
          <w:rFonts w:eastAsia="Arial Unicode MS"/>
          <w:lang w:val="hi"/>
        </w:rPr>
        <w:t>NDIS</w:t>
      </w:r>
    </w:p>
    <w:bookmarkEnd w:id="129"/>
    <w:p w14:paraId="089B1353" w14:textId="77777777" w:rsidR="00CD310C" w:rsidRPr="00811E27" w:rsidRDefault="0015200B" w:rsidP="00587DA6">
      <w:pPr>
        <w:pStyle w:val="Heading3"/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4040FABE" w14:textId="5A098A7B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bookmarkStart w:id="130" w:name="_Hlk107297799"/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स</w:t>
      </w:r>
      <w:r w:rsidRPr="00811E27">
        <w:rPr>
          <w:rFonts w:ascii="Nirmala UI" w:eastAsia="Arial Unicode MS" w:hAnsi="Nirmala UI" w:cs="Nirmala UI"/>
          <w:lang w:val="hi"/>
        </w:rPr>
        <w:t>ाइ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ऊप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फ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ेबचै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विध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ऑनलाइ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hyperlink r:id="rId14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ndis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</w:hyperlink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17E02F94" w14:textId="4214961F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ंग्रे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ला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कर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वा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ुभाष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टीआईएस</w:t>
      </w:r>
      <w:r w:rsidRPr="00811E27">
        <w:rPr>
          <w:rFonts w:ascii="Nirmala UI" w:eastAsia="Arial Unicode MS" w:hAnsi="Nirmala UI" w:cs="Nirmala UI"/>
          <w:lang w:val="hi"/>
        </w:rPr>
        <w:t>) [</w:t>
      </w:r>
      <w:r w:rsidR="00811E27" w:rsidRPr="00811E27">
        <w:rPr>
          <w:rFonts w:eastAsia="Arial Unicode MS"/>
          <w:lang w:val="hi"/>
        </w:rPr>
        <w:t>Translating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and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Interpreting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Fonts w:eastAsia="Arial Unicode MS"/>
          <w:lang w:val="hi"/>
        </w:rPr>
        <w:t>Service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TIS</w:t>
      </w:r>
      <w:r w:rsidRPr="00811E27">
        <w:rPr>
          <w:rFonts w:ascii="Nirmala UI" w:eastAsia="Arial Unicode MS" w:hAnsi="Nirmala UI" w:cs="Nirmala UI"/>
          <w:lang w:val="hi"/>
        </w:rPr>
        <w:t xml:space="preserve">)]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31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450</w:t>
      </w:r>
    </w:p>
    <w:p w14:paraId="0E8E1177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द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षम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खाम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ॉ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B40CDC1" w14:textId="0AB987EE" w:rsidR="00DD7433" w:rsidRPr="00811E27" w:rsidRDefault="0015200B" w:rsidP="00587DA6">
      <w:pPr>
        <w:pStyle w:val="ListParagraph"/>
        <w:numPr>
          <w:ilvl w:val="0"/>
          <w:numId w:val="55"/>
        </w:num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टीटीवाई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800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555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677</w:t>
      </w:r>
    </w:p>
    <w:p w14:paraId="002268EB" w14:textId="7E91F2E3" w:rsidR="00DD7433" w:rsidRPr="00811E27" w:rsidRDefault="0015200B" w:rsidP="00587DA6">
      <w:pPr>
        <w:pStyle w:val="ListParagraph"/>
        <w:numPr>
          <w:ilvl w:val="0"/>
          <w:numId w:val="55"/>
        </w:num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्पी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ं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सन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800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555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727</w:t>
      </w:r>
    </w:p>
    <w:p w14:paraId="431F9FF7" w14:textId="15B53ABD" w:rsidR="0043164A" w:rsidRPr="00811E27" w:rsidRDefault="0015200B" w:rsidP="00587DA6">
      <w:pPr>
        <w:pStyle w:val="ListParagraph"/>
        <w:numPr>
          <w:ilvl w:val="0"/>
          <w:numId w:val="55"/>
        </w:numPr>
        <w:spacing w:line="288" w:lineRule="auto"/>
        <w:rPr>
          <w:rStyle w:val="Hyperlink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राष्ट्री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ि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br/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133</w:t>
      </w:r>
      <w:r w:rsidRPr="00D60269">
        <w:rPr>
          <w:rStyle w:val="Hyperlink"/>
          <w:rFonts w:ascii="Nirmala UI" w:eastAsia="Arial Unicode MS" w:hAnsi="Nirmala UI"/>
          <w:bCs/>
          <w:szCs w:val="28"/>
          <w:lang w:val="hi"/>
        </w:rPr>
        <w:t xml:space="preserve"> </w:t>
      </w:r>
      <w:r w:rsidR="00811E27" w:rsidRPr="00D60269">
        <w:rPr>
          <w:rStyle w:val="Hyperlink"/>
          <w:rFonts w:eastAsia="Arial Unicode MS"/>
          <w:bCs/>
          <w:szCs w:val="28"/>
          <w:cs/>
          <w:lang w:val="hi" w:bidi="hi"/>
        </w:rPr>
        <w:t>677</w:t>
      </w:r>
      <w:r w:rsidRPr="00811E27">
        <w:rPr>
          <w:rStyle w:val="Hyperlink"/>
          <w:rFonts w:ascii="Nirmala UI" w:eastAsia="Arial Unicode MS" w:hAnsi="Nirmala UI" w:cs="Nirmala UI"/>
          <w:lang w:val="hi"/>
        </w:rPr>
        <w:br/>
      </w:r>
      <w:hyperlink r:id="rId15" w:history="1">
        <w:r w:rsidR="00811E27" w:rsidRPr="00811E27">
          <w:rPr>
            <w:rStyle w:val="Hyperlink"/>
            <w:rFonts w:eastAsia="Arial Unicode MS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relayservice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gov</w:t>
        </w:r>
        <w:r w:rsidRPr="00811E27">
          <w:rPr>
            <w:rStyle w:val="Hyperlink"/>
            <w:rFonts w:ascii="Nirmala UI" w:eastAsia="Arial Unicode MS" w:hAnsi="Nirmala UI" w:cs="Nirmala UI"/>
            <w:lang w:val="hi"/>
          </w:rPr>
          <w:t>.</w:t>
        </w:r>
        <w:r w:rsidR="00811E27" w:rsidRPr="00811E27">
          <w:rPr>
            <w:rStyle w:val="Hyperlink"/>
            <w:rFonts w:eastAsia="Arial Unicode MS"/>
            <w:lang w:val="hi"/>
          </w:rPr>
          <w:t>au</w:t>
        </w:r>
      </w:hyperlink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2F48A119" w14:textId="77777777" w:rsidR="0043164A" w:rsidRPr="00811E27" w:rsidRDefault="0015200B" w:rsidP="00587DA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88" w:lineRule="auto"/>
        <w:rPr>
          <w:rStyle w:val="Hyperlink"/>
          <w:rFonts w:ascii="Nirmala UI" w:eastAsiaTheme="minorHAnsi" w:hAnsi="Nirmala UI" w:cs="Nirmala UI"/>
        </w:rPr>
      </w:pPr>
      <w:r w:rsidRPr="00811E27">
        <w:rPr>
          <w:rStyle w:val="Hyperlink"/>
          <w:rFonts w:ascii="Nirmala UI" w:hAnsi="Nirmala UI" w:cs="Nirmala UI"/>
        </w:rPr>
        <w:br w:type="page"/>
      </w:r>
    </w:p>
    <w:p w14:paraId="10590032" w14:textId="77777777" w:rsidR="008928D5" w:rsidRPr="00811E27" w:rsidRDefault="0015200B" w:rsidP="00587DA6">
      <w:pPr>
        <w:pStyle w:val="Heading2"/>
        <w:spacing w:line="288" w:lineRule="auto"/>
        <w:rPr>
          <w:rFonts w:ascii="Nirmala UI" w:hAnsi="Nirmala UI" w:cs="Nirmala UI"/>
        </w:rPr>
      </w:pPr>
      <w:bookmarkStart w:id="131" w:name="_Toc118759164"/>
      <w:bookmarkEnd w:id="130"/>
      <w:r w:rsidRPr="00811E27">
        <w:rPr>
          <w:rFonts w:ascii="Nirmala UI" w:eastAsia="Arial Unicode MS" w:hAnsi="Nirmala UI" w:cs="Nirmala UI"/>
          <w:lang w:val="hi"/>
        </w:rPr>
        <w:t>शब्द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bookmarkEnd w:id="131"/>
    </w:p>
    <w:p w14:paraId="416935E9" w14:textId="77777777" w:rsidR="0028156F" w:rsidRPr="00811E27" w:rsidRDefault="0015200B" w:rsidP="00587DA6">
      <w:pPr>
        <w:spacing w:line="288" w:lineRule="auto"/>
        <w:rPr>
          <w:rFonts w:ascii="Nirmala UI" w:hAnsi="Nirmala UI" w:cs="Nirmala UI"/>
          <w:lang w:eastAsia="x-none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b w:val="0"/>
          <w:bCs w:val="0"/>
          <w:color w:val="000000" w:themeColor="text1"/>
          <w:lang w:val="hi"/>
        </w:rPr>
        <w:t>बोल्ड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ब्द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र्थ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C460AE0" w14:textId="3BE6755B" w:rsidR="00DD7433" w:rsidRPr="00811E27" w:rsidRDefault="00811E27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Arial" w:eastAsia="Arial Unicode MS" w:hAnsi="Arial"/>
          <w:lang w:val="hi"/>
        </w:rPr>
        <w:t>Administrative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Arial" w:eastAsia="Arial Unicode MS" w:hAnsi="Arial"/>
          <w:lang w:val="hi"/>
        </w:rPr>
        <w:t>Appeal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Arial" w:eastAsia="Arial Unicode MS" w:hAnsi="Arial"/>
          <w:lang w:val="hi"/>
        </w:rPr>
        <w:t>Tribunal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Style w:val="Strong"/>
          <w:rFonts w:ascii="Arial" w:eastAsia="Arial Unicode MS" w:hAnsi="Arial"/>
          <w:lang w:val="hi"/>
        </w:rPr>
        <w:t>AAT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 [प्रशासनिक अपील न्यायाधिकरण (एएटी)]</w:t>
      </w:r>
    </w:p>
    <w:p w14:paraId="261C2E69" w14:textId="1BC48B29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एटी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Fonts w:eastAsia="Arial Unicode MS"/>
          <w:lang w:val="hi"/>
        </w:rPr>
        <w:t>AAT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सर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निर्णय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222D2F83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तकनीकी</w:t>
      </w:r>
      <w:r w:rsidRPr="00811E27">
        <w:rPr>
          <w:rStyle w:val="Strong"/>
          <w:rFonts w:ascii="Nirmala UI" w:eastAsia="Arial Unicode MS" w:hAnsi="Nirmala UI" w:cs="Nirmala UI"/>
          <w:lang w:val="hi"/>
        </w:rPr>
        <w:t>:</w:t>
      </w:r>
    </w:p>
    <w:p w14:paraId="3A84855D" w14:textId="116DBC62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08FD1349" w14:textId="77777777" w:rsidR="00DD7433" w:rsidRPr="00811E27" w:rsidRDefault="0015200B" w:rsidP="00587DA6">
      <w:pPr>
        <w:pStyle w:val="ListParagraph"/>
        <w:numPr>
          <w:ilvl w:val="0"/>
          <w:numId w:val="1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का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स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</w:p>
    <w:p w14:paraId="6FD98A78" w14:textId="77777777" w:rsidR="00DD7433" w:rsidRPr="00811E27" w:rsidRDefault="0015200B" w:rsidP="00587DA6">
      <w:pPr>
        <w:pStyle w:val="ListParagraph"/>
        <w:numPr>
          <w:ilvl w:val="0"/>
          <w:numId w:val="17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रक्ष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7A20B3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मर्थनकार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कनीकी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E950CED" w14:textId="77777777" w:rsidR="00DD7433" w:rsidRPr="00811E27" w:rsidRDefault="0015200B" w:rsidP="00587DA6">
      <w:pPr>
        <w:pStyle w:val="ListParagraph"/>
        <w:numPr>
          <w:ilvl w:val="0"/>
          <w:numId w:val="1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ड</w:t>
      </w:r>
      <w:r w:rsidRPr="00811E27">
        <w:rPr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Fonts w:ascii="Nirmala UI" w:eastAsia="Arial Unicode MS" w:hAnsi="Nirmala UI" w:cs="Nirmala UI"/>
          <w:lang w:val="hi"/>
        </w:rPr>
        <w:t>साधन</w:t>
      </w:r>
      <w:r w:rsidRPr="00811E27">
        <w:rPr>
          <w:rFonts w:ascii="Nirmala UI" w:eastAsia="Arial Unicode MS" w:hAnsi="Nirmala UI" w:cs="Nirmala UI"/>
          <w:lang w:val="hi"/>
        </w:rPr>
        <w:t xml:space="preserve">) </w:t>
      </w:r>
      <w:r w:rsidRPr="00811E27">
        <w:rPr>
          <w:rFonts w:ascii="Nirmala UI" w:eastAsia="Arial Unicode MS" w:hAnsi="Nirmala UI" w:cs="Nirmala UI"/>
          <w:lang w:val="hi"/>
        </w:rPr>
        <w:t>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671DD908" w14:textId="77777777" w:rsidR="00DD7433" w:rsidRPr="00811E27" w:rsidRDefault="0015200B" w:rsidP="00587DA6">
      <w:pPr>
        <w:pStyle w:val="ListParagraph"/>
        <w:numPr>
          <w:ilvl w:val="0"/>
          <w:numId w:val="18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उप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णाल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क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F1BE856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हमति</w:t>
      </w:r>
    </w:p>
    <w:p w14:paraId="6CAD22A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म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दे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ताते</w:t>
      </w:r>
      <w:r w:rsidRPr="00811E27">
        <w:rPr>
          <w:rFonts w:ascii="Nirmala UI" w:eastAsia="Arial Unicode MS" w:hAnsi="Nirmala UI" w:cs="Nirmala UI"/>
          <w:lang w:val="hi"/>
        </w:rPr>
        <w:t>/</w:t>
      </w:r>
      <w:r w:rsidRPr="00811E27">
        <w:rPr>
          <w:rFonts w:ascii="Nirmala UI" w:eastAsia="Arial Unicode MS" w:hAnsi="Nirmala UI" w:cs="Nirmala UI"/>
          <w:lang w:val="hi"/>
        </w:rPr>
        <w:t>बता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ठी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918355E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निधीकरण</w:t>
      </w:r>
    </w:p>
    <w:p w14:paraId="40C42DFE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ओ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ि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ै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412530C1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आंतरिक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समीक्षा</w:t>
      </w:r>
    </w:p>
    <w:p w14:paraId="4ACC40E4" w14:textId="39E0B24D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ंतरि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ीक्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18E2506F" w14:textId="77777777" w:rsidR="00DD7433" w:rsidRPr="00811E27" w:rsidRDefault="0015200B" w:rsidP="00587DA6">
      <w:pPr>
        <w:pStyle w:val="ListParagraph"/>
        <w:numPr>
          <w:ilvl w:val="0"/>
          <w:numId w:val="14"/>
        </w:numPr>
        <w:spacing w:line="288" w:lineRule="auto"/>
        <w:rPr>
          <w:rFonts w:ascii="Nirmala UI" w:hAnsi="Nirmala UI" w:cs="Nirmala UI"/>
          <w:b/>
          <w:bCs/>
          <w:color w:val="6B2976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तर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3D34717D" w14:textId="344B4B11" w:rsidR="0098649D" w:rsidRPr="00886B27" w:rsidRDefault="00886B27" w:rsidP="00587DA6">
      <w:pPr>
        <w:pStyle w:val="ListParagraph"/>
        <w:numPr>
          <w:ilvl w:val="0"/>
          <w:numId w:val="14"/>
        </w:numPr>
        <w:spacing w:line="288" w:lineRule="auto"/>
        <w:rPr>
          <w:rFonts w:ascii="Nirmala UI" w:hAnsi="Nirmala UI" w:cs="Nirmala UI"/>
          <w:szCs w:val="28"/>
        </w:rPr>
      </w:pP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इसे</w:t>
      </w:r>
      <w:r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बेहतर</w:t>
      </w:r>
      <w:r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बनाया</w:t>
      </w:r>
      <w:r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जा</w:t>
      </w:r>
      <w:r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सकता</w:t>
      </w:r>
      <w:r w:rsidRPr="00886B27">
        <w:rPr>
          <w:rFonts w:ascii="Nirmala UI" w:eastAsia="Arial Unicode MS" w:hAnsi="Nirmala UI" w:cs="Nirmala UI"/>
          <w:szCs w:val="28"/>
          <w:cs/>
          <w:lang w:val="hi" w:bidi="hi"/>
        </w:rPr>
        <w:t xml:space="preserve"> </w:t>
      </w:r>
      <w:r w:rsidRPr="00886B27">
        <w:rPr>
          <w:rFonts w:ascii="Nirmala UI" w:eastAsia="Arial Unicode MS" w:hAnsi="Nirmala UI" w:cs="Nirmala UI" w:hint="cs"/>
          <w:szCs w:val="28"/>
          <w:cs/>
          <w:lang w:val="hi" w:bidi="hi"/>
        </w:rPr>
        <w:t>है।</w:t>
      </w:r>
    </w:p>
    <w:p w14:paraId="1FF2A6F9" w14:textId="77777777" w:rsidR="00DD7433" w:rsidRPr="00811E27" w:rsidRDefault="0015200B" w:rsidP="00587DA6">
      <w:pPr>
        <w:spacing w:line="288" w:lineRule="auto"/>
        <w:rPr>
          <w:rStyle w:val="Strong"/>
          <w:rFonts w:ascii="Nirmala UI" w:eastAsiaTheme="minorHAnsi" w:hAnsi="Nirmala UI" w:cs="Nirmala UI"/>
          <w:b w:val="0"/>
          <w:bCs w:val="0"/>
          <w:color w:val="auto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दुभाषिया</w:t>
      </w:r>
    </w:p>
    <w:p w14:paraId="3AFC5AC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दुभाषि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ऐस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्यक्त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ो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E33403B" w14:textId="77777777" w:rsidR="00DD7433" w:rsidRPr="00811E27" w:rsidRDefault="0015200B" w:rsidP="00587DA6">
      <w:pPr>
        <w:pStyle w:val="ListParagraph"/>
        <w:numPr>
          <w:ilvl w:val="0"/>
          <w:numId w:val="1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ाष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0F3423A1" w14:textId="77777777" w:rsidR="00DD7433" w:rsidRPr="00811E27" w:rsidRDefault="0015200B" w:rsidP="00587DA6">
      <w:pPr>
        <w:pStyle w:val="ListParagraph"/>
        <w:numPr>
          <w:ilvl w:val="0"/>
          <w:numId w:val="10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झ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हाय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ो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5E478545" w14:textId="6B8C9583" w:rsidR="00DD7433" w:rsidRPr="00886B27" w:rsidRDefault="00886B27" w:rsidP="00587DA6">
      <w:pPr>
        <w:spacing w:line="288" w:lineRule="auto"/>
        <w:rPr>
          <w:rStyle w:val="Strong"/>
          <w:rFonts w:ascii="Nirmala UI" w:hAnsi="Nirmala UI" w:cs="Nirmala UI"/>
          <w:szCs w:val="28"/>
        </w:rPr>
      </w:pPr>
      <w:r w:rsidRPr="00886B27">
        <w:rPr>
          <w:rStyle w:val="Strong"/>
          <w:rFonts w:ascii="Nirmala UI" w:eastAsia="Arial Unicode MS" w:hAnsi="Nirmala UI" w:cs="Nirmala UI" w:hint="cs"/>
          <w:szCs w:val="28"/>
          <w:cs/>
          <w:lang w:val="hi" w:bidi="hi"/>
        </w:rPr>
        <w:t>इन्वॉइस</w:t>
      </w:r>
    </w:p>
    <w:p w14:paraId="78D0813A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इन्वॉइ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ात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71FA941D" w14:textId="0B50C4BE" w:rsidR="00DD7433" w:rsidRPr="00811E27" w:rsidRDefault="0015200B" w:rsidP="00587DA6">
      <w:pPr>
        <w:pStyle w:val="ListParagraph"/>
        <w:numPr>
          <w:ilvl w:val="0"/>
          <w:numId w:val="3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ओ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न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35111B17" w14:textId="77777777" w:rsidR="00DD7433" w:rsidRPr="00811E27" w:rsidRDefault="0015200B" w:rsidP="00587DA6">
      <w:pPr>
        <w:pStyle w:val="ListParagraph"/>
        <w:numPr>
          <w:ilvl w:val="0"/>
          <w:numId w:val="33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व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धनराशि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C491340" w14:textId="3B448EDF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गुणवत्त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एवं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रक्षोपाय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योग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योग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 [</w:t>
      </w:r>
      <w:r w:rsidR="00811E27" w:rsidRPr="00811E27">
        <w:rPr>
          <w:rStyle w:val="Strong"/>
          <w:rFonts w:ascii="Arial" w:eastAsia="Arial Unicode MS" w:hAnsi="Arial"/>
          <w:lang w:val="hi"/>
        </w:rPr>
        <w:t>NDI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Quality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and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Safeguard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Commission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(</w:t>
      </w:r>
      <w:r w:rsidR="00811E27" w:rsidRPr="00811E27">
        <w:rPr>
          <w:rStyle w:val="Strong"/>
          <w:rFonts w:ascii="Arial" w:eastAsia="Arial Unicode MS" w:hAnsi="Arial"/>
          <w:lang w:val="hi"/>
        </w:rPr>
        <w:t>NDIS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="00811E27" w:rsidRPr="00811E27">
        <w:rPr>
          <w:rStyle w:val="Strong"/>
          <w:rFonts w:ascii="Arial" w:eastAsia="Arial Unicode MS" w:hAnsi="Arial"/>
          <w:lang w:val="hi"/>
        </w:rPr>
        <w:t>Commission</w:t>
      </w:r>
      <w:r w:rsidRPr="00811E27">
        <w:rPr>
          <w:rStyle w:val="Strong"/>
          <w:rFonts w:ascii="Nirmala UI" w:eastAsia="Arial Unicode MS" w:hAnsi="Nirmala UI" w:cs="Nirmala UI"/>
          <w:lang w:val="hi"/>
        </w:rPr>
        <w:t>)]</w:t>
      </w:r>
    </w:p>
    <w:p w14:paraId="4A746C8B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ुनिश्च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ाल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विकलांगता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/>
        </w:rPr>
        <w:t>ग्रस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6F74F8B8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ुरक्ष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</w:p>
    <w:p w14:paraId="75769E15" w14:textId="77777777" w:rsidR="00DD7433" w:rsidRPr="00811E27" w:rsidRDefault="0015200B" w:rsidP="00587DA6">
      <w:pPr>
        <w:pStyle w:val="ListParagraph"/>
        <w:numPr>
          <w:ilvl w:val="0"/>
          <w:numId w:val="25"/>
        </w:num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अच्छ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एँ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ाप्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29B738D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पुनराकलन</w:t>
      </w:r>
    </w:p>
    <w:p w14:paraId="00ACE608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जब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ुनराकल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त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ह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ख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ं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दल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वश्यक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04017369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पंजीकृत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्रदाता</w:t>
      </w:r>
    </w:p>
    <w:p w14:paraId="46B546F5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कुछ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ूच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</w:t>
      </w:r>
      <w:r w:rsidRPr="00811E27">
        <w:rPr>
          <w:rFonts w:ascii="Nirmala UI" w:eastAsia="Arial Unicode MS" w:hAnsi="Nirmala UI" w:cs="Nirmala UI"/>
          <w:lang w:val="hi"/>
        </w:rPr>
        <w:t xml:space="preserve">, </w:t>
      </w:r>
      <w:r w:rsidRPr="00811E27">
        <w:rPr>
          <w:rFonts w:ascii="Nirmala UI" w:eastAsia="Arial Unicode MS" w:hAnsi="Nirmala UI" w:cs="Nirmala UI"/>
          <w:lang w:val="hi"/>
        </w:rPr>
        <w:t>जिसप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नडीआईए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यो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ृष्टि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ख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336FF2BD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ंजीकृ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68C00D0E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ेव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अनुबंध</w:t>
      </w:r>
    </w:p>
    <w:p w14:paraId="2AC1CE78" w14:textId="77777777" w:rsidR="0098649D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ुबं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औ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ीच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ए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ख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योजन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ती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681A9926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ेव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आरक्षण</w:t>
      </w:r>
    </w:p>
    <w:p w14:paraId="5F72328D" w14:textId="34987422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म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ामिल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  <w:r w:rsidRPr="00811E27">
        <w:rPr>
          <w:rFonts w:ascii="Nirmala UI" w:eastAsia="Arial Unicode MS" w:hAnsi="Nirmala UI" w:cs="Nirmala UI"/>
          <w:lang w:val="hi"/>
        </w:rPr>
        <w:t>:</w:t>
      </w:r>
    </w:p>
    <w:p w14:paraId="3B0A2CB4" w14:textId="77777777" w:rsidR="00DD7433" w:rsidRPr="00811E27" w:rsidRDefault="0015200B" w:rsidP="00587DA6">
      <w:pPr>
        <w:pStyle w:val="ListParagraph"/>
        <w:numPr>
          <w:ilvl w:val="0"/>
          <w:numId w:val="46"/>
        </w:numPr>
        <w:spacing w:line="288" w:lineRule="auto"/>
        <w:rPr>
          <w:rStyle w:val="Strong"/>
          <w:rFonts w:ascii="Nirmala UI" w:hAnsi="Nirmala UI" w:cs="Nirmala UI"/>
          <w:b w:val="0"/>
          <w:bCs w:val="0"/>
          <w:color w:val="auto"/>
        </w:rPr>
      </w:pPr>
      <w:r w:rsidRPr="00811E27">
        <w:rPr>
          <w:rFonts w:ascii="Nirmala UI" w:eastAsia="Arial Unicode MS" w:hAnsi="Nirmala UI" w:cs="Nirmala UI"/>
          <w:lang w:val="hi"/>
        </w:rPr>
        <w:t>आप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स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ज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रह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1061DB4C" w14:textId="77777777" w:rsidR="00DD7433" w:rsidRPr="00811E27" w:rsidRDefault="0015200B" w:rsidP="00587DA6">
      <w:pPr>
        <w:pStyle w:val="ListParagraph"/>
        <w:numPr>
          <w:ilvl w:val="0"/>
          <w:numId w:val="46"/>
        </w:numPr>
        <w:spacing w:line="288" w:lineRule="auto"/>
        <w:rPr>
          <w:rStyle w:val="Strong"/>
          <w:rFonts w:ascii="Nirmala UI" w:hAnsi="Nirmala UI" w:cs="Nirmala UI"/>
          <w:b w:val="0"/>
          <w:bCs w:val="0"/>
          <w:color w:val="auto"/>
        </w:rPr>
      </w:pPr>
      <w:r w:rsidRPr="00811E27">
        <w:rPr>
          <w:rFonts w:ascii="Nirmala UI" w:eastAsia="Arial Unicode MS" w:hAnsi="Nirmala UI" w:cs="Nirmala UI"/>
          <w:lang w:val="hi"/>
        </w:rPr>
        <w:t>आरक्ष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ितन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</w:t>
      </w:r>
    </w:p>
    <w:p w14:paraId="1526A749" w14:textId="77777777" w:rsidR="00DD7433" w:rsidRPr="00811E27" w:rsidRDefault="0015200B" w:rsidP="00587DA6">
      <w:pPr>
        <w:pStyle w:val="ListParagraph"/>
        <w:numPr>
          <w:ilvl w:val="0"/>
          <w:numId w:val="53"/>
        </w:num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शुल्क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्य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ोगा।</w:t>
      </w:r>
    </w:p>
    <w:p w14:paraId="06EC6999" w14:textId="77777777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/>
        </w:rPr>
        <w:t>सेवा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/>
        </w:rPr>
        <w:t>प्रदाता</w:t>
      </w:r>
    </w:p>
    <w:p w14:paraId="369BD066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प्रदा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अन्य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लोग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ेव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पलब्ध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रा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उन्हे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देत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।</w:t>
      </w:r>
    </w:p>
    <w:p w14:paraId="7A2C21C3" w14:textId="77777777" w:rsidR="00C05A78" w:rsidRDefault="00C05A7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="Nirmala UI" w:eastAsia="Arial Unicode MS" w:hAnsi="Nirmala UI" w:cs="Nirmala UI"/>
          <w:lang w:val="hi"/>
        </w:rPr>
      </w:pPr>
      <w:r>
        <w:rPr>
          <w:rStyle w:val="Strong"/>
          <w:rFonts w:ascii="Nirmala UI" w:eastAsia="Arial Unicode MS" w:hAnsi="Nirmala UI" w:cs="Nirmala UI"/>
          <w:cs/>
          <w:lang w:val="hi" w:bidi="hi"/>
        </w:rPr>
        <w:br w:type="page"/>
      </w:r>
    </w:p>
    <w:p w14:paraId="1296AD47" w14:textId="7BF17BED" w:rsidR="00DD7433" w:rsidRPr="00811E27" w:rsidRDefault="0015200B" w:rsidP="00587DA6">
      <w:pPr>
        <w:spacing w:line="288" w:lineRule="auto"/>
        <w:rPr>
          <w:rStyle w:val="Strong"/>
          <w:rFonts w:ascii="Nirmala UI" w:hAnsi="Nirmala UI" w:cs="Nirmala UI"/>
        </w:rPr>
      </w:pPr>
      <w:r w:rsidRPr="00811E27">
        <w:rPr>
          <w:rStyle w:val="Strong"/>
          <w:rFonts w:ascii="Nirmala UI" w:eastAsia="Arial Unicode MS" w:hAnsi="Nirmala UI" w:cs="Nirmala UI"/>
          <w:lang w:val="hi" w:bidi="hi"/>
        </w:rPr>
        <w:t>समर्थन</w:t>
      </w:r>
      <w:r w:rsidRPr="00811E27">
        <w:rPr>
          <w:rStyle w:val="Strong"/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Style w:val="Strong"/>
          <w:rFonts w:ascii="Nirmala UI" w:eastAsia="Arial Unicode MS" w:hAnsi="Nirmala UI" w:cs="Nirmala UI"/>
          <w:lang w:val="hi" w:bidi="hi"/>
        </w:rPr>
        <w:t>बजट</w:t>
      </w:r>
    </w:p>
    <w:p w14:paraId="3982369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 w:bidi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>-</w:t>
      </w:r>
      <w:r w:rsidRPr="00811E27">
        <w:rPr>
          <w:rFonts w:ascii="Nirmala UI" w:eastAsia="Arial Unicode MS" w:hAnsi="Nirmala UI" w:cs="Nirmala UI"/>
          <w:lang w:val="hi" w:bidi="hi"/>
        </w:rPr>
        <w:t>अलग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प्रकार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समर्थनों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भुगता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लिए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आपक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निधीकरण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ो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विभाजित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 w:bidi="hi"/>
        </w:rPr>
        <w:t>करेंगे।</w:t>
      </w:r>
    </w:p>
    <w:p w14:paraId="53740DE0" w14:textId="77777777" w:rsidR="00DD7433" w:rsidRPr="00811E27" w:rsidRDefault="0015200B" w:rsidP="00587DA6">
      <w:pPr>
        <w:spacing w:line="288" w:lineRule="auto"/>
        <w:rPr>
          <w:rFonts w:ascii="Nirmala UI" w:hAnsi="Nirmala UI" w:cs="Nirmala UI"/>
        </w:rPr>
      </w:pPr>
      <w:r w:rsidRPr="00811E27">
        <w:rPr>
          <w:rFonts w:ascii="Nirmala UI" w:eastAsia="Arial Unicode MS" w:hAnsi="Nirmala UI" w:cs="Nirmala UI"/>
          <w:lang w:val="hi"/>
        </w:rPr>
        <w:t>हम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इस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आपका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समर्थन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बजट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कहते</w:t>
      </w:r>
      <w:r w:rsidRPr="00811E27">
        <w:rPr>
          <w:rFonts w:ascii="Nirmala UI" w:eastAsia="Arial Unicode MS" w:hAnsi="Nirmala UI" w:cs="Nirmala UI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lang w:val="hi"/>
        </w:rPr>
        <w:t>हैं।</w:t>
      </w:r>
    </w:p>
    <w:p w14:paraId="264522DE" w14:textId="68DC31A1" w:rsidR="00DD7433" w:rsidRPr="00811E27" w:rsidRDefault="0015200B" w:rsidP="00C05A78">
      <w:pPr>
        <w:spacing w:before="10600" w:line="288" w:lineRule="auto"/>
        <w:rPr>
          <w:rFonts w:ascii="Nirmala UI" w:hAnsi="Nirmala UI" w:cs="Nirmala UI"/>
          <w:sz w:val="24"/>
          <w:szCs w:val="24"/>
        </w:rPr>
      </w:pP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यह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पढ़ने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में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आसान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जानकारी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सुलभता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समूह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ने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निर्मित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िया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है।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इस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दस्तावेज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े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बारे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में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िसी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भी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पूछताछ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े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लिए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ृपया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hyperlink r:id="rId16" w:history="1">
        <w:r w:rsidR="00811E27" w:rsidRPr="00811E27">
          <w:rPr>
            <w:rStyle w:val="Hyperlink"/>
            <w:rFonts w:eastAsia="Arial Unicode MS"/>
            <w:sz w:val="24"/>
            <w:szCs w:val="24"/>
            <w:lang w:val="hi"/>
          </w:rPr>
          <w:t>www</w:t>
        </w:r>
        <w:r w:rsidRPr="00811E27">
          <w:rPr>
            <w:rStyle w:val="Hyperlink"/>
            <w:rFonts w:ascii="Nirmala UI" w:eastAsia="Arial Unicode MS" w:hAnsi="Nirmala UI" w:cs="Nirmala UI"/>
            <w:sz w:val="24"/>
            <w:szCs w:val="24"/>
            <w:lang w:val="hi"/>
          </w:rPr>
          <w:t>.</w:t>
        </w:r>
        <w:r w:rsidR="00811E27" w:rsidRPr="00811E27">
          <w:rPr>
            <w:rStyle w:val="Hyperlink"/>
            <w:rFonts w:eastAsia="Arial Unicode MS"/>
            <w:sz w:val="24"/>
            <w:szCs w:val="24"/>
            <w:lang w:val="hi"/>
          </w:rPr>
          <w:t>informationaccessgroup</w:t>
        </w:r>
        <w:r w:rsidRPr="00811E27">
          <w:rPr>
            <w:rStyle w:val="Hyperlink"/>
            <w:rFonts w:ascii="Nirmala UI" w:eastAsia="Arial Unicode MS" w:hAnsi="Nirmala UI" w:cs="Nirmala UI"/>
            <w:sz w:val="24"/>
            <w:szCs w:val="24"/>
            <w:lang w:val="hi"/>
          </w:rPr>
          <w:t>.</w:t>
        </w:r>
        <w:r w:rsidR="00811E27" w:rsidRPr="00811E27">
          <w:rPr>
            <w:rStyle w:val="Hyperlink"/>
            <w:rFonts w:eastAsia="Arial Unicode MS"/>
            <w:sz w:val="24"/>
            <w:szCs w:val="24"/>
            <w:lang w:val="hi"/>
          </w:rPr>
          <w:t>com</w:t>
        </w:r>
      </w:hyperlink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पर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जाएं।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ार्य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सँख्या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="00811E27" w:rsidRPr="00811E27">
        <w:rPr>
          <w:rFonts w:eastAsia="Arial Unicode MS" w:cs="Mangal"/>
          <w:sz w:val="24"/>
          <w:szCs w:val="24"/>
          <w:cs/>
          <w:lang w:val="hi" w:bidi="hi"/>
        </w:rPr>
        <w:t>4849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का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संदर्भ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 xml:space="preserve"> </w:t>
      </w:r>
      <w:r w:rsidRPr="00811E27">
        <w:rPr>
          <w:rFonts w:ascii="Nirmala UI" w:eastAsia="Arial Unicode MS" w:hAnsi="Nirmala UI" w:cs="Nirmala UI"/>
          <w:sz w:val="24"/>
          <w:szCs w:val="24"/>
          <w:lang w:val="hi"/>
        </w:rPr>
        <w:t>दें।</w:t>
      </w:r>
    </w:p>
    <w:bookmarkEnd w:id="107"/>
    <w:bookmarkEnd w:id="108"/>
    <w:p w14:paraId="455765FB" w14:textId="06CD17D0" w:rsidR="006A3B43" w:rsidRPr="00811E27" w:rsidRDefault="007E2EFB" w:rsidP="00C05A78">
      <w:pPr>
        <w:pStyle w:val="ProductCode"/>
        <w:spacing w:before="480" w:line="288" w:lineRule="auto"/>
        <w:rPr>
          <w:rFonts w:ascii="Nirmala UI" w:hAnsi="Nirmala UI" w:cs="Nirmala U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6 Hindi (LOTE) Booklet: 3 Using your NDIS plan Oct 2022</w:t>
      </w:r>
    </w:p>
    <w:sectPr w:rsidR="006A3B43" w:rsidRPr="00811E27" w:rsidSect="00A5239D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DDC35" w14:textId="77777777" w:rsidR="00F2203B" w:rsidRDefault="00F2203B">
      <w:pPr>
        <w:spacing w:before="0" w:after="0" w:line="240" w:lineRule="auto"/>
      </w:pPr>
      <w:r>
        <w:separator/>
      </w:r>
    </w:p>
  </w:endnote>
  <w:endnote w:type="continuationSeparator" w:id="0">
    <w:p w14:paraId="2DC2E24A" w14:textId="77777777" w:rsidR="00F2203B" w:rsidRDefault="00F220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8FFC1A4-EECA-497D-9F70-47D795DC9947}"/>
    <w:embedBold r:id="rId2" w:fontKey="{1E27890F-ED1A-4256-884F-0BC4221FC912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DAF19824-0EE5-4514-8D8B-1068F90C65ED}"/>
    <w:embedBold r:id="rId4" w:fontKey="{A94D6FA9-E12D-41BD-A5EB-7AEA96ED8FE0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5" w:fontKey="{02002DF3-3945-4347-866E-4066702EF9BA}"/>
    <w:embedBold r:id="rId6" w:fontKey="{32D76B55-3DC5-44B7-86D6-4B8EAD12FDED}"/>
    <w:embedItalic r:id="rId7" w:fontKey="{14CF28A8-1BE3-4B3A-84C0-0F3C683853A8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Regular r:id="rId8" w:subsetted="1" w:fontKey="{008FB8AF-8DF6-4657-9703-FF4F415AD802}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Regular r:id="rId9" w:fontKey="{C1CF77BF-F975-446F-B3D1-84BF745BB717}"/>
    <w:embedBold r:id="rId10" w:fontKey="{7F3F02E5-115E-4112-AD1C-816E2C4008B6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11" w:fontKey="{0E5508E1-97B7-49FE-9471-CCFA27811F6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B5CAEF1A-BDF2-4236-AB62-499BD3A439E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DF828" w14:textId="068C0392" w:rsidR="00DD7433" w:rsidRPr="0043164A" w:rsidRDefault="0006404D" w:rsidP="0043164A">
    <w:pPr>
      <w:pStyle w:val="Footer"/>
      <w:rPr>
        <w:color w:val="6B2976"/>
      </w:rPr>
    </w:pPr>
    <w:r>
      <w:rPr>
        <w:rFonts w:ascii="Arial Unicode MS" w:eastAsia="Arial Unicode MS" w:hAnsi="Arial Unicode MS" w:cs="Arial Unicode MS" w:hint="cs"/>
        <w:color w:val="6B2976"/>
        <w:rtl/>
        <w:lang w:val="hi"/>
      </w:rPr>
      <w:t xml:space="preserve"> </w:t>
    </w:r>
    <w:r w:rsidRPr="0006404D">
      <w:rPr>
        <w:rFonts w:asciiTheme="minorBidi" w:hAnsiTheme="minorBidi" w:cstheme="minorBidi"/>
        <w:color w:val="6B2976"/>
      </w:rPr>
      <w:fldChar w:fldCharType="begin"/>
    </w:r>
    <w:r w:rsidRPr="0006404D">
      <w:rPr>
        <w:rFonts w:asciiTheme="minorBidi" w:eastAsia="Arial Unicode MS" w:hAnsiTheme="minorBidi" w:cstheme="minorBidi"/>
        <w:color w:val="6B2976"/>
        <w:lang w:val="hi"/>
      </w:rPr>
      <w:instrText xml:space="preserve"> NUMPAGES  \* Arabic  \* MERGEFORMAT </w:instrText>
    </w:r>
    <w:r w:rsidRPr="0006404D">
      <w:rPr>
        <w:rFonts w:asciiTheme="minorBidi" w:hAnsiTheme="minorBidi" w:cstheme="minorBidi"/>
        <w:color w:val="6B2976"/>
      </w:rPr>
      <w:fldChar w:fldCharType="separate"/>
    </w:r>
    <w:r w:rsidRPr="0006404D">
      <w:rPr>
        <w:rFonts w:asciiTheme="minorBidi" w:hAnsiTheme="minorBidi" w:cstheme="minorBidi"/>
        <w:color w:val="6B2976"/>
      </w:rPr>
      <w:t>60</w:t>
    </w:r>
    <w:r w:rsidRPr="0006404D">
      <w:rPr>
        <w:rFonts w:asciiTheme="minorBidi" w:hAnsiTheme="minorBidi" w:cstheme="minorBidi"/>
        <w:noProof/>
        <w:color w:val="6B2976"/>
      </w:rPr>
      <w:fldChar w:fldCharType="end"/>
    </w:r>
    <w:r w:rsidRPr="0006404D">
      <w:rPr>
        <w:rFonts w:ascii="Nirmala UI" w:eastAsia="Arial Unicode MS" w:hAnsi="Nirmala UI" w:cs="Nirmala UI"/>
        <w:color w:val="6B2976"/>
        <w:lang w:val="hi"/>
      </w:rPr>
      <w:t>पृष्ठों में से पृष्ठ</w:t>
    </w:r>
    <w:r w:rsidRPr="0043164A">
      <w:rPr>
        <w:rFonts w:ascii="Arial Unicode MS" w:eastAsia="Arial Unicode MS" w:hAnsi="Arial Unicode MS" w:cs="Arial Unicode MS"/>
        <w:color w:val="6B2976"/>
        <w:lang w:val="hi"/>
      </w:rPr>
      <w:t xml:space="preserve"> </w:t>
    </w:r>
    <w:r w:rsidRPr="0006404D">
      <w:rPr>
        <w:rFonts w:asciiTheme="minorBidi" w:hAnsiTheme="minorBidi" w:cstheme="minorBidi"/>
        <w:color w:val="6B2976"/>
      </w:rPr>
      <w:fldChar w:fldCharType="begin"/>
    </w:r>
    <w:r w:rsidRPr="0006404D">
      <w:rPr>
        <w:rFonts w:asciiTheme="minorBidi" w:eastAsia="Arial Unicode MS" w:hAnsiTheme="minorBidi" w:cstheme="minorBidi"/>
        <w:color w:val="6B2976"/>
        <w:lang w:val="hi"/>
      </w:rPr>
      <w:instrText xml:space="preserve"> PAGE   \* MERGEFORMAT </w:instrText>
    </w:r>
    <w:r w:rsidRPr="0006404D">
      <w:rPr>
        <w:rFonts w:asciiTheme="minorBidi" w:hAnsiTheme="minorBidi" w:cstheme="minorBidi"/>
        <w:color w:val="6B2976"/>
      </w:rPr>
      <w:fldChar w:fldCharType="separate"/>
    </w:r>
    <w:r w:rsidRPr="0006404D">
      <w:rPr>
        <w:rFonts w:asciiTheme="minorBidi" w:eastAsia="Arial Unicode MS" w:hAnsiTheme="minorBidi" w:cstheme="minorBidi"/>
        <w:color w:val="6B2976"/>
        <w:lang w:val="hi"/>
      </w:rPr>
      <w:t>5</w:t>
    </w:r>
    <w:r w:rsidR="00811E27" w:rsidRPr="0006404D">
      <w:rPr>
        <w:rFonts w:asciiTheme="minorBidi" w:eastAsia="Arial Unicode MS" w:hAnsiTheme="minorBidi" w:cstheme="minorBidi"/>
        <w:color w:val="6B2976"/>
        <w:cs/>
        <w:lang w:val="hi" w:bidi="hi"/>
      </w:rPr>
      <w:t>8</w:t>
    </w:r>
    <w:r w:rsidRPr="0006404D">
      <w:rPr>
        <w:rFonts w:asciiTheme="minorBidi" w:hAnsiTheme="minorBidi" w:cstheme="minorBidi"/>
        <w:color w:val="6B2976"/>
      </w:rPr>
      <w:fldChar w:fldCharType="end"/>
    </w:r>
    <w:r w:rsidRPr="0043164A">
      <w:rPr>
        <w:rFonts w:ascii="Arial Unicode MS" w:eastAsia="Arial Unicode MS" w:hAnsi="Arial Unicode MS" w:cs="Arial Unicode MS"/>
        <w:color w:val="6B2976"/>
        <w:lang w:val="h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90F35" w14:textId="77777777" w:rsidR="00F2203B" w:rsidRDefault="00F2203B">
      <w:pPr>
        <w:spacing w:before="0" w:after="0" w:line="240" w:lineRule="auto"/>
      </w:pPr>
      <w:r>
        <w:separator/>
      </w:r>
    </w:p>
  </w:footnote>
  <w:footnote w:type="continuationSeparator" w:id="0">
    <w:p w14:paraId="191FA9ED" w14:textId="77777777" w:rsidR="00F2203B" w:rsidRDefault="00F2203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05DC4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30C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BABC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FAD6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0886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A28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8BF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089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3CE0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702EF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1A86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C21B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ECE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826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3EE1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CA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C6AA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706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FE9AF0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565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1CAD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8A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AC73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10A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408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79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36EE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CE4E3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D64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7848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ECDD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4E0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C9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A84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0C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2429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1CA0A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B226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0CFE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269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7078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A64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EE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883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D06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55900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E0E5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C603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AE2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887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1C0A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D027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691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6CB8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4D621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B8E1A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AE32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AB4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4464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7A8F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642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62EE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DA2D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E36AE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664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1E33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E2A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9695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8425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1EDC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1293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A2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8ABE3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52A78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F0E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C660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9CB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B4FF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709B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7C28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7C78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BC9A0E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8A03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0EA3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40B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B8B2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6C33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5AC4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2C1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C219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1A28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DC1D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62B4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F07A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460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9204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A6B5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6019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8D6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58AAD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6A13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CA35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189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3ABA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3CC9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E66F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6C77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769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4170D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A2D3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7C9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618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1EDB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4461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2E65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4818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20EA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6C4E6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164B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A2BB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60C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B629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9ADE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50E1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E02E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FA0E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056682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A2F7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549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DE30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F2F4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EC9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F47D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2413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2C2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197E4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FA3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D014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3A04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027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62C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8AC8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2E1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AA92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918C1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E25E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CEF2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648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9E14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30F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883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74E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D2B5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CB783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9611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42AD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4E7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6D3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3225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548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705F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10F6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A44472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AA81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667C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867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BA49C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92C1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E6EA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E2C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FEC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CF70A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9465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C657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661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C7D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DC0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1C0D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CFF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EEF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FA8C6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3E6C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22F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0814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5811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1EEB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68F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662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D888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409E5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74A5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8005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03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0C4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72F6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8A78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C28A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5C76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33A6E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885F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9EE8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84D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14E7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AAC1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08E6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4AAC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146E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BFE08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BA86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7A5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7884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032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4A13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629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707B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FAFE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73142A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1241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EA03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AC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185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5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DCA1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AEBD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24F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2AAEB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529A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40A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8FF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3E9F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20A6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A6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2A6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52AE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4D669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AE2B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984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0A1E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9649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AB8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F6E2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F609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1CDC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6D18A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1E2C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9EE5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EC65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43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DC30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E90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D6FE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443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A3D6D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3AF4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74A3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ACE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808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AA2A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96D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69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5ED0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5ABAF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9C41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9A3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B87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880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E2F7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128D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3C81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FA5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87F412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3A43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542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E853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0C02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F0A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E6F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CE2E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E22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31DE7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BEC3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8AC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6F7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CD7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06F0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458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80F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4081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99840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10DF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3ADE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9C7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078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30CA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A0D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08BE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42B4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BCDA9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23A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8620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80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0C9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C6BF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863E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C060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88DE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13A400CA"/>
    <w:lvl w:ilvl="0" w:tplc="88907C42">
      <w:start w:val="1"/>
      <w:numFmt w:val="decimal"/>
      <w:lvlText w:val="%1."/>
      <w:lvlJc w:val="left"/>
      <w:pPr>
        <w:ind w:left="720" w:hanging="360"/>
      </w:pPr>
      <w:rPr>
        <w:rFonts w:ascii="Arial" w:hAnsi="Arial" w:cs="Arial"/>
        <w:szCs w:val="28"/>
      </w:rPr>
    </w:lvl>
    <w:lvl w:ilvl="1" w:tplc="8DDCC9F2" w:tentative="1">
      <w:start w:val="1"/>
      <w:numFmt w:val="lowerLetter"/>
      <w:lvlText w:val="%2."/>
      <w:lvlJc w:val="left"/>
      <w:pPr>
        <w:ind w:left="1440" w:hanging="360"/>
      </w:pPr>
    </w:lvl>
    <w:lvl w:ilvl="2" w:tplc="E9D06910" w:tentative="1">
      <w:start w:val="1"/>
      <w:numFmt w:val="lowerRoman"/>
      <w:lvlText w:val="%3."/>
      <w:lvlJc w:val="right"/>
      <w:pPr>
        <w:ind w:left="2160" w:hanging="180"/>
      </w:pPr>
    </w:lvl>
    <w:lvl w:ilvl="3" w:tplc="FDC40154" w:tentative="1">
      <w:start w:val="1"/>
      <w:numFmt w:val="decimal"/>
      <w:lvlText w:val="%4."/>
      <w:lvlJc w:val="left"/>
      <w:pPr>
        <w:ind w:left="2880" w:hanging="360"/>
      </w:pPr>
    </w:lvl>
    <w:lvl w:ilvl="4" w:tplc="476082C8" w:tentative="1">
      <w:start w:val="1"/>
      <w:numFmt w:val="lowerLetter"/>
      <w:lvlText w:val="%5."/>
      <w:lvlJc w:val="left"/>
      <w:pPr>
        <w:ind w:left="3600" w:hanging="360"/>
      </w:pPr>
    </w:lvl>
    <w:lvl w:ilvl="5" w:tplc="9712F4D6" w:tentative="1">
      <w:start w:val="1"/>
      <w:numFmt w:val="lowerRoman"/>
      <w:lvlText w:val="%6."/>
      <w:lvlJc w:val="right"/>
      <w:pPr>
        <w:ind w:left="4320" w:hanging="180"/>
      </w:pPr>
    </w:lvl>
    <w:lvl w:ilvl="6" w:tplc="7B3049FE" w:tentative="1">
      <w:start w:val="1"/>
      <w:numFmt w:val="decimal"/>
      <w:lvlText w:val="%7."/>
      <w:lvlJc w:val="left"/>
      <w:pPr>
        <w:ind w:left="5040" w:hanging="360"/>
      </w:pPr>
    </w:lvl>
    <w:lvl w:ilvl="7" w:tplc="0FEE6042" w:tentative="1">
      <w:start w:val="1"/>
      <w:numFmt w:val="lowerLetter"/>
      <w:lvlText w:val="%8."/>
      <w:lvlJc w:val="left"/>
      <w:pPr>
        <w:ind w:left="5760" w:hanging="360"/>
      </w:pPr>
    </w:lvl>
    <w:lvl w:ilvl="8" w:tplc="3AC627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704ED8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1457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FA43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8422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24D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447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CCE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AA5C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A457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969A3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F67B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D830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A8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8029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69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7C1D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983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76F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EFBEE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007A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C09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92A3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AA19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F6A4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B085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DE26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1205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394A2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1EE3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063D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565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0A1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6A72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C40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86E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A21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8C9CA7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A8B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A80C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7EE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745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5AC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ABE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0A0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64EE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A3F43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A8CC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0AAC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A876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B40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DE95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8095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121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FE9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2A184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AE2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5459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2A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04C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78FA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AEC3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C8B5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14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373C65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4068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7AAD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8D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2F3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E0B5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8EF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90BE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6042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2684E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A8E3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327B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E861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B610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0CC5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4F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3A76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D85D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C478B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B247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FAE5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F654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E23E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1250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F41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8CE4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BEC3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9DD0B7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EEBF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1A06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86DC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DC3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78CB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2864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5E2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08E0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24C89968"/>
    <w:lvl w:ilvl="0" w:tplc="A14EDF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Cs w:val="28"/>
      </w:rPr>
    </w:lvl>
    <w:lvl w:ilvl="1" w:tplc="D832B21A" w:tentative="1">
      <w:start w:val="1"/>
      <w:numFmt w:val="lowerLetter"/>
      <w:lvlText w:val="%2."/>
      <w:lvlJc w:val="left"/>
      <w:pPr>
        <w:ind w:left="1440" w:hanging="360"/>
      </w:pPr>
    </w:lvl>
    <w:lvl w:ilvl="2" w:tplc="0974223C" w:tentative="1">
      <w:start w:val="1"/>
      <w:numFmt w:val="lowerRoman"/>
      <w:lvlText w:val="%3."/>
      <w:lvlJc w:val="right"/>
      <w:pPr>
        <w:ind w:left="2160" w:hanging="180"/>
      </w:pPr>
    </w:lvl>
    <w:lvl w:ilvl="3" w:tplc="C4523A0E" w:tentative="1">
      <w:start w:val="1"/>
      <w:numFmt w:val="decimal"/>
      <w:lvlText w:val="%4."/>
      <w:lvlJc w:val="left"/>
      <w:pPr>
        <w:ind w:left="2880" w:hanging="360"/>
      </w:pPr>
    </w:lvl>
    <w:lvl w:ilvl="4" w:tplc="B29A71C4" w:tentative="1">
      <w:start w:val="1"/>
      <w:numFmt w:val="lowerLetter"/>
      <w:lvlText w:val="%5."/>
      <w:lvlJc w:val="left"/>
      <w:pPr>
        <w:ind w:left="3600" w:hanging="360"/>
      </w:pPr>
    </w:lvl>
    <w:lvl w:ilvl="5" w:tplc="D70A5D7E" w:tentative="1">
      <w:start w:val="1"/>
      <w:numFmt w:val="lowerRoman"/>
      <w:lvlText w:val="%6."/>
      <w:lvlJc w:val="right"/>
      <w:pPr>
        <w:ind w:left="4320" w:hanging="180"/>
      </w:pPr>
    </w:lvl>
    <w:lvl w:ilvl="6" w:tplc="3F146D9A" w:tentative="1">
      <w:start w:val="1"/>
      <w:numFmt w:val="decimal"/>
      <w:lvlText w:val="%7."/>
      <w:lvlJc w:val="left"/>
      <w:pPr>
        <w:ind w:left="5040" w:hanging="360"/>
      </w:pPr>
    </w:lvl>
    <w:lvl w:ilvl="7" w:tplc="1472B73A" w:tentative="1">
      <w:start w:val="1"/>
      <w:numFmt w:val="lowerLetter"/>
      <w:lvlText w:val="%8."/>
      <w:lvlJc w:val="left"/>
      <w:pPr>
        <w:ind w:left="5760" w:hanging="360"/>
      </w:pPr>
    </w:lvl>
    <w:lvl w:ilvl="8" w:tplc="AEF8E4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21CCD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2DA4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2E1B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02E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66F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21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928E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7AE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A0F9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DC206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A413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C2B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8E6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166E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4CB6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2D9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CF3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42D9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F0860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103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3AAF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636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289C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84C7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B4B1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D2E8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5600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048A9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8A4E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9E8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3870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0CF4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9025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1E6A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D6A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54E8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28E42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5CB9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A0DA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C33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A61C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2A0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A68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485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54AB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3E106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1ABE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BACC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52B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26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C277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FCC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A37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324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71788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26CF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DE39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ECCD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24A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A62C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ED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F2A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96F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664168">
    <w:abstractNumId w:val="23"/>
  </w:num>
  <w:num w:numId="2" w16cid:durableId="999969313">
    <w:abstractNumId w:val="38"/>
  </w:num>
  <w:num w:numId="3" w16cid:durableId="507402707">
    <w:abstractNumId w:val="35"/>
  </w:num>
  <w:num w:numId="4" w16cid:durableId="372729315">
    <w:abstractNumId w:val="33"/>
  </w:num>
  <w:num w:numId="5" w16cid:durableId="1897160127">
    <w:abstractNumId w:val="18"/>
  </w:num>
  <w:num w:numId="6" w16cid:durableId="654917226">
    <w:abstractNumId w:val="54"/>
  </w:num>
  <w:num w:numId="7" w16cid:durableId="225336530">
    <w:abstractNumId w:val="51"/>
  </w:num>
  <w:num w:numId="8" w16cid:durableId="920456224">
    <w:abstractNumId w:val="60"/>
  </w:num>
  <w:num w:numId="9" w16cid:durableId="1715733370">
    <w:abstractNumId w:val="22"/>
  </w:num>
  <w:num w:numId="10" w16cid:durableId="502816252">
    <w:abstractNumId w:val="61"/>
  </w:num>
  <w:num w:numId="11" w16cid:durableId="1563326199">
    <w:abstractNumId w:val="50"/>
  </w:num>
  <w:num w:numId="12" w16cid:durableId="300815534">
    <w:abstractNumId w:val="52"/>
  </w:num>
  <w:num w:numId="13" w16cid:durableId="1187595198">
    <w:abstractNumId w:val="32"/>
  </w:num>
  <w:num w:numId="14" w16cid:durableId="298583508">
    <w:abstractNumId w:val="56"/>
  </w:num>
  <w:num w:numId="15" w16cid:durableId="1853909002">
    <w:abstractNumId w:val="57"/>
  </w:num>
  <w:num w:numId="16" w16cid:durableId="559903993">
    <w:abstractNumId w:val="27"/>
  </w:num>
  <w:num w:numId="17" w16cid:durableId="638345743">
    <w:abstractNumId w:val="29"/>
  </w:num>
  <w:num w:numId="18" w16cid:durableId="292760946">
    <w:abstractNumId w:val="48"/>
  </w:num>
  <w:num w:numId="19" w16cid:durableId="1337734596">
    <w:abstractNumId w:val="34"/>
  </w:num>
  <w:num w:numId="20" w16cid:durableId="1831824755">
    <w:abstractNumId w:val="24"/>
  </w:num>
  <w:num w:numId="21" w16cid:durableId="1042365115">
    <w:abstractNumId w:val="16"/>
  </w:num>
  <w:num w:numId="22" w16cid:durableId="66852955">
    <w:abstractNumId w:val="28"/>
  </w:num>
  <w:num w:numId="23" w16cid:durableId="993293157">
    <w:abstractNumId w:val="40"/>
  </w:num>
  <w:num w:numId="24" w16cid:durableId="945426780">
    <w:abstractNumId w:val="59"/>
  </w:num>
  <w:num w:numId="25" w16cid:durableId="84344955">
    <w:abstractNumId w:val="63"/>
  </w:num>
  <w:num w:numId="26" w16cid:durableId="625817039">
    <w:abstractNumId w:val="14"/>
  </w:num>
  <w:num w:numId="27" w16cid:durableId="1076786311">
    <w:abstractNumId w:val="37"/>
  </w:num>
  <w:num w:numId="28" w16cid:durableId="107968305">
    <w:abstractNumId w:val="19"/>
  </w:num>
  <w:num w:numId="29" w16cid:durableId="564528175">
    <w:abstractNumId w:val="26"/>
  </w:num>
  <w:num w:numId="30" w16cid:durableId="1634140263">
    <w:abstractNumId w:val="39"/>
  </w:num>
  <w:num w:numId="31" w16cid:durableId="1541628400">
    <w:abstractNumId w:val="58"/>
  </w:num>
  <w:num w:numId="32" w16cid:durableId="526062837">
    <w:abstractNumId w:val="15"/>
  </w:num>
  <w:num w:numId="33" w16cid:durableId="1602030414">
    <w:abstractNumId w:val="41"/>
  </w:num>
  <w:num w:numId="34" w16cid:durableId="524514123">
    <w:abstractNumId w:val="46"/>
  </w:num>
  <w:num w:numId="35" w16cid:durableId="1999965634">
    <w:abstractNumId w:val="20"/>
  </w:num>
  <w:num w:numId="36" w16cid:durableId="1072384706">
    <w:abstractNumId w:val="11"/>
  </w:num>
  <w:num w:numId="37" w16cid:durableId="1646592207">
    <w:abstractNumId w:val="10"/>
  </w:num>
  <w:num w:numId="38" w16cid:durableId="1197618527">
    <w:abstractNumId w:val="62"/>
  </w:num>
  <w:num w:numId="39" w16cid:durableId="1459566487">
    <w:abstractNumId w:val="43"/>
  </w:num>
  <w:num w:numId="40" w16cid:durableId="1504859120">
    <w:abstractNumId w:val="12"/>
  </w:num>
  <w:num w:numId="41" w16cid:durableId="1316182629">
    <w:abstractNumId w:val="55"/>
  </w:num>
  <w:num w:numId="42" w16cid:durableId="10843111">
    <w:abstractNumId w:val="13"/>
  </w:num>
  <w:num w:numId="43" w16cid:durableId="2093311982">
    <w:abstractNumId w:val="25"/>
  </w:num>
  <w:num w:numId="44" w16cid:durableId="192302378">
    <w:abstractNumId w:val="30"/>
  </w:num>
  <w:num w:numId="45" w16cid:durableId="767426885">
    <w:abstractNumId w:val="44"/>
  </w:num>
  <w:num w:numId="46" w16cid:durableId="254245253">
    <w:abstractNumId w:val="53"/>
  </w:num>
  <w:num w:numId="47" w16cid:durableId="417481695">
    <w:abstractNumId w:val="64"/>
  </w:num>
  <w:num w:numId="48" w16cid:durableId="1745839009">
    <w:abstractNumId w:val="31"/>
  </w:num>
  <w:num w:numId="49" w16cid:durableId="276790117">
    <w:abstractNumId w:val="17"/>
  </w:num>
  <w:num w:numId="50" w16cid:durableId="1122306731">
    <w:abstractNumId w:val="49"/>
  </w:num>
  <w:num w:numId="51" w16cid:durableId="2041129316">
    <w:abstractNumId w:val="42"/>
  </w:num>
  <w:num w:numId="52" w16cid:durableId="1366170733">
    <w:abstractNumId w:val="36"/>
  </w:num>
  <w:num w:numId="53" w16cid:durableId="821774673">
    <w:abstractNumId w:val="47"/>
  </w:num>
  <w:num w:numId="54" w16cid:durableId="1120876806">
    <w:abstractNumId w:val="45"/>
  </w:num>
  <w:num w:numId="55" w16cid:durableId="1098598361">
    <w:abstractNumId w:val="21"/>
  </w:num>
  <w:num w:numId="56" w16cid:durableId="316999773">
    <w:abstractNumId w:val="9"/>
  </w:num>
  <w:num w:numId="57" w16cid:durableId="2123987318">
    <w:abstractNumId w:val="7"/>
  </w:num>
  <w:num w:numId="58" w16cid:durableId="1750152022">
    <w:abstractNumId w:val="6"/>
  </w:num>
  <w:num w:numId="59" w16cid:durableId="950092771">
    <w:abstractNumId w:val="5"/>
  </w:num>
  <w:num w:numId="60" w16cid:durableId="330065071">
    <w:abstractNumId w:val="4"/>
  </w:num>
  <w:num w:numId="61" w16cid:durableId="2095976860">
    <w:abstractNumId w:val="8"/>
  </w:num>
  <w:num w:numId="62" w16cid:durableId="1561675331">
    <w:abstractNumId w:val="3"/>
  </w:num>
  <w:num w:numId="63" w16cid:durableId="953827152">
    <w:abstractNumId w:val="2"/>
  </w:num>
  <w:num w:numId="64" w16cid:durableId="1663657026">
    <w:abstractNumId w:val="1"/>
  </w:num>
  <w:num w:numId="65" w16cid:durableId="1783839631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04D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3F3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200B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4E69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7E9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87DA6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35A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2EFB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E27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B27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31D8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8F6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BC9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445C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3CA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5BD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A78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269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03B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97955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8CAB2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using-your-plan/changing-your-plan/change-circumstanc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://www.ndis.gov.au/providers/working-provider/connecting-participants/service-agreement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261578-9E55-40FC-BB67-32BBBB079F65}"/>
</file>

<file path=customXml/itemProps3.xml><?xml version="1.0" encoding="utf-8"?>
<ds:datastoreItem xmlns:ds="http://schemas.openxmlformats.org/officeDocument/2006/customXml" ds:itemID="{E3E5AF3A-7B97-4513-A6D7-020E0E2AB191}"/>
</file>

<file path=customXml/itemProps4.xml><?xml version="1.0" encoding="utf-8"?>
<ds:datastoreItem xmlns:ds="http://schemas.openxmlformats.org/officeDocument/2006/customXml" ds:itemID="{CFBD6130-E010-4F8E-8114-0CE6FCC8FB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4650</Words>
  <Characters>26510</Characters>
  <Application>Microsoft Office Word</Application>
  <DocSecurity>4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3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38:00Z</dcterms:created>
  <dcterms:modified xsi:type="dcterms:W3CDTF">2022-11-10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38:1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70754ec3-1d4e-4836-bbfb-5b7774f5c50d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